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id w:val="-1582516466"/>
        <w:docPartObj>
          <w:docPartGallery w:val="Cover Pages"/>
          <w:docPartUnique/>
        </w:docPartObj>
      </w:sdtPr>
      <w:sdtEndPr/>
      <w:sdtContent>
        <w:p w14:paraId="067DC6AC" w14:textId="77777777" w:rsidR="007F4CCA" w:rsidRDefault="006F02DC"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3360" behindDoc="1" locked="0" layoutInCell="1" allowOverlap="1" wp14:anchorId="30190D81" wp14:editId="4C27E887">
                    <wp:simplePos x="0" y="0"/>
                    <wp:positionH relativeFrom="page">
                      <wp:align>center</wp:align>
                    </wp:positionH>
                    <wp:positionV relativeFrom="page">
                      <wp:align>center</wp:align>
                    </wp:positionV>
                    <wp:extent cx="7772400" cy="10058400"/>
                    <wp:effectExtent l="0" t="0" r="0" b="0"/>
                    <wp:wrapNone/>
                    <wp:docPr id="34" name="Rectangle 34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/>
                          </wps:cNvSpPr>
                          <wps:spPr>
                            <a:xfrm>
                              <a:off x="0" y="0"/>
                              <a:ext cx="7772400" cy="10058400"/>
                            </a:xfrm>
                            <a:prstGeom prst="rect">
                              <a:avLst/>
                            </a:prstGeom>
                            <a:solidFill>
                              <a:schemeClr val="tx2"/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003">
                              <a:schemeClr val="lt2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6BA0F205" w14:textId="77777777" w:rsidR="006F29A4" w:rsidRDefault="006F29A4"/>
                            </w:txbxContent>
                          </wps:txbx>
                          <wps:bodyPr rot="0" spcFirstLastPara="0" vertOverflow="overflow" horzOverflow="overflow" vert="horz" wrap="square" lIns="274320" tIns="45720" rIns="27432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rect w14:anchorId="30190D81" id="Rectangle 34" o:spid="_x0000_s1026" style="position:absolute;margin-left:0;margin-top:0;width:612pt;height:11in;z-index:-251653120;visibility:visible;mso-wrap-style:square;mso-width-percent:0;mso-height-percent:0;mso-wrap-distance-left:9pt;mso-wrap-distance-top:0;mso-wrap-distance-right:9pt;mso-wrap-distance-bottom:0;mso-position-horizontal:center;mso-position-horizontal-relative:page;mso-position-vertical:center;mso-position-vertical-relative:page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" fillcolor="#5e6a71 [3215]" stroked="f" strokeweight="2pt">
                    <v:textbox inset="21.6pt,,21.6pt">
                      <w:txbxContent>
                        <w:p w14:paraId="6BA0F205" w14:textId="77777777" w:rsidR="006F29A4" w:rsidRDefault="006F29A4"/>
                      </w:txbxContent>
                    </v:textbox>
                    <w10:wrap anchorx="page" anchory="page"/>
                  </v:rect>
                </w:pict>
              </mc:Fallback>
            </mc:AlternateContent>
          </w:r>
          <w:r w:rsidR="007F4CCA"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4384" behindDoc="0" locked="0" layoutInCell="1" allowOverlap="1" wp14:anchorId="321054A4" wp14:editId="378BEA00">
                    <wp:simplePos x="0" y="0"/>
                    <mc:AlternateContent>
                      <mc:Choice Requires="wp14">
                        <wp:positionH relativeFrom="page">
                          <wp14:pctPosHOffset>45500</wp14:pctPosHOffset>
                        </wp:positionH>
                      </mc:Choice>
                      <mc:Fallback>
                        <wp:positionH relativeFrom="page">
                          <wp:posOffset>3536315</wp:posOffset>
                        </wp:positionH>
                      </mc:Fallback>
                    </mc:AlternateContent>
                    <mc:AlternateContent>
                      <mc:Choice Requires="wp14">
                        <wp:positionV relativeFrom="page">
                          <wp14:pctPosVOffset>66000</wp14:pctPosVOffset>
                        </wp:positionV>
                      </mc:Choice>
                      <mc:Fallback>
                        <wp:positionV relativeFrom="page">
                          <wp:posOffset>6638290</wp:posOffset>
                        </wp:positionV>
                      </mc:Fallback>
                    </mc:AlternateContent>
                    <wp:extent cx="2797810" cy="268605"/>
                    <wp:effectExtent l="0" t="0" r="0" b="0"/>
                    <wp:wrapSquare wrapText="bothSides"/>
                    <wp:docPr id="33" name="Text Box 33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2797810" cy="268605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txbx>
                            <w:txbxContent>
                              <w:sdt>
                                <w:sdtPr>
                                  <w:rPr>
                                    <w:noProof/>
                                    <w:color w:val="5E6A71" w:themeColor="text2"/>
                                  </w:rPr>
                                  <w:alias w:val="Author"/>
                                  <w:tag w:val=""/>
                                  <w:id w:val="-391740038"/>
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<w:text/>
                                </w:sdtPr>
                                <w:sdtEndPr/>
                                <w:sdtContent>
                                  <w:p w14:paraId="5A77C04A" w14:textId="5660CE10" w:rsidR="006F29A4" w:rsidRPr="00C66EED" w:rsidRDefault="006F29A4">
                                    <w:pPr>
                                      <w:pStyle w:val="NoSpacing"/>
                                      <w:rPr>
                                        <w:noProof/>
                                        <w:color w:val="5E6A71" w:themeColor="text2"/>
                                      </w:rPr>
                                    </w:pPr>
                                    <w:r>
                                      <w:rPr>
                                        <w:noProof/>
                                        <w:color w:val="5E6A71" w:themeColor="text2"/>
                                      </w:rPr>
                                      <w:t>Hendrik Melse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page">
                      <wp14:pctWidth>3600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321054A4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33" o:spid="_x0000_s1027" type="#_x0000_t202" style="position:absolute;margin-left:0;margin-top:0;width:220.3pt;height:21.15pt;z-index:251664384;visibility:visible;mso-wrap-style:square;mso-width-percent:360;mso-height-percent:0;mso-left-percent:455;mso-top-percent:660;mso-wrap-distance-left:9pt;mso-wrap-distance-top:0;mso-wrap-distance-right:9pt;mso-wrap-distance-bottom:0;mso-position-horizontal-relative:page;mso-position-vertical-relative:page;mso-width-percent:360;mso-height-percent:0;mso-left-percent:455;mso-top-percent:660;mso-width-relative:page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" filled="f" stroked="f" strokeweight=".5pt">
                    <v:textbox style="mso-fit-shape-to-text:t">
                      <w:txbxContent>
                        <w:sdt>
                          <w:sdtPr>
                            <w:rPr>
                              <w:noProof/>
                              <w:color w:val="5E6A71" w:themeColor="text2"/>
                            </w:rPr>
                            <w:alias w:val="Author"/>
                            <w:tag w:val=""/>
                            <w:id w:val="-391740038"/>
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<w:text/>
                          </w:sdtPr>
                          <w:sdtEndPr/>
                          <w:sdtContent>
                            <w:p w14:paraId="5A77C04A" w14:textId="5660CE10" w:rsidR="006F29A4" w:rsidRPr="00C66EED" w:rsidRDefault="006F29A4">
                              <w:pPr>
                                <w:pStyle w:val="NoSpacing"/>
                                <w:rPr>
                                  <w:noProof/>
                                  <w:color w:val="5E6A71" w:themeColor="text2"/>
                                </w:rPr>
                              </w:pPr>
                              <w:r>
                                <w:rPr>
                                  <w:noProof/>
                                  <w:color w:val="5E6A71" w:themeColor="text2"/>
                                </w:rPr>
                                <w:t>Hendrik Melse</w:t>
                              </w:r>
                            </w:p>
                          </w:sdtContent>
                        </w:sdt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  <w:r w:rsidR="007F4CCA"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0288" behindDoc="0" locked="0" layoutInCell="1" allowOverlap="1" wp14:anchorId="0D9CD459" wp14:editId="548B25B5">
                    <wp:simplePos x="0" y="0"/>
                    <mc:AlternateContent>
                      <mc:Choice Requires="wp14">
                        <wp:positionH relativeFrom="page">
                          <wp14:pctPosHOffset>45500</wp14:pctPosHOffset>
                        </wp:positionH>
                      </mc:Choice>
                      <mc:Fallback>
                        <wp:positionH relativeFrom="page">
                          <wp:posOffset>3536315</wp:posOffset>
                        </wp:positionH>
                      </mc:Fallback>
                    </mc:AlternateContent>
                    <mc:AlternateContent>
                      <mc:Choice Requires="wp14">
                        <wp:positionV relativeFrom="page">
                          <wp14:pctPosVOffset>2500</wp14:pctPosVOffset>
                        </wp:positionV>
                      </mc:Choice>
                      <mc:Fallback>
                        <wp:positionV relativeFrom="page">
                          <wp:posOffset>251460</wp:posOffset>
                        </wp:positionV>
                      </mc:Fallback>
                    </mc:AlternateContent>
                    <wp:extent cx="2875915" cy="3017520"/>
                    <wp:effectExtent l="0" t="0" r="635" b="0"/>
                    <wp:wrapNone/>
                    <wp:docPr id="35" name="Rectangle 35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/>
                          <wps:spPr>
                            <a:xfrm>
                              <a:off x="0" y="0"/>
                              <a:ext cx="2875915" cy="3017520"/>
                            </a:xfrm>
                            <a:prstGeom prst="rect">
                              <a:avLst/>
                            </a:prstGeom>
                            <a:solidFill>
                              <a:schemeClr val="accent1"/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34D571A0" w14:textId="191345D0" w:rsidR="006F29A4" w:rsidRPr="00C66EED" w:rsidRDefault="00294698">
                                <w:pPr>
                                  <w:spacing w:before="240"/>
                                  <w:jc w:val="center"/>
                                  <w:rPr>
                                    <w:color w:val="FFFFFF" w:themeColor="background1"/>
                                    <w:sz w:val="24"/>
                                  </w:rPr>
                                </w:pPr>
                                <w:sdt>
                                  <w:sdtPr>
                                    <w:rPr>
                                      <w:color w:val="FFFFFF" w:themeColor="background1"/>
                                      <w:sz w:val="24"/>
                                    </w:rPr>
                                    <w:alias w:val="Abstract"/>
                                    <w:id w:val="207926161"/>
                                    <w:dataBinding w:prefixMappings="xmlns:ns0='http://schemas.microsoft.com/office/2006/coverPageProps'" w:xpath="/ns0:CoverPageProperties[1]/ns0:Abstract[1]" w:storeItemID="{55AF091B-3C7A-41E3-B477-F2FDAA23CFDA}"/>
                                    <w:text/>
                                  </w:sdtPr>
                                  <w:sdtEndPr/>
                                  <w:sdtContent>
                                    <w:r w:rsidR="006F29A4">
                                      <w:rPr>
                                        <w:color w:val="FFFFFF" w:themeColor="background1"/>
                                        <w:sz w:val="24"/>
                                      </w:rPr>
                                      <w:t>This document outlines the test procedures for the batteries and contains the results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rot="0" spcFirstLastPara="0" vertOverflow="overflow" horzOverflow="overflow" vert="horz" wrap="square" lIns="182880" tIns="182880" rIns="182880" bIns="36576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37000</wp14:pctWidth>
                    </wp14:sizeRelH>
                    <wp14:sizeRelV relativeFrom="page">
                      <wp14:pctHeight>30000</wp14:pctHeight>
                    </wp14:sizeRelV>
                  </wp:anchor>
                </w:drawing>
              </mc:Choice>
              <mc:Fallback>
                <w:pict>
                  <v:rect w14:anchorId="0D9CD459" id="Rectangle 35" o:spid="_x0000_s1028" style="position:absolute;margin-left:0;margin-top:0;width:226.45pt;height:237.6pt;z-index:251660288;visibility:visible;mso-wrap-style:square;mso-width-percent:370;mso-height-percent:300;mso-left-percent:455;mso-top-percent:25;mso-wrap-distance-left:9pt;mso-wrap-distance-top:0;mso-wrap-distance-right:9pt;mso-wrap-distance-bottom:0;mso-position-horizontal-relative:page;mso-position-vertical-relative:page;mso-width-percent:370;mso-height-percent:300;mso-left-percent:455;mso-top-percent:25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" fillcolor="#981e32 [3204]" stroked="f" strokeweight="2pt">
                    <v:textbox inset="14.4pt,14.4pt,14.4pt,28.8pt">
                      <w:txbxContent>
                        <w:p w14:paraId="34D571A0" w14:textId="191345D0" w:rsidR="006F29A4" w:rsidRPr="00C66EED" w:rsidRDefault="00294698">
                          <w:pPr>
                            <w:spacing w:before="240"/>
                            <w:jc w:val="center"/>
                            <w:rPr>
                              <w:color w:val="FFFFFF" w:themeColor="background1"/>
                              <w:sz w:val="24"/>
                            </w:rPr>
                          </w:pPr>
                          <w:sdt>
                            <w:sdtPr>
                              <w:rPr>
                                <w:color w:val="FFFFFF" w:themeColor="background1"/>
                                <w:sz w:val="24"/>
                              </w:rPr>
                              <w:alias w:val="Abstract"/>
                              <w:id w:val="207926161"/>
                              <w:dataBinding w:prefixMappings="xmlns:ns0='http://schemas.microsoft.com/office/2006/coverPageProps'" w:xpath="/ns0:CoverPageProperties[1]/ns0:Abstract[1]" w:storeItemID="{55AF091B-3C7A-41E3-B477-F2FDAA23CFDA}"/>
                              <w:text/>
                            </w:sdtPr>
                            <w:sdtEndPr/>
                            <w:sdtContent>
                              <w:r w:rsidR="006F29A4">
                                <w:rPr>
                                  <w:color w:val="FFFFFF" w:themeColor="background1"/>
                                  <w:sz w:val="24"/>
                                </w:rPr>
                                <w:t>This document outlines the test procedures for the batteries and contains the results</w:t>
                              </w:r>
                            </w:sdtContent>
                          </w:sdt>
                        </w:p>
                      </w:txbxContent>
                    </v:textbox>
                    <w10:wrap anchorx="page" anchory="page"/>
                  </v:rect>
                </w:pict>
              </mc:Fallback>
            </mc:AlternateContent>
          </w:r>
          <w:r w:rsidR="007F4CCA"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 wp14:anchorId="7932869D" wp14:editId="22632A86">
                    <wp:simplePos x="0" y="0"/>
                    <mc:AlternateContent>
                      <mc:Choice Requires="wp14">
                        <wp:positionH relativeFrom="page">
                          <wp14:pctPosHOffset>44000</wp14:pctPosHOffset>
                        </wp:positionH>
                      </mc:Choice>
                      <mc:Fallback>
                        <wp:positionH relativeFrom="page">
                          <wp:posOffset>3419475</wp:posOffset>
                        </wp:positionH>
                      </mc:Fallback>
                    </mc:AlternateContent>
                    <mc:AlternateContent>
                      <mc:Choice Requires="wp14">
                        <wp:positionV relativeFrom="page">
                          <wp14:pctPosVOffset>2500</wp14:pctPosVOffset>
                        </wp:positionV>
                      </mc:Choice>
                      <mc:Fallback>
                        <wp:positionV relativeFrom="page">
                          <wp:posOffset>251460</wp:posOffset>
                        </wp:positionV>
                      </mc:Fallback>
                    </mc:AlternateContent>
                    <wp:extent cx="3108960" cy="7040880"/>
                    <wp:effectExtent l="0" t="0" r="0" b="0"/>
                    <wp:wrapNone/>
                    <wp:docPr id="36" name="Rectangle 36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/>
                          <wps:spPr>
                            <a:xfrm>
                              <a:off x="0" y="0"/>
                              <a:ext cx="3108960" cy="7040880"/>
                            </a:xfrm>
                            <a:prstGeom prst="rect">
                              <a:avLst/>
                            </a:prstGeom>
                            <a:solidFill>
                              <a:schemeClr val="bg1"/>
                            </a:solidFill>
                            <a:ln w="15875">
                              <a:solidFill>
                                <a:schemeClr val="bg2">
                                  <a:lumMod val="50000"/>
                                </a:schemeClr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40000</wp14:pctWidth>
                    </wp14:sizeRelH>
                    <wp14:sizeRelV relativeFrom="page">
                      <wp14:pctHeight>70000</wp14:pctHeight>
                    </wp14:sizeRelV>
                  </wp:anchor>
                </w:drawing>
              </mc:Choice>
              <mc:Fallback>
                <w:pict>
                  <v:rect w14:anchorId="5466596D" id="Rectangle 36" o:spid="_x0000_s1026" style="position:absolute;margin-left:0;margin-top:0;width:244.8pt;height:554.4pt;z-index:251659264;visibility:visible;mso-wrap-style:square;mso-width-percent:400;mso-height-percent:700;mso-left-percent:440;mso-top-percent:25;mso-wrap-distance-left:9pt;mso-wrap-distance-top:0;mso-wrap-distance-right:9pt;mso-wrap-distance-bottom:0;mso-position-horizontal-relative:page;mso-position-vertical-relative:page;mso-width-percent:400;mso-height-percent:700;mso-left-percent:440;mso-top-percent:25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" fillcolor="white [3212]" strokecolor="#5f131f [1614]" strokeweight="1.25pt">
                    <w10:wrap anchorx="page" anchory="page"/>
                  </v:rect>
                </w:pict>
              </mc:Fallback>
            </mc:AlternateContent>
          </w:r>
          <w:r w:rsidR="007F4CCA"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2336" behindDoc="0" locked="0" layoutInCell="1" allowOverlap="1" wp14:anchorId="51632953" wp14:editId="64353C67">
                    <wp:simplePos x="0" y="0"/>
                    <mc:AlternateContent>
                      <mc:Choice Requires="wp14">
                        <wp:positionH relativeFrom="page">
                          <wp14:pctPosHOffset>45500</wp14:pctPosHOffset>
                        </wp:positionH>
                      </mc:Choice>
                      <mc:Fallback>
                        <wp:positionH relativeFrom="page">
                          <wp:posOffset>3536315</wp:posOffset>
                        </wp:positionH>
                      </mc:Fallback>
                    </mc:AlternateContent>
                    <mc:AlternateContent>
                      <mc:Choice Requires="wp14">
                        <wp:positionV relativeFrom="page">
                          <wp14:pctPosVOffset>69000</wp14:pctPosVOffset>
                        </wp:positionV>
                      </mc:Choice>
                      <mc:Fallback>
                        <wp:positionV relativeFrom="page">
                          <wp:posOffset>6939915</wp:posOffset>
                        </wp:positionV>
                      </mc:Fallback>
                    </mc:AlternateContent>
                    <wp:extent cx="2875915" cy="118745"/>
                    <wp:effectExtent l="0" t="0" r="0" b="0"/>
                    <wp:wrapNone/>
                    <wp:docPr id="37" name="Rectangle 37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/>
                          <wps:spPr>
                            <a:xfrm>
                              <a:off x="0" y="0"/>
                              <a:ext cx="2875915" cy="118745"/>
                            </a:xfrm>
                            <a:prstGeom prst="rect">
                              <a:avLst/>
                            </a:prstGeom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3700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rect w14:anchorId="07DCCD7F" id="Rectangle 37" o:spid="_x0000_s1026" style="position:absolute;margin-left:0;margin-top:0;width:226.45pt;height:9.35pt;z-index:251662336;visibility:visible;mso-wrap-style:square;mso-width-percent:370;mso-height-percent:0;mso-left-percent:455;mso-top-percent:690;mso-wrap-distance-left:9pt;mso-wrap-distance-top:0;mso-wrap-distance-right:9pt;mso-wrap-distance-bottom:0;mso-position-horizontal-relative:page;mso-position-vertical-relative:page;mso-width-percent:370;mso-height-percent:0;mso-left-percent:455;mso-top-percent:690;mso-width-relative:pag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" fillcolor="#981e32 [3204]" stroked="f" strokeweight="2pt">
                    <w10:wrap anchorx="page" anchory="page"/>
                  </v:rect>
                </w:pict>
              </mc:Fallback>
            </mc:AlternateContent>
          </w:r>
          <w:r w:rsidR="007F4CCA"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1312" behindDoc="0" locked="0" layoutInCell="1" allowOverlap="1" wp14:anchorId="695B20CB" wp14:editId="680602BB">
                    <wp:simplePos x="0" y="0"/>
                    <mc:AlternateContent>
                      <mc:Choice Requires="wp14">
                        <wp:positionH relativeFrom="page">
                          <wp14:pctPosHOffset>45500</wp14:pctPosHOffset>
                        </wp:positionH>
                      </mc:Choice>
                      <mc:Fallback>
                        <wp:positionH relativeFrom="page">
                          <wp:posOffset>3536315</wp:posOffset>
                        </wp:positionH>
                      </mc:Fallback>
                    </mc:AlternateContent>
                    <mc:AlternateContent>
                      <mc:Choice Requires="wp14">
                        <wp:positionV relativeFrom="page">
                          <wp14:pctPosVOffset>35000</wp14:pctPosVOffset>
                        </wp:positionV>
                      </mc:Choice>
                      <mc:Fallback>
                        <wp:positionV relativeFrom="page">
                          <wp:posOffset>3520440</wp:posOffset>
                        </wp:positionV>
                      </mc:Fallback>
                    </mc:AlternateContent>
                    <wp:extent cx="2797810" cy="2475230"/>
                    <wp:effectExtent l="0" t="0" r="0" b="1270"/>
                    <wp:wrapSquare wrapText="bothSides"/>
                    <wp:docPr id="39" name="Text Box 39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2797810" cy="247523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txbx>
                            <w:txbxContent>
                              <w:sdt>
                                <w:sdtPr>
                                  <w:rPr>
                                    <w:rFonts w:ascii="Neuton" w:hAnsi="Neuton" w:cs="Neuton"/>
                                    <w:noProof/>
                                    <w:color w:val="981E32" w:themeColor="accent1"/>
                                    <w:sz w:val="72"/>
                                    <w:szCs w:val="144"/>
                                  </w:rPr>
                                  <w:alias w:val="Title"/>
                                  <w:id w:val="314850067"/>
                    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                    <w:text/>
                                </w:sdtPr>
                                <w:sdtEndPr/>
                                <w:sdtContent>
                                  <w:p w14:paraId="4C4C27E5" w14:textId="70614DF0" w:rsidR="006F29A4" w:rsidRPr="007423FC" w:rsidRDefault="006F29A4">
                                    <w:pPr>
                                      <w:rPr>
                                        <w:rFonts w:ascii="Neuton" w:hAnsi="Neuton" w:cs="Neuton"/>
                                        <w:noProof/>
                                        <w:color w:val="981E32" w:themeColor="accent1"/>
                                        <w:sz w:val="72"/>
                                        <w:szCs w:val="144"/>
                                      </w:rPr>
                                    </w:pPr>
                                    <w:r>
                                      <w:rPr>
                                        <w:rFonts w:ascii="Neuton" w:hAnsi="Neuton" w:cs="Neuton"/>
                                        <w:noProof/>
                                        <w:color w:val="981E32" w:themeColor="accent1"/>
                                        <w:sz w:val="72"/>
                                        <w:szCs w:val="144"/>
                                      </w:rPr>
                                      <w:t>Battery Testing</w:t>
                                    </w:r>
                                  </w:p>
                                </w:sdtContent>
                              </w:sdt>
                              <w:sdt>
                                <w:sdtPr>
                                  <w:rPr>
                                    <w:rFonts w:ascii="Neuton" w:hAnsi="Neuton" w:cs="Neuton"/>
                                    <w:noProof/>
                                    <w:color w:val="5E6A71" w:themeColor="text2"/>
                                    <w:sz w:val="32"/>
                                    <w:szCs w:val="40"/>
                                  </w:rPr>
                                  <w:alias w:val="Subtitle"/>
                                  <w:id w:val="-1489394143"/>
                                  <w:dataBinding w:prefixMappings="xmlns:ns0='http://schemas.openxmlformats.org/package/2006/metadata/core-properties' xmlns:ns1='http://purl.org/dc/elements/1.1/'" w:xpath="/ns0:coreProperties[1]/ns1:subject[1]" w:storeItemID="{6C3C8BC8-F283-45AE-878A-BAB7291924A1}"/>
                                  <w:text/>
                                </w:sdtPr>
                                <w:sdtEndPr/>
                                <w:sdtContent>
                                  <w:p w14:paraId="20A36385" w14:textId="28D0F141" w:rsidR="006F29A4" w:rsidRPr="007423FC" w:rsidRDefault="006F29A4">
                                    <w:pPr>
                                      <w:rPr>
                                        <w:rFonts w:ascii="Neuton" w:hAnsi="Neuton" w:cs="Neuton"/>
                                        <w:noProof/>
                                        <w:color w:val="5E6A71" w:themeColor="text2"/>
                                        <w:sz w:val="32"/>
                                        <w:szCs w:val="40"/>
                                      </w:rPr>
                                    </w:pPr>
                                    <w:r>
                                      <w:rPr>
                                        <w:rFonts w:ascii="Neuton" w:hAnsi="Neuton" w:cs="Neuton"/>
                                        <w:noProof/>
                                        <w:color w:val="5E6A71" w:themeColor="text2"/>
                                        <w:sz w:val="32"/>
                                        <w:szCs w:val="40"/>
                                      </w:rPr>
                                      <w:t>Battery Test Procedures and Results</w:t>
                                    </w:r>
                                  </w:p>
                                </w:sdtContent>
                              </w:sdt>
                              <w:p w14:paraId="372DAB4D" w14:textId="39C71A7E" w:rsidR="006F29A4" w:rsidRPr="007423FC" w:rsidRDefault="006F29A4">
                                <w:pPr>
                                  <w:rPr>
                                    <w:rFonts w:ascii="Neuton" w:hAnsi="Neuton" w:cs="Neuton"/>
                                    <w:noProof/>
                                    <w:color w:val="5E6A71" w:themeColor="text2"/>
                                    <w:sz w:val="32"/>
                                    <w:szCs w:val="40"/>
                                  </w:rPr>
                                </w:pPr>
                                <w:r w:rsidRPr="007423FC">
                                  <w:rPr>
                                    <w:rFonts w:ascii="Neuton" w:hAnsi="Neuton" w:cs="Neuton"/>
                                    <w:noProof/>
                                    <w:color w:val="5E6A71" w:themeColor="text2"/>
                                    <w:sz w:val="32"/>
                                    <w:szCs w:val="40"/>
                                  </w:rPr>
                                  <w:t>Revision:</w:t>
                                </w:r>
                                <w:r>
                                  <w:rPr>
                                    <w:rFonts w:ascii="Neuton" w:hAnsi="Neuton" w:cs="Neuton"/>
                                    <w:noProof/>
                                    <w:color w:val="5E6A71" w:themeColor="text2"/>
                                    <w:sz w:val="32"/>
                                    <w:szCs w:val="40"/>
                                  </w:rPr>
                                  <w:t xml:space="preserve"> 1.0.0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page">
                      <wp14:pctWidth>36000</wp14:pctWidth>
                    </wp14:sizeRelH>
                    <wp14:sizeRelV relativeFrom="page">
                      <wp14:pctHeight>28000</wp14:pctHeight>
                    </wp14:sizeRelV>
                  </wp:anchor>
                </w:drawing>
              </mc:Choice>
              <mc:Fallback>
                <w:pict>
                  <v:shape w14:anchorId="695B20CB" id="Text Box 39" o:spid="_x0000_s1029" type="#_x0000_t202" style="position:absolute;margin-left:0;margin-top:0;width:220.3pt;height:194.9pt;z-index:251661312;visibility:visible;mso-wrap-style:square;mso-width-percent:360;mso-height-percent:280;mso-left-percent:455;mso-top-percent:350;mso-wrap-distance-left:9pt;mso-wrap-distance-top:0;mso-wrap-distance-right:9pt;mso-wrap-distance-bottom:0;mso-position-horizontal-relative:page;mso-position-vertical-relative:page;mso-width-percent:360;mso-height-percent:280;mso-left-percent:455;mso-top-percent:35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" filled="f" stroked="f" strokeweight=".5pt">
                    <v:textbox style="mso-fit-shape-to-text:t">
                      <w:txbxContent>
                        <w:sdt>
                          <w:sdtPr>
                            <w:rPr>
                              <w:rFonts w:ascii="Neuton" w:hAnsi="Neuton" w:cs="Neuton"/>
                              <w:noProof/>
                              <w:color w:val="981E32" w:themeColor="accent1"/>
                              <w:sz w:val="72"/>
                              <w:szCs w:val="144"/>
                            </w:rPr>
                            <w:alias w:val="Title"/>
                            <w:id w:val="314850067"/>
              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              <w:text/>
                          </w:sdtPr>
                          <w:sdtEndPr/>
                          <w:sdtContent>
                            <w:p w14:paraId="4C4C27E5" w14:textId="70614DF0" w:rsidR="006F29A4" w:rsidRPr="007423FC" w:rsidRDefault="006F29A4">
                              <w:pPr>
                                <w:rPr>
                                  <w:rFonts w:ascii="Neuton" w:hAnsi="Neuton" w:cs="Neuton"/>
                                  <w:noProof/>
                                  <w:color w:val="981E32" w:themeColor="accent1"/>
                                  <w:sz w:val="72"/>
                                  <w:szCs w:val="144"/>
                                </w:rPr>
                              </w:pPr>
                              <w:r>
                                <w:rPr>
                                  <w:rFonts w:ascii="Neuton" w:hAnsi="Neuton" w:cs="Neuton"/>
                                  <w:noProof/>
                                  <w:color w:val="981E32" w:themeColor="accent1"/>
                                  <w:sz w:val="72"/>
                                  <w:szCs w:val="144"/>
                                </w:rPr>
                                <w:t>Battery Testing</w:t>
                              </w:r>
                            </w:p>
                          </w:sdtContent>
                        </w:sdt>
                        <w:sdt>
                          <w:sdtPr>
                            <w:rPr>
                              <w:rFonts w:ascii="Neuton" w:hAnsi="Neuton" w:cs="Neuton"/>
                              <w:noProof/>
                              <w:color w:val="5E6A71" w:themeColor="text2"/>
                              <w:sz w:val="32"/>
                              <w:szCs w:val="40"/>
                            </w:rPr>
                            <w:alias w:val="Subtitle"/>
                            <w:id w:val="-1489394143"/>
                            <w:dataBinding w:prefixMappings="xmlns:ns0='http://schemas.openxmlformats.org/package/2006/metadata/core-properties' xmlns:ns1='http://purl.org/dc/elements/1.1/'" w:xpath="/ns0:coreProperties[1]/ns1:subject[1]" w:storeItemID="{6C3C8BC8-F283-45AE-878A-BAB7291924A1}"/>
                            <w:text/>
                          </w:sdtPr>
                          <w:sdtEndPr/>
                          <w:sdtContent>
                            <w:p w14:paraId="20A36385" w14:textId="28D0F141" w:rsidR="006F29A4" w:rsidRPr="007423FC" w:rsidRDefault="006F29A4">
                              <w:pPr>
                                <w:rPr>
                                  <w:rFonts w:ascii="Neuton" w:hAnsi="Neuton" w:cs="Neuton"/>
                                  <w:noProof/>
                                  <w:color w:val="5E6A71" w:themeColor="text2"/>
                                  <w:sz w:val="32"/>
                                  <w:szCs w:val="40"/>
                                </w:rPr>
                              </w:pPr>
                              <w:r>
                                <w:rPr>
                                  <w:rFonts w:ascii="Neuton" w:hAnsi="Neuton" w:cs="Neuton"/>
                                  <w:noProof/>
                                  <w:color w:val="5E6A71" w:themeColor="text2"/>
                                  <w:sz w:val="32"/>
                                  <w:szCs w:val="40"/>
                                </w:rPr>
                                <w:t>Battery Test Procedures and Results</w:t>
                              </w:r>
                            </w:p>
                          </w:sdtContent>
                        </w:sdt>
                        <w:p w14:paraId="372DAB4D" w14:textId="39C71A7E" w:rsidR="006F29A4" w:rsidRPr="007423FC" w:rsidRDefault="006F29A4">
                          <w:pPr>
                            <w:rPr>
                              <w:rFonts w:ascii="Neuton" w:hAnsi="Neuton" w:cs="Neuton"/>
                              <w:noProof/>
                              <w:color w:val="5E6A71" w:themeColor="text2"/>
                              <w:sz w:val="32"/>
                              <w:szCs w:val="40"/>
                            </w:rPr>
                          </w:pPr>
                          <w:r w:rsidRPr="007423FC">
                            <w:rPr>
                              <w:rFonts w:ascii="Neuton" w:hAnsi="Neuton" w:cs="Neuton"/>
                              <w:noProof/>
                              <w:color w:val="5E6A71" w:themeColor="text2"/>
                              <w:sz w:val="32"/>
                              <w:szCs w:val="40"/>
                            </w:rPr>
                            <w:t>Revision:</w:t>
                          </w:r>
                          <w:r>
                            <w:rPr>
                              <w:rFonts w:ascii="Neuton" w:hAnsi="Neuton" w:cs="Neuton"/>
                              <w:noProof/>
                              <w:color w:val="5E6A71" w:themeColor="text2"/>
                              <w:sz w:val="32"/>
                              <w:szCs w:val="40"/>
                            </w:rPr>
                            <w:t xml:space="preserve"> 1.0.0</w:t>
                          </w:r>
                        </w:p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</w:p>
      </w:sdtContent>
    </w:sdt>
    <w:p w14:paraId="223B58C0" w14:textId="77777777" w:rsidR="00A22B3B" w:rsidRDefault="00E81126">
      <w:r>
        <w:rPr>
          <w:noProof/>
        </w:rPr>
        <w:drawing>
          <wp:anchor distT="0" distB="0" distL="114300" distR="114300" simplePos="0" relativeHeight="251665408" behindDoc="1" locked="0" layoutInCell="1" allowOverlap="1" wp14:anchorId="49A3AADB" wp14:editId="26DE751E">
            <wp:simplePos x="0" y="0"/>
            <wp:positionH relativeFrom="page">
              <wp:posOffset>685800</wp:posOffset>
            </wp:positionH>
            <wp:positionV relativeFrom="page">
              <wp:posOffset>4800600</wp:posOffset>
            </wp:positionV>
            <wp:extent cx="2862072" cy="4572000"/>
            <wp:effectExtent l="0" t="0" r="0" b="0"/>
            <wp:wrapTight wrapText="bothSides">
              <wp:wrapPolygon edited="0">
                <wp:start x="9058" y="0"/>
                <wp:lineTo x="7333" y="1440"/>
                <wp:lineTo x="6039" y="2880"/>
                <wp:lineTo x="4457" y="5760"/>
                <wp:lineTo x="3882" y="7200"/>
                <wp:lineTo x="3451" y="10080"/>
                <wp:lineTo x="3594" y="11520"/>
                <wp:lineTo x="2013" y="12960"/>
                <wp:lineTo x="0" y="14400"/>
                <wp:lineTo x="0" y="14940"/>
                <wp:lineTo x="288" y="15840"/>
                <wp:lineTo x="2013" y="18720"/>
                <wp:lineTo x="2013" y="19440"/>
                <wp:lineTo x="5176" y="20160"/>
                <wp:lineTo x="8195" y="20160"/>
                <wp:lineTo x="8627" y="21510"/>
                <wp:lineTo x="9489" y="21510"/>
                <wp:lineTo x="11358" y="21510"/>
                <wp:lineTo x="15384" y="20610"/>
                <wp:lineTo x="15240" y="20160"/>
                <wp:lineTo x="16678" y="20160"/>
                <wp:lineTo x="19266" y="19260"/>
                <wp:lineTo x="19266" y="18720"/>
                <wp:lineTo x="21423" y="14940"/>
                <wp:lineTo x="21423" y="14400"/>
                <wp:lineTo x="19410" y="12960"/>
                <wp:lineTo x="17828" y="11520"/>
                <wp:lineTo x="17828" y="10080"/>
                <wp:lineTo x="17397" y="8640"/>
                <wp:lineTo x="16822" y="7200"/>
                <wp:lineTo x="14953" y="4320"/>
                <wp:lineTo x="13659" y="2880"/>
                <wp:lineTo x="10064" y="0"/>
                <wp:lineTo x="9058" y="0"/>
              </wp:wrapPolygon>
            </wp:wrapTight>
            <wp:docPr id="10" name="Picture 10" descr="D:\Users\Bradley\Documents\CISRocket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D:\Users\Bradley\Documents\CISRocket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62072" cy="457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22B3B">
        <w:br w:type="page"/>
      </w:r>
    </w:p>
    <w:sdt>
      <w:sdtPr>
        <w:rPr>
          <w:rFonts w:ascii="Comfortaa" w:eastAsiaTheme="minorHAnsi" w:hAnsi="Comfortaa" w:cstheme="minorBidi"/>
          <w:b w:val="0"/>
          <w:bCs w:val="0"/>
          <w:color w:val="auto"/>
          <w:sz w:val="22"/>
          <w:szCs w:val="22"/>
          <w:lang w:eastAsia="en-US"/>
        </w:rPr>
        <w:id w:val="-1936130274"/>
        <w:docPartObj>
          <w:docPartGallery w:val="Table of Contents"/>
          <w:docPartUnique/>
        </w:docPartObj>
      </w:sdtPr>
      <w:sdtEndPr>
        <w:rPr>
          <w:noProof/>
        </w:rPr>
      </w:sdtEndPr>
      <w:sdtContent>
        <w:p w14:paraId="7EEDD337" w14:textId="77777777" w:rsidR="00F1258A" w:rsidRDefault="00F1258A" w:rsidP="008B0115">
          <w:pPr>
            <w:pStyle w:val="TOCHeading"/>
            <w:numPr>
              <w:ilvl w:val="0"/>
              <w:numId w:val="0"/>
            </w:numPr>
            <w:ind w:left="432"/>
          </w:pPr>
          <w:r>
            <w:t>Table of Contents</w:t>
          </w:r>
        </w:p>
        <w:p w14:paraId="138C4796" w14:textId="3A0D8E8F" w:rsidR="00C473AC" w:rsidRDefault="00E975A5">
          <w:pPr>
            <w:pStyle w:val="TOC1"/>
            <w:tabs>
              <w:tab w:val="left" w:pos="440"/>
              <w:tab w:val="right" w:leader="dot" w:pos="9350"/>
            </w:tabs>
            <w:rPr>
              <w:noProof/>
              <w:lang w:eastAsia="en-US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33364179" w:history="1">
            <w:r w:rsidR="00C473AC" w:rsidRPr="00A403CB">
              <w:rPr>
                <w:rStyle w:val="Hyperlink"/>
                <w:noProof/>
              </w:rPr>
              <w:t>1</w:t>
            </w:r>
            <w:r w:rsidR="00C473AC">
              <w:rPr>
                <w:noProof/>
                <w:lang w:eastAsia="en-US"/>
              </w:rPr>
              <w:tab/>
            </w:r>
            <w:r w:rsidR="00C473AC" w:rsidRPr="00A403CB">
              <w:rPr>
                <w:rStyle w:val="Hyperlink"/>
                <w:noProof/>
              </w:rPr>
              <w:t>Introduction</w:t>
            </w:r>
            <w:r w:rsidR="00C473AC">
              <w:rPr>
                <w:noProof/>
                <w:webHidden/>
              </w:rPr>
              <w:tab/>
            </w:r>
            <w:r w:rsidR="00C473AC">
              <w:rPr>
                <w:noProof/>
                <w:webHidden/>
              </w:rPr>
              <w:fldChar w:fldCharType="begin"/>
            </w:r>
            <w:r w:rsidR="00C473AC">
              <w:rPr>
                <w:noProof/>
                <w:webHidden/>
              </w:rPr>
              <w:instrText xml:space="preserve"> PAGEREF _Toc33364179 \h </w:instrText>
            </w:r>
            <w:r w:rsidR="00C473AC">
              <w:rPr>
                <w:noProof/>
                <w:webHidden/>
              </w:rPr>
            </w:r>
            <w:r w:rsidR="00C473AC">
              <w:rPr>
                <w:noProof/>
                <w:webHidden/>
              </w:rPr>
              <w:fldChar w:fldCharType="separate"/>
            </w:r>
            <w:r w:rsidR="00C473AC">
              <w:rPr>
                <w:noProof/>
                <w:webHidden/>
              </w:rPr>
              <w:t>2</w:t>
            </w:r>
            <w:r w:rsidR="00C473AC">
              <w:rPr>
                <w:noProof/>
                <w:webHidden/>
              </w:rPr>
              <w:fldChar w:fldCharType="end"/>
            </w:r>
          </w:hyperlink>
        </w:p>
        <w:p w14:paraId="07A301D0" w14:textId="0F0796A9" w:rsidR="00C473AC" w:rsidRDefault="00294698">
          <w:pPr>
            <w:pStyle w:val="TOC2"/>
            <w:tabs>
              <w:tab w:val="left" w:pos="880"/>
              <w:tab w:val="right" w:leader="dot" w:pos="9350"/>
            </w:tabs>
            <w:rPr>
              <w:noProof/>
              <w:lang w:eastAsia="en-US"/>
            </w:rPr>
          </w:pPr>
          <w:hyperlink w:anchor="_Toc33364180" w:history="1">
            <w:r w:rsidR="00C473AC" w:rsidRPr="00A403CB">
              <w:rPr>
                <w:rStyle w:val="Hyperlink"/>
                <w:noProof/>
              </w:rPr>
              <w:t>1.1</w:t>
            </w:r>
            <w:r w:rsidR="00C473AC">
              <w:rPr>
                <w:noProof/>
                <w:lang w:eastAsia="en-US"/>
              </w:rPr>
              <w:tab/>
            </w:r>
            <w:r w:rsidR="00C473AC" w:rsidRPr="00A403CB">
              <w:rPr>
                <w:rStyle w:val="Hyperlink"/>
                <w:noProof/>
              </w:rPr>
              <w:t>Scope</w:t>
            </w:r>
            <w:r w:rsidR="00C473AC">
              <w:rPr>
                <w:noProof/>
                <w:webHidden/>
              </w:rPr>
              <w:tab/>
            </w:r>
            <w:r w:rsidR="00C473AC">
              <w:rPr>
                <w:noProof/>
                <w:webHidden/>
              </w:rPr>
              <w:fldChar w:fldCharType="begin"/>
            </w:r>
            <w:r w:rsidR="00C473AC">
              <w:rPr>
                <w:noProof/>
                <w:webHidden/>
              </w:rPr>
              <w:instrText xml:space="preserve"> PAGEREF _Toc33364180 \h </w:instrText>
            </w:r>
            <w:r w:rsidR="00C473AC">
              <w:rPr>
                <w:noProof/>
                <w:webHidden/>
              </w:rPr>
            </w:r>
            <w:r w:rsidR="00C473AC">
              <w:rPr>
                <w:noProof/>
                <w:webHidden/>
              </w:rPr>
              <w:fldChar w:fldCharType="separate"/>
            </w:r>
            <w:r w:rsidR="00C473AC">
              <w:rPr>
                <w:noProof/>
                <w:webHidden/>
              </w:rPr>
              <w:t>2</w:t>
            </w:r>
            <w:r w:rsidR="00C473AC">
              <w:rPr>
                <w:noProof/>
                <w:webHidden/>
              </w:rPr>
              <w:fldChar w:fldCharType="end"/>
            </w:r>
          </w:hyperlink>
        </w:p>
        <w:p w14:paraId="13894482" w14:textId="52434484" w:rsidR="00C473AC" w:rsidRDefault="00294698">
          <w:pPr>
            <w:pStyle w:val="TOC1"/>
            <w:tabs>
              <w:tab w:val="left" w:pos="440"/>
              <w:tab w:val="right" w:leader="dot" w:pos="9350"/>
            </w:tabs>
            <w:rPr>
              <w:noProof/>
              <w:lang w:eastAsia="en-US"/>
            </w:rPr>
          </w:pPr>
          <w:hyperlink w:anchor="_Toc33364181" w:history="1">
            <w:r w:rsidR="00C473AC" w:rsidRPr="00A403CB">
              <w:rPr>
                <w:rStyle w:val="Hyperlink"/>
                <w:noProof/>
              </w:rPr>
              <w:t>2</w:t>
            </w:r>
            <w:r w:rsidR="00C473AC">
              <w:rPr>
                <w:noProof/>
                <w:lang w:eastAsia="en-US"/>
              </w:rPr>
              <w:tab/>
            </w:r>
            <w:r w:rsidR="00C473AC" w:rsidRPr="00A403CB">
              <w:rPr>
                <w:rStyle w:val="Hyperlink"/>
                <w:noProof/>
              </w:rPr>
              <w:t>Acronyms and Definitions</w:t>
            </w:r>
            <w:r w:rsidR="00C473AC">
              <w:rPr>
                <w:noProof/>
                <w:webHidden/>
              </w:rPr>
              <w:tab/>
            </w:r>
            <w:r w:rsidR="00C473AC">
              <w:rPr>
                <w:noProof/>
                <w:webHidden/>
              </w:rPr>
              <w:fldChar w:fldCharType="begin"/>
            </w:r>
            <w:r w:rsidR="00C473AC">
              <w:rPr>
                <w:noProof/>
                <w:webHidden/>
              </w:rPr>
              <w:instrText xml:space="preserve"> PAGEREF _Toc33364181 \h </w:instrText>
            </w:r>
            <w:r w:rsidR="00C473AC">
              <w:rPr>
                <w:noProof/>
                <w:webHidden/>
              </w:rPr>
            </w:r>
            <w:r w:rsidR="00C473AC">
              <w:rPr>
                <w:noProof/>
                <w:webHidden/>
              </w:rPr>
              <w:fldChar w:fldCharType="separate"/>
            </w:r>
            <w:r w:rsidR="00C473AC">
              <w:rPr>
                <w:noProof/>
                <w:webHidden/>
              </w:rPr>
              <w:t>2</w:t>
            </w:r>
            <w:r w:rsidR="00C473AC">
              <w:rPr>
                <w:noProof/>
                <w:webHidden/>
              </w:rPr>
              <w:fldChar w:fldCharType="end"/>
            </w:r>
          </w:hyperlink>
        </w:p>
        <w:p w14:paraId="1415EEB2" w14:textId="3AEB0226" w:rsidR="00C473AC" w:rsidRDefault="00294698">
          <w:pPr>
            <w:pStyle w:val="TOC1"/>
            <w:tabs>
              <w:tab w:val="left" w:pos="440"/>
              <w:tab w:val="right" w:leader="dot" w:pos="9350"/>
            </w:tabs>
            <w:rPr>
              <w:noProof/>
              <w:lang w:eastAsia="en-US"/>
            </w:rPr>
          </w:pPr>
          <w:hyperlink w:anchor="_Toc33364182" w:history="1">
            <w:r w:rsidR="00C473AC" w:rsidRPr="00A403CB">
              <w:rPr>
                <w:rStyle w:val="Hyperlink"/>
                <w:noProof/>
              </w:rPr>
              <w:t>3</w:t>
            </w:r>
            <w:r w:rsidR="00C473AC">
              <w:rPr>
                <w:noProof/>
                <w:lang w:eastAsia="en-US"/>
              </w:rPr>
              <w:tab/>
            </w:r>
            <w:r w:rsidR="00C473AC" w:rsidRPr="00A403CB">
              <w:rPr>
                <w:rStyle w:val="Hyperlink"/>
                <w:noProof/>
              </w:rPr>
              <w:t>Physical and Electrochemical Characteristics Test</w:t>
            </w:r>
            <w:r w:rsidR="00C473AC">
              <w:rPr>
                <w:noProof/>
                <w:webHidden/>
              </w:rPr>
              <w:tab/>
            </w:r>
            <w:r w:rsidR="00C473AC">
              <w:rPr>
                <w:noProof/>
                <w:webHidden/>
              </w:rPr>
              <w:fldChar w:fldCharType="begin"/>
            </w:r>
            <w:r w:rsidR="00C473AC">
              <w:rPr>
                <w:noProof/>
                <w:webHidden/>
              </w:rPr>
              <w:instrText xml:space="preserve"> PAGEREF _Toc33364182 \h </w:instrText>
            </w:r>
            <w:r w:rsidR="00C473AC">
              <w:rPr>
                <w:noProof/>
                <w:webHidden/>
              </w:rPr>
            </w:r>
            <w:r w:rsidR="00C473AC">
              <w:rPr>
                <w:noProof/>
                <w:webHidden/>
              </w:rPr>
              <w:fldChar w:fldCharType="separate"/>
            </w:r>
            <w:r w:rsidR="00C473AC">
              <w:rPr>
                <w:noProof/>
                <w:webHidden/>
              </w:rPr>
              <w:t>2</w:t>
            </w:r>
            <w:r w:rsidR="00C473AC">
              <w:rPr>
                <w:noProof/>
                <w:webHidden/>
              </w:rPr>
              <w:fldChar w:fldCharType="end"/>
            </w:r>
          </w:hyperlink>
        </w:p>
        <w:p w14:paraId="2872D05F" w14:textId="3178B156" w:rsidR="00C473AC" w:rsidRDefault="00294698">
          <w:pPr>
            <w:pStyle w:val="TOC2"/>
            <w:tabs>
              <w:tab w:val="left" w:pos="880"/>
              <w:tab w:val="right" w:leader="dot" w:pos="9350"/>
            </w:tabs>
            <w:rPr>
              <w:noProof/>
              <w:lang w:eastAsia="en-US"/>
            </w:rPr>
          </w:pPr>
          <w:hyperlink w:anchor="_Toc33364183" w:history="1">
            <w:r w:rsidR="00C473AC" w:rsidRPr="00A403CB">
              <w:rPr>
                <w:rStyle w:val="Hyperlink"/>
                <w:noProof/>
              </w:rPr>
              <w:t>3.1</w:t>
            </w:r>
            <w:r w:rsidR="00C473AC">
              <w:rPr>
                <w:noProof/>
                <w:lang w:eastAsia="en-US"/>
              </w:rPr>
              <w:tab/>
            </w:r>
            <w:r w:rsidR="00C473AC" w:rsidRPr="00A403CB">
              <w:rPr>
                <w:rStyle w:val="Hyperlink"/>
                <w:noProof/>
              </w:rPr>
              <w:t>Basic Cell Information</w:t>
            </w:r>
            <w:r w:rsidR="00C473AC">
              <w:rPr>
                <w:noProof/>
                <w:webHidden/>
              </w:rPr>
              <w:tab/>
            </w:r>
            <w:r w:rsidR="00C473AC">
              <w:rPr>
                <w:noProof/>
                <w:webHidden/>
              </w:rPr>
              <w:fldChar w:fldCharType="begin"/>
            </w:r>
            <w:r w:rsidR="00C473AC">
              <w:rPr>
                <w:noProof/>
                <w:webHidden/>
              </w:rPr>
              <w:instrText xml:space="preserve"> PAGEREF _Toc33364183 \h </w:instrText>
            </w:r>
            <w:r w:rsidR="00C473AC">
              <w:rPr>
                <w:noProof/>
                <w:webHidden/>
              </w:rPr>
            </w:r>
            <w:r w:rsidR="00C473AC">
              <w:rPr>
                <w:noProof/>
                <w:webHidden/>
              </w:rPr>
              <w:fldChar w:fldCharType="separate"/>
            </w:r>
            <w:r w:rsidR="00C473AC">
              <w:rPr>
                <w:noProof/>
                <w:webHidden/>
              </w:rPr>
              <w:t>2</w:t>
            </w:r>
            <w:r w:rsidR="00C473AC">
              <w:rPr>
                <w:noProof/>
                <w:webHidden/>
              </w:rPr>
              <w:fldChar w:fldCharType="end"/>
            </w:r>
          </w:hyperlink>
        </w:p>
        <w:p w14:paraId="57B09EB5" w14:textId="3B9D3692" w:rsidR="00C473AC" w:rsidRDefault="00294698">
          <w:pPr>
            <w:pStyle w:val="TOC2"/>
            <w:tabs>
              <w:tab w:val="left" w:pos="880"/>
              <w:tab w:val="right" w:leader="dot" w:pos="9350"/>
            </w:tabs>
            <w:rPr>
              <w:noProof/>
              <w:lang w:eastAsia="en-US"/>
            </w:rPr>
          </w:pPr>
          <w:hyperlink w:anchor="_Toc33364184" w:history="1">
            <w:r w:rsidR="00C473AC" w:rsidRPr="00A403CB">
              <w:rPr>
                <w:rStyle w:val="Hyperlink"/>
                <w:noProof/>
              </w:rPr>
              <w:t>3.2</w:t>
            </w:r>
            <w:r w:rsidR="00C473AC">
              <w:rPr>
                <w:noProof/>
                <w:lang w:eastAsia="en-US"/>
              </w:rPr>
              <w:tab/>
            </w:r>
            <w:r w:rsidR="00C473AC" w:rsidRPr="00A403CB">
              <w:rPr>
                <w:rStyle w:val="Hyperlink"/>
                <w:noProof/>
              </w:rPr>
              <w:t>Visual Inspection</w:t>
            </w:r>
            <w:r w:rsidR="00C473AC">
              <w:rPr>
                <w:noProof/>
                <w:webHidden/>
              </w:rPr>
              <w:tab/>
            </w:r>
            <w:r w:rsidR="00C473AC">
              <w:rPr>
                <w:noProof/>
                <w:webHidden/>
              </w:rPr>
              <w:fldChar w:fldCharType="begin"/>
            </w:r>
            <w:r w:rsidR="00C473AC">
              <w:rPr>
                <w:noProof/>
                <w:webHidden/>
              </w:rPr>
              <w:instrText xml:space="preserve"> PAGEREF _Toc33364184 \h </w:instrText>
            </w:r>
            <w:r w:rsidR="00C473AC">
              <w:rPr>
                <w:noProof/>
                <w:webHidden/>
              </w:rPr>
            </w:r>
            <w:r w:rsidR="00C473AC">
              <w:rPr>
                <w:noProof/>
                <w:webHidden/>
              </w:rPr>
              <w:fldChar w:fldCharType="separate"/>
            </w:r>
            <w:r w:rsidR="00C473AC">
              <w:rPr>
                <w:noProof/>
                <w:webHidden/>
              </w:rPr>
              <w:t>2</w:t>
            </w:r>
            <w:r w:rsidR="00C473AC">
              <w:rPr>
                <w:noProof/>
                <w:webHidden/>
              </w:rPr>
              <w:fldChar w:fldCharType="end"/>
            </w:r>
          </w:hyperlink>
        </w:p>
        <w:p w14:paraId="2DC5698F" w14:textId="3A3B8E97" w:rsidR="00C473AC" w:rsidRDefault="00294698">
          <w:pPr>
            <w:pStyle w:val="TOC2"/>
            <w:tabs>
              <w:tab w:val="left" w:pos="880"/>
              <w:tab w:val="right" w:leader="dot" w:pos="9350"/>
            </w:tabs>
            <w:rPr>
              <w:noProof/>
              <w:lang w:eastAsia="en-US"/>
            </w:rPr>
          </w:pPr>
          <w:hyperlink w:anchor="_Toc33364185" w:history="1">
            <w:r w:rsidR="00C473AC" w:rsidRPr="00A403CB">
              <w:rPr>
                <w:rStyle w:val="Hyperlink"/>
                <w:noProof/>
              </w:rPr>
              <w:t>3.3</w:t>
            </w:r>
            <w:r w:rsidR="00C473AC">
              <w:rPr>
                <w:noProof/>
                <w:lang w:eastAsia="en-US"/>
              </w:rPr>
              <w:tab/>
            </w:r>
            <w:r w:rsidR="00C473AC" w:rsidRPr="00A403CB">
              <w:rPr>
                <w:rStyle w:val="Hyperlink"/>
                <w:noProof/>
              </w:rPr>
              <w:t>Physical Properties</w:t>
            </w:r>
            <w:r w:rsidR="00C473AC">
              <w:rPr>
                <w:noProof/>
                <w:webHidden/>
              </w:rPr>
              <w:tab/>
            </w:r>
            <w:r w:rsidR="00C473AC">
              <w:rPr>
                <w:noProof/>
                <w:webHidden/>
              </w:rPr>
              <w:fldChar w:fldCharType="begin"/>
            </w:r>
            <w:r w:rsidR="00C473AC">
              <w:rPr>
                <w:noProof/>
                <w:webHidden/>
              </w:rPr>
              <w:instrText xml:space="preserve"> PAGEREF _Toc33364185 \h </w:instrText>
            </w:r>
            <w:r w:rsidR="00C473AC">
              <w:rPr>
                <w:noProof/>
                <w:webHidden/>
              </w:rPr>
            </w:r>
            <w:r w:rsidR="00C473AC">
              <w:rPr>
                <w:noProof/>
                <w:webHidden/>
              </w:rPr>
              <w:fldChar w:fldCharType="separate"/>
            </w:r>
            <w:r w:rsidR="00C473AC">
              <w:rPr>
                <w:noProof/>
                <w:webHidden/>
              </w:rPr>
              <w:t>2</w:t>
            </w:r>
            <w:r w:rsidR="00C473AC">
              <w:rPr>
                <w:noProof/>
                <w:webHidden/>
              </w:rPr>
              <w:fldChar w:fldCharType="end"/>
            </w:r>
          </w:hyperlink>
        </w:p>
        <w:p w14:paraId="096F6AB2" w14:textId="5EEA6CDF" w:rsidR="00C473AC" w:rsidRDefault="00294698">
          <w:pPr>
            <w:pStyle w:val="TOC2"/>
            <w:tabs>
              <w:tab w:val="left" w:pos="880"/>
              <w:tab w:val="right" w:leader="dot" w:pos="9350"/>
            </w:tabs>
            <w:rPr>
              <w:noProof/>
              <w:lang w:eastAsia="en-US"/>
            </w:rPr>
          </w:pPr>
          <w:hyperlink w:anchor="_Toc33364186" w:history="1">
            <w:r w:rsidR="00C473AC" w:rsidRPr="00A403CB">
              <w:rPr>
                <w:rStyle w:val="Hyperlink"/>
                <w:noProof/>
              </w:rPr>
              <w:t>3.4</w:t>
            </w:r>
            <w:r w:rsidR="00C473AC">
              <w:rPr>
                <w:noProof/>
                <w:lang w:eastAsia="en-US"/>
              </w:rPr>
              <w:tab/>
            </w:r>
            <w:r w:rsidR="00C473AC" w:rsidRPr="00A403CB">
              <w:rPr>
                <w:rStyle w:val="Hyperlink"/>
                <w:noProof/>
              </w:rPr>
              <w:t>Electrochemical Characteristics</w:t>
            </w:r>
            <w:r w:rsidR="00C473AC">
              <w:rPr>
                <w:noProof/>
                <w:webHidden/>
              </w:rPr>
              <w:tab/>
            </w:r>
            <w:r w:rsidR="00C473AC">
              <w:rPr>
                <w:noProof/>
                <w:webHidden/>
              </w:rPr>
              <w:fldChar w:fldCharType="begin"/>
            </w:r>
            <w:r w:rsidR="00C473AC">
              <w:rPr>
                <w:noProof/>
                <w:webHidden/>
              </w:rPr>
              <w:instrText xml:space="preserve"> PAGEREF _Toc33364186 \h </w:instrText>
            </w:r>
            <w:r w:rsidR="00C473AC">
              <w:rPr>
                <w:noProof/>
                <w:webHidden/>
              </w:rPr>
            </w:r>
            <w:r w:rsidR="00C473AC">
              <w:rPr>
                <w:noProof/>
                <w:webHidden/>
              </w:rPr>
              <w:fldChar w:fldCharType="separate"/>
            </w:r>
            <w:r w:rsidR="00C473AC">
              <w:rPr>
                <w:noProof/>
                <w:webHidden/>
              </w:rPr>
              <w:t>2</w:t>
            </w:r>
            <w:r w:rsidR="00C473AC">
              <w:rPr>
                <w:noProof/>
                <w:webHidden/>
              </w:rPr>
              <w:fldChar w:fldCharType="end"/>
            </w:r>
          </w:hyperlink>
        </w:p>
        <w:p w14:paraId="125CD6AE" w14:textId="51B4FA19" w:rsidR="00C473AC" w:rsidRDefault="00294698">
          <w:pPr>
            <w:pStyle w:val="TOC1"/>
            <w:tabs>
              <w:tab w:val="left" w:pos="440"/>
              <w:tab w:val="right" w:leader="dot" w:pos="9350"/>
            </w:tabs>
            <w:rPr>
              <w:noProof/>
              <w:lang w:eastAsia="en-US"/>
            </w:rPr>
          </w:pPr>
          <w:hyperlink w:anchor="_Toc33364187" w:history="1">
            <w:r w:rsidR="00C473AC" w:rsidRPr="00A403CB">
              <w:rPr>
                <w:rStyle w:val="Hyperlink"/>
                <w:noProof/>
              </w:rPr>
              <w:t>4</w:t>
            </w:r>
            <w:r w:rsidR="00C473AC">
              <w:rPr>
                <w:noProof/>
                <w:lang w:eastAsia="en-US"/>
              </w:rPr>
              <w:tab/>
            </w:r>
            <w:r w:rsidR="00C473AC" w:rsidRPr="00A403CB">
              <w:rPr>
                <w:rStyle w:val="Hyperlink"/>
                <w:noProof/>
              </w:rPr>
              <w:t>Charge Cycling</w:t>
            </w:r>
            <w:r w:rsidR="00C473AC">
              <w:rPr>
                <w:noProof/>
                <w:webHidden/>
              </w:rPr>
              <w:tab/>
            </w:r>
            <w:r w:rsidR="00C473AC">
              <w:rPr>
                <w:noProof/>
                <w:webHidden/>
              </w:rPr>
              <w:fldChar w:fldCharType="begin"/>
            </w:r>
            <w:r w:rsidR="00C473AC">
              <w:rPr>
                <w:noProof/>
                <w:webHidden/>
              </w:rPr>
              <w:instrText xml:space="preserve"> PAGEREF _Toc33364187 \h </w:instrText>
            </w:r>
            <w:r w:rsidR="00C473AC">
              <w:rPr>
                <w:noProof/>
                <w:webHidden/>
              </w:rPr>
            </w:r>
            <w:r w:rsidR="00C473AC">
              <w:rPr>
                <w:noProof/>
                <w:webHidden/>
              </w:rPr>
              <w:fldChar w:fldCharType="separate"/>
            </w:r>
            <w:r w:rsidR="00C473AC">
              <w:rPr>
                <w:noProof/>
                <w:webHidden/>
              </w:rPr>
              <w:t>2</w:t>
            </w:r>
            <w:r w:rsidR="00C473AC">
              <w:rPr>
                <w:noProof/>
                <w:webHidden/>
              </w:rPr>
              <w:fldChar w:fldCharType="end"/>
            </w:r>
          </w:hyperlink>
        </w:p>
        <w:p w14:paraId="0EA4848A" w14:textId="148C5CC3" w:rsidR="00C473AC" w:rsidRDefault="00294698">
          <w:pPr>
            <w:pStyle w:val="TOC1"/>
            <w:tabs>
              <w:tab w:val="left" w:pos="440"/>
              <w:tab w:val="right" w:leader="dot" w:pos="9350"/>
            </w:tabs>
            <w:rPr>
              <w:noProof/>
              <w:lang w:eastAsia="en-US"/>
            </w:rPr>
          </w:pPr>
          <w:hyperlink w:anchor="_Toc33364188" w:history="1">
            <w:r w:rsidR="00C473AC" w:rsidRPr="00A403CB">
              <w:rPr>
                <w:rStyle w:val="Hyperlink"/>
                <w:noProof/>
              </w:rPr>
              <w:t>5</w:t>
            </w:r>
            <w:r w:rsidR="00C473AC">
              <w:rPr>
                <w:noProof/>
                <w:lang w:eastAsia="en-US"/>
              </w:rPr>
              <w:tab/>
            </w:r>
            <w:r w:rsidR="00C473AC" w:rsidRPr="00A403CB">
              <w:rPr>
                <w:rStyle w:val="Hyperlink"/>
                <w:noProof/>
              </w:rPr>
              <w:t>Cell Over-charge</w:t>
            </w:r>
            <w:r w:rsidR="00C473AC">
              <w:rPr>
                <w:noProof/>
                <w:webHidden/>
              </w:rPr>
              <w:tab/>
            </w:r>
            <w:r w:rsidR="00C473AC">
              <w:rPr>
                <w:noProof/>
                <w:webHidden/>
              </w:rPr>
              <w:fldChar w:fldCharType="begin"/>
            </w:r>
            <w:r w:rsidR="00C473AC">
              <w:rPr>
                <w:noProof/>
                <w:webHidden/>
              </w:rPr>
              <w:instrText xml:space="preserve"> PAGEREF _Toc33364188 \h </w:instrText>
            </w:r>
            <w:r w:rsidR="00C473AC">
              <w:rPr>
                <w:noProof/>
                <w:webHidden/>
              </w:rPr>
            </w:r>
            <w:r w:rsidR="00C473AC">
              <w:rPr>
                <w:noProof/>
                <w:webHidden/>
              </w:rPr>
              <w:fldChar w:fldCharType="separate"/>
            </w:r>
            <w:r w:rsidR="00C473AC">
              <w:rPr>
                <w:noProof/>
                <w:webHidden/>
              </w:rPr>
              <w:t>2</w:t>
            </w:r>
            <w:r w:rsidR="00C473AC">
              <w:rPr>
                <w:noProof/>
                <w:webHidden/>
              </w:rPr>
              <w:fldChar w:fldCharType="end"/>
            </w:r>
          </w:hyperlink>
        </w:p>
        <w:p w14:paraId="587D65DE" w14:textId="422DD074" w:rsidR="00C473AC" w:rsidRDefault="00294698">
          <w:pPr>
            <w:pStyle w:val="TOC1"/>
            <w:tabs>
              <w:tab w:val="left" w:pos="440"/>
              <w:tab w:val="right" w:leader="dot" w:pos="9350"/>
            </w:tabs>
            <w:rPr>
              <w:noProof/>
              <w:lang w:eastAsia="en-US"/>
            </w:rPr>
          </w:pPr>
          <w:hyperlink w:anchor="_Toc33364189" w:history="1">
            <w:r w:rsidR="00C473AC" w:rsidRPr="00A403CB">
              <w:rPr>
                <w:rStyle w:val="Hyperlink"/>
                <w:noProof/>
              </w:rPr>
              <w:t>6</w:t>
            </w:r>
            <w:r w:rsidR="00C473AC">
              <w:rPr>
                <w:noProof/>
                <w:lang w:eastAsia="en-US"/>
              </w:rPr>
              <w:tab/>
            </w:r>
            <w:r w:rsidR="00C473AC" w:rsidRPr="00A403CB">
              <w:rPr>
                <w:rStyle w:val="Hyperlink"/>
                <w:noProof/>
              </w:rPr>
              <w:t>Cell Over-discharge</w:t>
            </w:r>
            <w:r w:rsidR="00C473AC">
              <w:rPr>
                <w:noProof/>
                <w:webHidden/>
              </w:rPr>
              <w:tab/>
            </w:r>
            <w:r w:rsidR="00C473AC">
              <w:rPr>
                <w:noProof/>
                <w:webHidden/>
              </w:rPr>
              <w:fldChar w:fldCharType="begin"/>
            </w:r>
            <w:r w:rsidR="00C473AC">
              <w:rPr>
                <w:noProof/>
                <w:webHidden/>
              </w:rPr>
              <w:instrText xml:space="preserve"> PAGEREF _Toc33364189 \h </w:instrText>
            </w:r>
            <w:r w:rsidR="00C473AC">
              <w:rPr>
                <w:noProof/>
                <w:webHidden/>
              </w:rPr>
            </w:r>
            <w:r w:rsidR="00C473AC">
              <w:rPr>
                <w:noProof/>
                <w:webHidden/>
              </w:rPr>
              <w:fldChar w:fldCharType="separate"/>
            </w:r>
            <w:r w:rsidR="00C473AC">
              <w:rPr>
                <w:noProof/>
                <w:webHidden/>
              </w:rPr>
              <w:t>2</w:t>
            </w:r>
            <w:r w:rsidR="00C473AC">
              <w:rPr>
                <w:noProof/>
                <w:webHidden/>
              </w:rPr>
              <w:fldChar w:fldCharType="end"/>
            </w:r>
          </w:hyperlink>
        </w:p>
        <w:p w14:paraId="5DB9D747" w14:textId="1A943B8C" w:rsidR="00C473AC" w:rsidRDefault="00294698">
          <w:pPr>
            <w:pStyle w:val="TOC1"/>
            <w:tabs>
              <w:tab w:val="left" w:pos="440"/>
              <w:tab w:val="right" w:leader="dot" w:pos="9350"/>
            </w:tabs>
            <w:rPr>
              <w:noProof/>
              <w:lang w:eastAsia="en-US"/>
            </w:rPr>
          </w:pPr>
          <w:hyperlink w:anchor="_Toc33364190" w:history="1">
            <w:r w:rsidR="00C473AC" w:rsidRPr="00A403CB">
              <w:rPr>
                <w:rStyle w:val="Hyperlink"/>
                <w:noProof/>
              </w:rPr>
              <w:t>7</w:t>
            </w:r>
            <w:r w:rsidR="00C473AC">
              <w:rPr>
                <w:noProof/>
                <w:lang w:eastAsia="en-US"/>
              </w:rPr>
              <w:tab/>
            </w:r>
            <w:r w:rsidR="00C473AC" w:rsidRPr="00A403CB">
              <w:rPr>
                <w:rStyle w:val="Hyperlink"/>
                <w:noProof/>
              </w:rPr>
              <w:t>External Short Protection</w:t>
            </w:r>
            <w:r w:rsidR="00C473AC">
              <w:rPr>
                <w:noProof/>
                <w:webHidden/>
              </w:rPr>
              <w:tab/>
            </w:r>
            <w:r w:rsidR="00C473AC">
              <w:rPr>
                <w:noProof/>
                <w:webHidden/>
              </w:rPr>
              <w:fldChar w:fldCharType="begin"/>
            </w:r>
            <w:r w:rsidR="00C473AC">
              <w:rPr>
                <w:noProof/>
                <w:webHidden/>
              </w:rPr>
              <w:instrText xml:space="preserve"> PAGEREF _Toc33364190 \h </w:instrText>
            </w:r>
            <w:r w:rsidR="00C473AC">
              <w:rPr>
                <w:noProof/>
                <w:webHidden/>
              </w:rPr>
            </w:r>
            <w:r w:rsidR="00C473AC">
              <w:rPr>
                <w:noProof/>
                <w:webHidden/>
              </w:rPr>
              <w:fldChar w:fldCharType="separate"/>
            </w:r>
            <w:r w:rsidR="00C473AC">
              <w:rPr>
                <w:noProof/>
                <w:webHidden/>
              </w:rPr>
              <w:t>2</w:t>
            </w:r>
            <w:r w:rsidR="00C473AC">
              <w:rPr>
                <w:noProof/>
                <w:webHidden/>
              </w:rPr>
              <w:fldChar w:fldCharType="end"/>
            </w:r>
          </w:hyperlink>
        </w:p>
        <w:p w14:paraId="3D84B2A2" w14:textId="4B56A026" w:rsidR="00C473AC" w:rsidRDefault="00294698">
          <w:pPr>
            <w:pStyle w:val="TOC1"/>
            <w:tabs>
              <w:tab w:val="left" w:pos="440"/>
              <w:tab w:val="right" w:leader="dot" w:pos="9350"/>
            </w:tabs>
            <w:rPr>
              <w:noProof/>
              <w:lang w:eastAsia="en-US"/>
            </w:rPr>
          </w:pPr>
          <w:hyperlink w:anchor="_Toc33364191" w:history="1">
            <w:r w:rsidR="00C473AC" w:rsidRPr="00A403CB">
              <w:rPr>
                <w:rStyle w:val="Hyperlink"/>
                <w:noProof/>
              </w:rPr>
              <w:t>8</w:t>
            </w:r>
            <w:r w:rsidR="00C473AC">
              <w:rPr>
                <w:noProof/>
                <w:lang w:eastAsia="en-US"/>
              </w:rPr>
              <w:tab/>
            </w:r>
            <w:r w:rsidR="00C473AC" w:rsidRPr="00A403CB">
              <w:rPr>
                <w:rStyle w:val="Hyperlink"/>
                <w:noProof/>
              </w:rPr>
              <w:t>Circuit Schematic</w:t>
            </w:r>
            <w:r w:rsidR="00C473AC">
              <w:rPr>
                <w:noProof/>
                <w:webHidden/>
              </w:rPr>
              <w:tab/>
            </w:r>
            <w:r w:rsidR="00C473AC">
              <w:rPr>
                <w:noProof/>
                <w:webHidden/>
              </w:rPr>
              <w:fldChar w:fldCharType="begin"/>
            </w:r>
            <w:r w:rsidR="00C473AC">
              <w:rPr>
                <w:noProof/>
                <w:webHidden/>
              </w:rPr>
              <w:instrText xml:space="preserve"> PAGEREF _Toc33364191 \h </w:instrText>
            </w:r>
            <w:r w:rsidR="00C473AC">
              <w:rPr>
                <w:noProof/>
                <w:webHidden/>
              </w:rPr>
            </w:r>
            <w:r w:rsidR="00C473AC">
              <w:rPr>
                <w:noProof/>
                <w:webHidden/>
              </w:rPr>
              <w:fldChar w:fldCharType="separate"/>
            </w:r>
            <w:r w:rsidR="00C473AC">
              <w:rPr>
                <w:noProof/>
                <w:webHidden/>
              </w:rPr>
              <w:t>2</w:t>
            </w:r>
            <w:r w:rsidR="00C473AC">
              <w:rPr>
                <w:noProof/>
                <w:webHidden/>
              </w:rPr>
              <w:fldChar w:fldCharType="end"/>
            </w:r>
          </w:hyperlink>
        </w:p>
        <w:p w14:paraId="26C5C3A6" w14:textId="282B9E11" w:rsidR="00C473AC" w:rsidRDefault="00294698">
          <w:pPr>
            <w:pStyle w:val="TOC1"/>
            <w:tabs>
              <w:tab w:val="left" w:pos="440"/>
              <w:tab w:val="right" w:leader="dot" w:pos="9350"/>
            </w:tabs>
            <w:rPr>
              <w:noProof/>
              <w:lang w:eastAsia="en-US"/>
            </w:rPr>
          </w:pPr>
          <w:hyperlink w:anchor="_Toc33364192" w:history="1">
            <w:r w:rsidR="00C473AC" w:rsidRPr="00A403CB">
              <w:rPr>
                <w:rStyle w:val="Hyperlink"/>
                <w:noProof/>
              </w:rPr>
              <w:t>9</w:t>
            </w:r>
            <w:r w:rsidR="00C473AC">
              <w:rPr>
                <w:noProof/>
                <w:lang w:eastAsia="en-US"/>
              </w:rPr>
              <w:tab/>
            </w:r>
            <w:r w:rsidR="00C473AC" w:rsidRPr="00A403CB">
              <w:rPr>
                <w:rStyle w:val="Hyperlink"/>
                <w:noProof/>
              </w:rPr>
              <w:t>Vibration Test</w:t>
            </w:r>
            <w:r w:rsidR="00C473AC">
              <w:rPr>
                <w:noProof/>
                <w:webHidden/>
              </w:rPr>
              <w:tab/>
            </w:r>
            <w:r w:rsidR="00C473AC">
              <w:rPr>
                <w:noProof/>
                <w:webHidden/>
              </w:rPr>
              <w:fldChar w:fldCharType="begin"/>
            </w:r>
            <w:r w:rsidR="00C473AC">
              <w:rPr>
                <w:noProof/>
                <w:webHidden/>
              </w:rPr>
              <w:instrText xml:space="preserve"> PAGEREF _Toc33364192 \h </w:instrText>
            </w:r>
            <w:r w:rsidR="00C473AC">
              <w:rPr>
                <w:noProof/>
                <w:webHidden/>
              </w:rPr>
            </w:r>
            <w:r w:rsidR="00C473AC">
              <w:rPr>
                <w:noProof/>
                <w:webHidden/>
              </w:rPr>
              <w:fldChar w:fldCharType="separate"/>
            </w:r>
            <w:r w:rsidR="00C473AC">
              <w:rPr>
                <w:noProof/>
                <w:webHidden/>
              </w:rPr>
              <w:t>2</w:t>
            </w:r>
            <w:r w:rsidR="00C473AC">
              <w:rPr>
                <w:noProof/>
                <w:webHidden/>
              </w:rPr>
              <w:fldChar w:fldCharType="end"/>
            </w:r>
          </w:hyperlink>
        </w:p>
        <w:p w14:paraId="0BEF8622" w14:textId="28DB79F7" w:rsidR="00C473AC" w:rsidRDefault="00294698">
          <w:pPr>
            <w:pStyle w:val="TOC1"/>
            <w:tabs>
              <w:tab w:val="left" w:pos="660"/>
              <w:tab w:val="right" w:leader="dot" w:pos="9350"/>
            </w:tabs>
            <w:rPr>
              <w:noProof/>
              <w:lang w:eastAsia="en-US"/>
            </w:rPr>
          </w:pPr>
          <w:hyperlink w:anchor="_Toc33364193" w:history="1">
            <w:r w:rsidR="00C473AC" w:rsidRPr="00A403CB">
              <w:rPr>
                <w:rStyle w:val="Hyperlink"/>
                <w:noProof/>
              </w:rPr>
              <w:t>10</w:t>
            </w:r>
            <w:r w:rsidR="00C473AC">
              <w:rPr>
                <w:noProof/>
                <w:lang w:eastAsia="en-US"/>
              </w:rPr>
              <w:tab/>
            </w:r>
            <w:r w:rsidR="00C473AC" w:rsidRPr="00A403CB">
              <w:rPr>
                <w:rStyle w:val="Hyperlink"/>
                <w:noProof/>
              </w:rPr>
              <w:t>Vacuum Test</w:t>
            </w:r>
            <w:r w:rsidR="00C473AC">
              <w:rPr>
                <w:noProof/>
                <w:webHidden/>
              </w:rPr>
              <w:tab/>
            </w:r>
            <w:r w:rsidR="00C473AC">
              <w:rPr>
                <w:noProof/>
                <w:webHidden/>
              </w:rPr>
              <w:fldChar w:fldCharType="begin"/>
            </w:r>
            <w:r w:rsidR="00C473AC">
              <w:rPr>
                <w:noProof/>
                <w:webHidden/>
              </w:rPr>
              <w:instrText xml:space="preserve"> PAGEREF _Toc33364193 \h </w:instrText>
            </w:r>
            <w:r w:rsidR="00C473AC">
              <w:rPr>
                <w:noProof/>
                <w:webHidden/>
              </w:rPr>
            </w:r>
            <w:r w:rsidR="00C473AC">
              <w:rPr>
                <w:noProof/>
                <w:webHidden/>
              </w:rPr>
              <w:fldChar w:fldCharType="separate"/>
            </w:r>
            <w:r w:rsidR="00C473AC">
              <w:rPr>
                <w:noProof/>
                <w:webHidden/>
              </w:rPr>
              <w:t>2</w:t>
            </w:r>
            <w:r w:rsidR="00C473AC">
              <w:rPr>
                <w:noProof/>
                <w:webHidden/>
              </w:rPr>
              <w:fldChar w:fldCharType="end"/>
            </w:r>
          </w:hyperlink>
        </w:p>
        <w:p w14:paraId="3A074631" w14:textId="7EF97D1F" w:rsidR="00F1258A" w:rsidRDefault="00E975A5">
          <w:r>
            <w:rPr>
              <w:rFonts w:asciiTheme="minorHAnsi" w:eastAsiaTheme="minorEastAsia" w:hAnsiTheme="minorHAnsi"/>
              <w:lang w:eastAsia="ja-JP"/>
            </w:rPr>
            <w:fldChar w:fldCharType="end"/>
          </w:r>
        </w:p>
      </w:sdtContent>
    </w:sdt>
    <w:p w14:paraId="441C9CA5" w14:textId="77777777" w:rsidR="00F1258A" w:rsidRDefault="00F1258A">
      <w:r>
        <w:br w:type="page"/>
      </w:r>
    </w:p>
    <w:p w14:paraId="2F5A23B8" w14:textId="7DB9DB0F" w:rsidR="00E975A5" w:rsidRDefault="004A4C6A" w:rsidP="004A4C6A">
      <w:pPr>
        <w:pStyle w:val="Heading1"/>
      </w:pPr>
      <w:bookmarkStart w:id="0" w:name="_Toc33364179"/>
      <w:r>
        <w:lastRenderedPageBreak/>
        <w:t>Introduction</w:t>
      </w:r>
      <w:bookmarkEnd w:id="0"/>
    </w:p>
    <w:p w14:paraId="30175B06" w14:textId="5A728AC4" w:rsidR="00C473AC" w:rsidRDefault="00C473AC" w:rsidP="00C473AC">
      <w:pPr>
        <w:ind w:firstLine="432"/>
      </w:pPr>
      <w:r>
        <w:t>This document describes the test procedures for the Lithium-Ion cells to be flown on CougSat-1.</w:t>
      </w:r>
    </w:p>
    <w:p w14:paraId="2C97D088" w14:textId="29F6EBCD" w:rsidR="0077092B" w:rsidRPr="00C473AC" w:rsidRDefault="0077092B" w:rsidP="00C473AC">
      <w:pPr>
        <w:ind w:firstLine="432"/>
      </w:pPr>
      <w:r>
        <w:t xml:space="preserve">Select 8 new batteries to perform tests on. </w:t>
      </w:r>
      <w:r w:rsidR="00624F11">
        <w:t>Label each</w:t>
      </w:r>
      <w:r>
        <w:t xml:space="preserve"> batter</w:t>
      </w:r>
      <w:r w:rsidR="00624F11">
        <w:t>y</w:t>
      </w:r>
      <w:r>
        <w:t xml:space="preserve"> before performing any tests. The date shall be recorded for each test performed. Make not of any unusual or unexpected behavior. Take and include photo documentation of all testing activities.</w:t>
      </w:r>
    </w:p>
    <w:p w14:paraId="1495B14A" w14:textId="5E4E4D48" w:rsidR="004A4C6A" w:rsidRDefault="004A4C6A" w:rsidP="004A4C6A">
      <w:pPr>
        <w:pStyle w:val="Heading1"/>
      </w:pPr>
      <w:bookmarkStart w:id="1" w:name="_Toc33364181"/>
      <w:r>
        <w:t>Acronyms and Definitions</w:t>
      </w:r>
      <w:bookmarkEnd w:id="1"/>
    </w:p>
    <w:p w14:paraId="7CF7A83B" w14:textId="77777777" w:rsidR="00C473AC" w:rsidRPr="00C473AC" w:rsidRDefault="00C473AC" w:rsidP="00C473AC"/>
    <w:p w14:paraId="350C2B80" w14:textId="43FDE0E9" w:rsidR="004A4C6A" w:rsidRDefault="004A4C6A" w:rsidP="004A4C6A">
      <w:pPr>
        <w:pStyle w:val="Heading1"/>
      </w:pPr>
      <w:bookmarkStart w:id="2" w:name="_Toc33364182"/>
      <w:r>
        <w:t>Physical and Electrochemical Characteristics Test</w:t>
      </w:r>
      <w:bookmarkEnd w:id="2"/>
    </w:p>
    <w:p w14:paraId="49ED77FB" w14:textId="7D38CDF4" w:rsidR="004A4C6A" w:rsidRDefault="004A4C6A" w:rsidP="004A4C6A">
      <w:pPr>
        <w:pStyle w:val="Heading2"/>
      </w:pPr>
      <w:bookmarkStart w:id="3" w:name="_Toc33364183"/>
      <w:r>
        <w:t>Basic Cell Information</w:t>
      </w:r>
      <w:bookmarkEnd w:id="3"/>
    </w:p>
    <w:p w14:paraId="0741FDEF" w14:textId="0D010217" w:rsidR="0077092B" w:rsidRPr="0077092B" w:rsidRDefault="0077092B" w:rsidP="0077092B">
      <w:pPr>
        <w:rPr>
          <w:b/>
          <w:bCs/>
        </w:rPr>
      </w:pPr>
      <w:r w:rsidRPr="0077092B">
        <w:rPr>
          <w:b/>
          <w:bCs/>
        </w:rPr>
        <w:t>Dat</w:t>
      </w:r>
      <w:r>
        <w:rPr>
          <w:b/>
          <w:bCs/>
        </w:rPr>
        <w:t>e</w:t>
      </w:r>
      <w:r w:rsidRPr="0077092B">
        <w:rPr>
          <w:b/>
          <w:bCs/>
        </w:rPr>
        <w:t xml:space="preserve">: </w:t>
      </w:r>
    </w:p>
    <w:p w14:paraId="30444562" w14:textId="5A2134C6" w:rsidR="00C473AC" w:rsidRDefault="00C473AC" w:rsidP="00C473AC">
      <w:r>
        <w:t>Record the following information</w:t>
      </w:r>
      <w:r w:rsidR="0077092B">
        <w:t>:</w:t>
      </w:r>
    </w:p>
    <w:p w14:paraId="16A53293" w14:textId="6DCD6AFA" w:rsidR="00C473AC" w:rsidRDefault="00C473AC" w:rsidP="00C473AC">
      <w:pPr>
        <w:pStyle w:val="ListParagraph"/>
        <w:numPr>
          <w:ilvl w:val="0"/>
          <w:numId w:val="4"/>
        </w:numPr>
      </w:pPr>
      <w:r>
        <w:t>Manufacturer</w:t>
      </w:r>
      <w:r w:rsidR="0077092B">
        <w:t xml:space="preserve">: </w:t>
      </w:r>
    </w:p>
    <w:p w14:paraId="15BB4A72" w14:textId="56B80CBC" w:rsidR="00C473AC" w:rsidRDefault="00C473AC" w:rsidP="00C473AC">
      <w:pPr>
        <w:pStyle w:val="ListParagraph"/>
        <w:numPr>
          <w:ilvl w:val="0"/>
          <w:numId w:val="4"/>
        </w:numPr>
      </w:pPr>
      <w:r>
        <w:t>Cell model number</w:t>
      </w:r>
      <w:r w:rsidR="0077092B">
        <w:t xml:space="preserve">: </w:t>
      </w:r>
    </w:p>
    <w:p w14:paraId="6A422C09" w14:textId="7C8DDB1F" w:rsidR="00C473AC" w:rsidRDefault="00C473AC" w:rsidP="00C473AC">
      <w:pPr>
        <w:pStyle w:val="ListParagraph"/>
        <w:numPr>
          <w:ilvl w:val="0"/>
          <w:numId w:val="4"/>
        </w:numPr>
      </w:pPr>
      <w:r>
        <w:t>Date of manufacture</w:t>
      </w:r>
      <w:r w:rsidR="0077092B">
        <w:t xml:space="preserve">: </w:t>
      </w:r>
    </w:p>
    <w:p w14:paraId="13FD0F4C" w14:textId="27E81A13" w:rsidR="00C473AC" w:rsidRDefault="00C473AC" w:rsidP="00C473AC">
      <w:pPr>
        <w:pStyle w:val="ListParagraph"/>
        <w:numPr>
          <w:ilvl w:val="0"/>
          <w:numId w:val="4"/>
        </w:numPr>
      </w:pPr>
      <w:r>
        <w:t>Manufacturer cell/battery specifications</w:t>
      </w:r>
      <w:r w:rsidR="0077092B">
        <w:t xml:space="preserve">: </w:t>
      </w:r>
    </w:p>
    <w:p w14:paraId="21F60E95" w14:textId="6BDF30DF" w:rsidR="0077092B" w:rsidRDefault="0077092B" w:rsidP="0077092B">
      <w:pPr>
        <w:pStyle w:val="ListParagraph"/>
        <w:numPr>
          <w:ilvl w:val="1"/>
          <w:numId w:val="4"/>
        </w:numPr>
      </w:pPr>
      <w:r>
        <w:t xml:space="preserve">Maximum/minimum voltage: </w:t>
      </w:r>
    </w:p>
    <w:p w14:paraId="0EF3D62C" w14:textId="6C62DDE9" w:rsidR="0077092B" w:rsidRDefault="0077092B" w:rsidP="0077092B">
      <w:pPr>
        <w:pStyle w:val="ListParagraph"/>
        <w:numPr>
          <w:ilvl w:val="1"/>
          <w:numId w:val="4"/>
        </w:numPr>
      </w:pPr>
      <w:r>
        <w:t xml:space="preserve">Temperature range: </w:t>
      </w:r>
    </w:p>
    <w:p w14:paraId="3921ED61" w14:textId="77777777" w:rsidR="0077092B" w:rsidRDefault="0077092B" w:rsidP="0077092B">
      <w:pPr>
        <w:pStyle w:val="ListParagraph"/>
        <w:numPr>
          <w:ilvl w:val="1"/>
          <w:numId w:val="4"/>
        </w:numPr>
      </w:pPr>
    </w:p>
    <w:p w14:paraId="5887B0A5" w14:textId="147E0F38" w:rsidR="00C473AC" w:rsidRDefault="00C473AC" w:rsidP="00C473AC">
      <w:pPr>
        <w:pStyle w:val="ListParagraph"/>
        <w:numPr>
          <w:ilvl w:val="0"/>
          <w:numId w:val="4"/>
        </w:numPr>
      </w:pPr>
      <w:r>
        <w:t>Cell chemistry</w:t>
      </w:r>
      <w:r w:rsidR="0077092B">
        <w:t xml:space="preserve">: </w:t>
      </w:r>
    </w:p>
    <w:p w14:paraId="4FFB7809" w14:textId="431A87F9" w:rsidR="0077092B" w:rsidRPr="00C473AC" w:rsidRDefault="00C473AC" w:rsidP="00C473AC">
      <w:pPr>
        <w:pStyle w:val="ListParagraph"/>
        <w:numPr>
          <w:ilvl w:val="0"/>
          <w:numId w:val="4"/>
        </w:numPr>
      </w:pPr>
      <w:r>
        <w:t>Electrolyte typ</w:t>
      </w:r>
      <w:r w:rsidR="0077092B">
        <w:t xml:space="preserve">e: </w:t>
      </w:r>
    </w:p>
    <w:p w14:paraId="66FA6A6F" w14:textId="72A19858" w:rsidR="004A4C6A" w:rsidRDefault="004A4C6A" w:rsidP="004A4C6A">
      <w:pPr>
        <w:pStyle w:val="Heading2"/>
      </w:pPr>
      <w:bookmarkStart w:id="4" w:name="_Toc33364184"/>
      <w:r>
        <w:t>Visual Inspection</w:t>
      </w:r>
      <w:bookmarkEnd w:id="4"/>
    </w:p>
    <w:p w14:paraId="3C5E55E4" w14:textId="6D2A11C2" w:rsidR="006C0498" w:rsidRDefault="006C0498" w:rsidP="006C0498">
      <w:pPr>
        <w:rPr>
          <w:b/>
          <w:bCs/>
        </w:rPr>
      </w:pPr>
      <w:r>
        <w:rPr>
          <w:b/>
          <w:bCs/>
        </w:rPr>
        <w:t>Date:</w:t>
      </w:r>
    </w:p>
    <w:p w14:paraId="01F83BF0" w14:textId="714F9A04" w:rsidR="006C0498" w:rsidRPr="006C0498" w:rsidRDefault="006C0498" w:rsidP="006C0498">
      <w:pPr>
        <w:pStyle w:val="Heading3"/>
      </w:pPr>
      <w:r>
        <w:t>Instructions</w:t>
      </w:r>
    </w:p>
    <w:p w14:paraId="445A623E" w14:textId="622BCA15" w:rsidR="007976F5" w:rsidRDefault="007976F5" w:rsidP="007976F5">
      <w:pPr>
        <w:ind w:firstLine="576"/>
      </w:pPr>
      <w:r>
        <w:t xml:space="preserve">Inspect cells for any deformations such as scrapes, bulges, or dents. If </w:t>
      </w:r>
      <w:proofErr w:type="gramStart"/>
      <w:r>
        <w:t>possible</w:t>
      </w:r>
      <w:proofErr w:type="gramEnd"/>
      <w:r>
        <w:t xml:space="preserve"> remove the cell wrappings prior to performing the inspection.</w:t>
      </w:r>
    </w:p>
    <w:p w14:paraId="44F47E64" w14:textId="0F79377F" w:rsidR="006C0498" w:rsidRDefault="006C0498" w:rsidP="006C0498">
      <w:pPr>
        <w:pStyle w:val="Heading3"/>
      </w:pPr>
      <w:r>
        <w:t>Resul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45"/>
        <w:gridCol w:w="7105"/>
      </w:tblGrid>
      <w:tr w:rsidR="00624F11" w:rsidRPr="00624F11" w14:paraId="2B96A60E" w14:textId="77777777" w:rsidTr="00624F11">
        <w:tc>
          <w:tcPr>
            <w:tcW w:w="2245" w:type="dxa"/>
            <w:shd w:val="clear" w:color="auto" w:fill="E9919F" w:themeFill="accent1" w:themeFillTint="66"/>
          </w:tcPr>
          <w:p w14:paraId="35A0932D" w14:textId="0F807732" w:rsidR="00624F11" w:rsidRPr="00624F11" w:rsidRDefault="00BA6CD7" w:rsidP="00624F11">
            <w:pPr>
              <w:jc w:val="center"/>
            </w:pPr>
            <w:r>
              <w:t>Cell</w:t>
            </w:r>
          </w:p>
        </w:tc>
        <w:tc>
          <w:tcPr>
            <w:tcW w:w="7105" w:type="dxa"/>
            <w:shd w:val="clear" w:color="auto" w:fill="E9919F" w:themeFill="accent1" w:themeFillTint="66"/>
          </w:tcPr>
          <w:p w14:paraId="6C3AECAD" w14:textId="301964CB" w:rsidR="00624F11" w:rsidRPr="00624F11" w:rsidRDefault="00624F11" w:rsidP="00624F11">
            <w:pPr>
              <w:jc w:val="center"/>
            </w:pPr>
            <w:r>
              <w:t>Notes</w:t>
            </w:r>
          </w:p>
        </w:tc>
      </w:tr>
      <w:tr w:rsidR="00624F11" w14:paraId="404192A2" w14:textId="77777777" w:rsidTr="00624F11">
        <w:tc>
          <w:tcPr>
            <w:tcW w:w="2245" w:type="dxa"/>
          </w:tcPr>
          <w:p w14:paraId="4D6D2EA4" w14:textId="000B7DAB" w:rsidR="00624F11" w:rsidRDefault="00624F11" w:rsidP="00624F11">
            <w:pPr>
              <w:jc w:val="center"/>
            </w:pPr>
            <w:r>
              <w:t>BT1</w:t>
            </w:r>
          </w:p>
        </w:tc>
        <w:tc>
          <w:tcPr>
            <w:tcW w:w="7105" w:type="dxa"/>
          </w:tcPr>
          <w:p w14:paraId="70A33553" w14:textId="33106308" w:rsidR="00624F11" w:rsidRDefault="00075C03" w:rsidP="001A68E6">
            <w:r>
              <w:t>No scrapes, bulges, or other defects.</w:t>
            </w:r>
          </w:p>
        </w:tc>
      </w:tr>
      <w:tr w:rsidR="00B57007" w14:paraId="0213C123" w14:textId="77777777" w:rsidTr="00624F11">
        <w:tc>
          <w:tcPr>
            <w:tcW w:w="2245" w:type="dxa"/>
          </w:tcPr>
          <w:p w14:paraId="2EA336D5" w14:textId="74B9CC65" w:rsidR="00B57007" w:rsidRDefault="00B57007" w:rsidP="00B57007">
            <w:pPr>
              <w:jc w:val="center"/>
            </w:pPr>
            <w:r>
              <w:t>BT2</w:t>
            </w:r>
          </w:p>
        </w:tc>
        <w:tc>
          <w:tcPr>
            <w:tcW w:w="7105" w:type="dxa"/>
          </w:tcPr>
          <w:p w14:paraId="467B4506" w14:textId="06BB3257" w:rsidR="00B57007" w:rsidRDefault="00B57007" w:rsidP="00B57007">
            <w:r>
              <w:t>No scrapes, bulges, or other defects.</w:t>
            </w:r>
          </w:p>
        </w:tc>
      </w:tr>
      <w:tr w:rsidR="00C16AA7" w14:paraId="23C8E4B7" w14:textId="77777777" w:rsidTr="00624F11">
        <w:tc>
          <w:tcPr>
            <w:tcW w:w="2245" w:type="dxa"/>
          </w:tcPr>
          <w:p w14:paraId="4AE519E8" w14:textId="7A488E2F" w:rsidR="00C16AA7" w:rsidRDefault="00C16AA7" w:rsidP="00C16AA7">
            <w:pPr>
              <w:jc w:val="center"/>
            </w:pPr>
            <w:r>
              <w:t>BT3</w:t>
            </w:r>
          </w:p>
        </w:tc>
        <w:tc>
          <w:tcPr>
            <w:tcW w:w="7105" w:type="dxa"/>
          </w:tcPr>
          <w:p w14:paraId="521FA9FB" w14:textId="052BDFB4" w:rsidR="00C16AA7" w:rsidRDefault="00C16AA7" w:rsidP="00C16AA7">
            <w:r>
              <w:t>No scrapes, bulges, or other defects.</w:t>
            </w:r>
          </w:p>
        </w:tc>
      </w:tr>
      <w:tr w:rsidR="00EC2124" w14:paraId="14848F51" w14:textId="77777777" w:rsidTr="00624F11">
        <w:tc>
          <w:tcPr>
            <w:tcW w:w="2245" w:type="dxa"/>
          </w:tcPr>
          <w:p w14:paraId="6CFB14D9" w14:textId="605BD8FC" w:rsidR="00EC2124" w:rsidRDefault="00EC2124" w:rsidP="00EC2124">
            <w:pPr>
              <w:jc w:val="center"/>
            </w:pPr>
            <w:r>
              <w:t>BT4</w:t>
            </w:r>
          </w:p>
        </w:tc>
        <w:tc>
          <w:tcPr>
            <w:tcW w:w="7105" w:type="dxa"/>
          </w:tcPr>
          <w:p w14:paraId="775BB6E6" w14:textId="6A10F17F" w:rsidR="00EC2124" w:rsidRDefault="00EC2124" w:rsidP="00EC2124">
            <w:r>
              <w:t>No scrapes, bulges, or other defects.</w:t>
            </w:r>
          </w:p>
        </w:tc>
      </w:tr>
      <w:tr w:rsidR="00EC2124" w14:paraId="2B4D30D8" w14:textId="77777777" w:rsidTr="00624F11">
        <w:tc>
          <w:tcPr>
            <w:tcW w:w="2245" w:type="dxa"/>
          </w:tcPr>
          <w:p w14:paraId="3C7AD059" w14:textId="12E83339" w:rsidR="00EC2124" w:rsidRDefault="00EC2124" w:rsidP="00EC2124">
            <w:pPr>
              <w:jc w:val="center"/>
            </w:pPr>
            <w:r>
              <w:lastRenderedPageBreak/>
              <w:t>BT5</w:t>
            </w:r>
          </w:p>
        </w:tc>
        <w:tc>
          <w:tcPr>
            <w:tcW w:w="7105" w:type="dxa"/>
          </w:tcPr>
          <w:p w14:paraId="4E97A978" w14:textId="795C7F4A" w:rsidR="00EC2124" w:rsidRDefault="00EC2124" w:rsidP="00EC2124">
            <w:r>
              <w:t>No scrapes, bulges, or other defects.</w:t>
            </w:r>
          </w:p>
        </w:tc>
      </w:tr>
      <w:tr w:rsidR="00EC2124" w14:paraId="3BAAFDD1" w14:textId="77777777" w:rsidTr="00624F11">
        <w:tc>
          <w:tcPr>
            <w:tcW w:w="2245" w:type="dxa"/>
          </w:tcPr>
          <w:p w14:paraId="4B57968D" w14:textId="0B1203EF" w:rsidR="00EC2124" w:rsidRDefault="00EC2124" w:rsidP="00EC2124">
            <w:pPr>
              <w:jc w:val="center"/>
            </w:pPr>
            <w:r>
              <w:t>BT6</w:t>
            </w:r>
          </w:p>
        </w:tc>
        <w:tc>
          <w:tcPr>
            <w:tcW w:w="7105" w:type="dxa"/>
          </w:tcPr>
          <w:p w14:paraId="7A376F05" w14:textId="78450289" w:rsidR="00EC2124" w:rsidRDefault="00EC2124" w:rsidP="00EC2124">
            <w:r>
              <w:t>No scrapes, bulges, or other defects.</w:t>
            </w:r>
          </w:p>
        </w:tc>
      </w:tr>
      <w:tr w:rsidR="00EC2124" w14:paraId="6B22D950" w14:textId="77777777" w:rsidTr="00624F11">
        <w:tc>
          <w:tcPr>
            <w:tcW w:w="2245" w:type="dxa"/>
          </w:tcPr>
          <w:p w14:paraId="29D7FD17" w14:textId="65C083D6" w:rsidR="00EC2124" w:rsidRDefault="00EC2124" w:rsidP="00EC2124">
            <w:pPr>
              <w:jc w:val="center"/>
            </w:pPr>
            <w:r>
              <w:t>BT7</w:t>
            </w:r>
          </w:p>
        </w:tc>
        <w:tc>
          <w:tcPr>
            <w:tcW w:w="7105" w:type="dxa"/>
          </w:tcPr>
          <w:p w14:paraId="5E151DBE" w14:textId="08454150" w:rsidR="00EC2124" w:rsidRDefault="00EC2124" w:rsidP="00EC2124">
            <w:r>
              <w:t>No scrapes, bulges, or other defects.</w:t>
            </w:r>
          </w:p>
        </w:tc>
      </w:tr>
      <w:tr w:rsidR="00EC2124" w14:paraId="15B8E9C9" w14:textId="77777777" w:rsidTr="00624F11">
        <w:tc>
          <w:tcPr>
            <w:tcW w:w="2245" w:type="dxa"/>
          </w:tcPr>
          <w:p w14:paraId="4CA48806" w14:textId="18278237" w:rsidR="00EC2124" w:rsidRDefault="00EC2124" w:rsidP="00EC2124">
            <w:pPr>
              <w:jc w:val="center"/>
            </w:pPr>
            <w:r>
              <w:t>BT8</w:t>
            </w:r>
          </w:p>
        </w:tc>
        <w:tc>
          <w:tcPr>
            <w:tcW w:w="7105" w:type="dxa"/>
          </w:tcPr>
          <w:p w14:paraId="5F031E94" w14:textId="1D7B7B9B" w:rsidR="00EC2124" w:rsidRDefault="00EC2124" w:rsidP="00EC2124">
            <w:r>
              <w:t>No scrapes, bulges, or other defects.</w:t>
            </w:r>
          </w:p>
        </w:tc>
      </w:tr>
      <w:tr w:rsidR="00A1276F" w14:paraId="5F1B3AEB" w14:textId="77777777" w:rsidTr="00624F11">
        <w:tc>
          <w:tcPr>
            <w:tcW w:w="2245" w:type="dxa"/>
          </w:tcPr>
          <w:p w14:paraId="0BE8B8FA" w14:textId="10F412FE" w:rsidR="00A1276F" w:rsidRDefault="00A1276F" w:rsidP="00A1276F">
            <w:pPr>
              <w:jc w:val="center"/>
            </w:pPr>
            <w:r>
              <w:t>BT9</w:t>
            </w:r>
          </w:p>
        </w:tc>
        <w:tc>
          <w:tcPr>
            <w:tcW w:w="7105" w:type="dxa"/>
          </w:tcPr>
          <w:p w14:paraId="7A0CFB8D" w14:textId="7F7A90FE" w:rsidR="00A1276F" w:rsidRDefault="00A1276F" w:rsidP="00A1276F">
            <w:r>
              <w:t>No scrapes, bulges, or other defects.</w:t>
            </w:r>
          </w:p>
        </w:tc>
      </w:tr>
      <w:tr w:rsidR="00A1276F" w14:paraId="252673C5" w14:textId="77777777" w:rsidTr="00624F11">
        <w:tc>
          <w:tcPr>
            <w:tcW w:w="2245" w:type="dxa"/>
          </w:tcPr>
          <w:p w14:paraId="3BD40B89" w14:textId="24EF8695" w:rsidR="00A1276F" w:rsidRDefault="00A1276F" w:rsidP="00A1276F">
            <w:pPr>
              <w:jc w:val="center"/>
            </w:pPr>
            <w:r>
              <w:t>BT10</w:t>
            </w:r>
          </w:p>
        </w:tc>
        <w:tc>
          <w:tcPr>
            <w:tcW w:w="7105" w:type="dxa"/>
          </w:tcPr>
          <w:p w14:paraId="50CB5FC9" w14:textId="1C194FC5" w:rsidR="00A1276F" w:rsidRDefault="00A1276F" w:rsidP="00A1276F">
            <w:r>
              <w:t>No scrapes, bulges, or other defects.</w:t>
            </w:r>
          </w:p>
        </w:tc>
      </w:tr>
      <w:tr w:rsidR="00A1276F" w14:paraId="0555F5C9" w14:textId="77777777" w:rsidTr="00624F11">
        <w:tc>
          <w:tcPr>
            <w:tcW w:w="2245" w:type="dxa"/>
          </w:tcPr>
          <w:p w14:paraId="22D3B100" w14:textId="05F6759F" w:rsidR="00A1276F" w:rsidRDefault="00A1276F" w:rsidP="00A1276F">
            <w:pPr>
              <w:jc w:val="center"/>
            </w:pPr>
            <w:r>
              <w:t>BT11</w:t>
            </w:r>
          </w:p>
        </w:tc>
        <w:tc>
          <w:tcPr>
            <w:tcW w:w="7105" w:type="dxa"/>
          </w:tcPr>
          <w:p w14:paraId="2E3A1575" w14:textId="1215F6D6" w:rsidR="00A1276F" w:rsidRDefault="00A1276F" w:rsidP="00A1276F">
            <w:r>
              <w:t>No scrapes, bulges, or other defects.</w:t>
            </w:r>
          </w:p>
        </w:tc>
      </w:tr>
      <w:tr w:rsidR="00A1276F" w14:paraId="65F45F68" w14:textId="77777777" w:rsidTr="00624F11">
        <w:tc>
          <w:tcPr>
            <w:tcW w:w="2245" w:type="dxa"/>
          </w:tcPr>
          <w:p w14:paraId="300B579F" w14:textId="6928AC71" w:rsidR="00A1276F" w:rsidRDefault="00A1276F" w:rsidP="00A1276F">
            <w:pPr>
              <w:jc w:val="center"/>
            </w:pPr>
            <w:r>
              <w:t>BT12</w:t>
            </w:r>
          </w:p>
        </w:tc>
        <w:tc>
          <w:tcPr>
            <w:tcW w:w="7105" w:type="dxa"/>
          </w:tcPr>
          <w:p w14:paraId="3E2D2BC1" w14:textId="6FAB210B" w:rsidR="00A1276F" w:rsidRDefault="00A1276F" w:rsidP="00A1276F">
            <w:r>
              <w:t>No scrapes, bulges, or other defects.</w:t>
            </w:r>
          </w:p>
        </w:tc>
      </w:tr>
    </w:tbl>
    <w:p w14:paraId="3852BE42" w14:textId="77777777" w:rsidR="001A68E6" w:rsidRPr="001A68E6" w:rsidRDefault="001A68E6" w:rsidP="001A68E6"/>
    <w:p w14:paraId="220353EE" w14:textId="041C1202" w:rsidR="004A4C6A" w:rsidRDefault="004A4C6A" w:rsidP="004A4C6A">
      <w:pPr>
        <w:pStyle w:val="Heading2"/>
      </w:pPr>
      <w:bookmarkStart w:id="5" w:name="_Toc33364185"/>
      <w:r>
        <w:t>Physical Properties</w:t>
      </w:r>
      <w:bookmarkEnd w:id="5"/>
    </w:p>
    <w:p w14:paraId="43EB8389" w14:textId="4190AB1F" w:rsidR="008C035D" w:rsidRDefault="008C035D" w:rsidP="008C035D">
      <w:pPr>
        <w:rPr>
          <w:b/>
          <w:bCs/>
        </w:rPr>
      </w:pPr>
      <w:r>
        <w:rPr>
          <w:b/>
          <w:bCs/>
        </w:rPr>
        <w:t>Date:</w:t>
      </w:r>
    </w:p>
    <w:p w14:paraId="660199E7" w14:textId="2CCAC055" w:rsidR="008C035D" w:rsidRPr="008C035D" w:rsidRDefault="008C035D" w:rsidP="008C035D">
      <w:pPr>
        <w:pStyle w:val="Heading3"/>
      </w:pPr>
      <w:r>
        <w:t>Instructions</w:t>
      </w:r>
    </w:p>
    <w:p w14:paraId="561ED958" w14:textId="67D7F7A0" w:rsidR="007976F5" w:rsidRDefault="007976F5" w:rsidP="007976F5">
      <w:pPr>
        <w:ind w:firstLine="576"/>
      </w:pPr>
      <w:r>
        <w:t>Measure the length, width, height, and mass of each cell, to 0.1mm or 0.1g precision.</w:t>
      </w:r>
      <w:r w:rsidR="00624F11">
        <w:t xml:space="preserve"> Length, width, and height are defined as follows:</w:t>
      </w:r>
    </w:p>
    <w:p w14:paraId="03F9671E" w14:textId="14F85768" w:rsidR="00624F11" w:rsidRDefault="00624F11" w:rsidP="007976F5">
      <w:pPr>
        <w:ind w:firstLine="576"/>
      </w:pPr>
      <w:r>
        <w:t>Length: Horizontal length of the battery with the serial number upright</w:t>
      </w:r>
    </w:p>
    <w:p w14:paraId="163E0095" w14:textId="2ADA5CB2" w:rsidR="00624F11" w:rsidRDefault="00624F11" w:rsidP="007976F5">
      <w:pPr>
        <w:ind w:firstLine="576"/>
      </w:pPr>
      <w:r>
        <w:t>Width: Vertical length of the battery with the serial number upright</w:t>
      </w:r>
    </w:p>
    <w:p w14:paraId="1622E40B" w14:textId="4889EB8B" w:rsidR="008C035D" w:rsidRDefault="008C035D" w:rsidP="007976F5">
      <w:pPr>
        <w:ind w:firstLine="576"/>
      </w:pPr>
      <w:r>
        <w:t>Height: The smallest dimension</w:t>
      </w:r>
    </w:p>
    <w:p w14:paraId="6E1E1B58" w14:textId="365E62FD" w:rsidR="008C035D" w:rsidRDefault="008C035D" w:rsidP="008C035D">
      <w:pPr>
        <w:pStyle w:val="Heading3"/>
      </w:pPr>
      <w:r>
        <w:t>Resul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70"/>
        <w:gridCol w:w="1870"/>
        <w:gridCol w:w="1870"/>
        <w:gridCol w:w="1870"/>
        <w:gridCol w:w="1870"/>
      </w:tblGrid>
      <w:tr w:rsidR="008C035D" w14:paraId="4CEFEDD2" w14:textId="77777777" w:rsidTr="008C035D">
        <w:tc>
          <w:tcPr>
            <w:tcW w:w="1870" w:type="dxa"/>
            <w:shd w:val="clear" w:color="auto" w:fill="E9919F" w:themeFill="accent1" w:themeFillTint="66"/>
          </w:tcPr>
          <w:p w14:paraId="28D249D4" w14:textId="665DFBA6" w:rsidR="008C035D" w:rsidRDefault="00BA6CD7" w:rsidP="008C035D">
            <w:pPr>
              <w:jc w:val="center"/>
            </w:pPr>
            <w:r>
              <w:t>Cell</w:t>
            </w:r>
          </w:p>
        </w:tc>
        <w:tc>
          <w:tcPr>
            <w:tcW w:w="1870" w:type="dxa"/>
            <w:shd w:val="clear" w:color="auto" w:fill="E9919F" w:themeFill="accent1" w:themeFillTint="66"/>
          </w:tcPr>
          <w:p w14:paraId="266717F1" w14:textId="37FDBA47" w:rsidR="008C035D" w:rsidRDefault="008C035D" w:rsidP="008C035D">
            <w:pPr>
              <w:jc w:val="center"/>
            </w:pPr>
            <w:r>
              <w:t>Length</w:t>
            </w:r>
          </w:p>
        </w:tc>
        <w:tc>
          <w:tcPr>
            <w:tcW w:w="1870" w:type="dxa"/>
            <w:shd w:val="clear" w:color="auto" w:fill="E9919F" w:themeFill="accent1" w:themeFillTint="66"/>
          </w:tcPr>
          <w:p w14:paraId="5C0E4ECB" w14:textId="4DA7EE82" w:rsidR="008C035D" w:rsidRDefault="008C035D" w:rsidP="008C035D">
            <w:pPr>
              <w:jc w:val="center"/>
            </w:pPr>
            <w:r>
              <w:t>Width</w:t>
            </w:r>
          </w:p>
        </w:tc>
        <w:tc>
          <w:tcPr>
            <w:tcW w:w="1870" w:type="dxa"/>
            <w:shd w:val="clear" w:color="auto" w:fill="E9919F" w:themeFill="accent1" w:themeFillTint="66"/>
          </w:tcPr>
          <w:p w14:paraId="2BF19E36" w14:textId="0DBFBBAA" w:rsidR="008C035D" w:rsidRDefault="008C035D" w:rsidP="008C035D">
            <w:pPr>
              <w:jc w:val="center"/>
            </w:pPr>
            <w:r>
              <w:t>Height</w:t>
            </w:r>
          </w:p>
        </w:tc>
        <w:tc>
          <w:tcPr>
            <w:tcW w:w="1870" w:type="dxa"/>
            <w:shd w:val="clear" w:color="auto" w:fill="E9919F" w:themeFill="accent1" w:themeFillTint="66"/>
          </w:tcPr>
          <w:p w14:paraId="6F4F36A3" w14:textId="14ACE996" w:rsidR="008C035D" w:rsidRDefault="008C035D" w:rsidP="008C035D">
            <w:pPr>
              <w:jc w:val="center"/>
            </w:pPr>
            <w:r>
              <w:t>Mass</w:t>
            </w:r>
          </w:p>
        </w:tc>
      </w:tr>
      <w:tr w:rsidR="008C035D" w14:paraId="70640292" w14:textId="77777777" w:rsidTr="008C035D">
        <w:tc>
          <w:tcPr>
            <w:tcW w:w="1870" w:type="dxa"/>
          </w:tcPr>
          <w:p w14:paraId="2B836CA1" w14:textId="477BB596" w:rsidR="008C035D" w:rsidRDefault="008C035D" w:rsidP="008C035D">
            <w:pPr>
              <w:jc w:val="center"/>
            </w:pPr>
            <w:r>
              <w:t>BT1</w:t>
            </w:r>
          </w:p>
        </w:tc>
        <w:tc>
          <w:tcPr>
            <w:tcW w:w="1870" w:type="dxa"/>
          </w:tcPr>
          <w:p w14:paraId="6BEB2012" w14:textId="75062E31" w:rsidR="008C035D" w:rsidRDefault="00EC2124" w:rsidP="008C035D">
            <w:pPr>
              <w:jc w:val="center"/>
            </w:pPr>
            <w:r>
              <w:t>65.2mm</w:t>
            </w:r>
          </w:p>
        </w:tc>
        <w:tc>
          <w:tcPr>
            <w:tcW w:w="1870" w:type="dxa"/>
          </w:tcPr>
          <w:p w14:paraId="363A4C99" w14:textId="534F2354" w:rsidR="008C035D" w:rsidRDefault="00EC2124" w:rsidP="008C035D">
            <w:pPr>
              <w:jc w:val="center"/>
            </w:pPr>
            <w:r>
              <w:t>18.3mm</w:t>
            </w:r>
          </w:p>
        </w:tc>
        <w:tc>
          <w:tcPr>
            <w:tcW w:w="1870" w:type="dxa"/>
          </w:tcPr>
          <w:p w14:paraId="75995F5F" w14:textId="2C2B48A8" w:rsidR="008C035D" w:rsidRDefault="00EC2124" w:rsidP="008C035D">
            <w:pPr>
              <w:jc w:val="center"/>
            </w:pPr>
            <w:r>
              <w:t>18.3mm</w:t>
            </w:r>
          </w:p>
        </w:tc>
        <w:tc>
          <w:tcPr>
            <w:tcW w:w="1870" w:type="dxa"/>
          </w:tcPr>
          <w:p w14:paraId="17ECBEE5" w14:textId="423EEEB2" w:rsidR="008C035D" w:rsidRDefault="00290DC8" w:rsidP="008C035D">
            <w:pPr>
              <w:jc w:val="center"/>
            </w:pPr>
            <w:r>
              <w:t>45.6 g</w:t>
            </w:r>
          </w:p>
        </w:tc>
      </w:tr>
      <w:tr w:rsidR="008C035D" w14:paraId="5D9AA100" w14:textId="77777777" w:rsidTr="008C035D">
        <w:tc>
          <w:tcPr>
            <w:tcW w:w="1870" w:type="dxa"/>
          </w:tcPr>
          <w:p w14:paraId="47C3A1C3" w14:textId="041709EA" w:rsidR="008C035D" w:rsidRDefault="008C035D" w:rsidP="008C035D">
            <w:pPr>
              <w:jc w:val="center"/>
            </w:pPr>
            <w:r>
              <w:t>BT2</w:t>
            </w:r>
          </w:p>
        </w:tc>
        <w:tc>
          <w:tcPr>
            <w:tcW w:w="1870" w:type="dxa"/>
          </w:tcPr>
          <w:p w14:paraId="37218018" w14:textId="2A28179F" w:rsidR="008C035D" w:rsidRDefault="000C659A" w:rsidP="008C035D">
            <w:pPr>
              <w:jc w:val="center"/>
            </w:pPr>
            <w:r>
              <w:t>65.2mm</w:t>
            </w:r>
          </w:p>
        </w:tc>
        <w:tc>
          <w:tcPr>
            <w:tcW w:w="1870" w:type="dxa"/>
          </w:tcPr>
          <w:p w14:paraId="1B3BF2C9" w14:textId="156FB2F9" w:rsidR="008C035D" w:rsidRDefault="000C659A" w:rsidP="008C035D">
            <w:pPr>
              <w:jc w:val="center"/>
            </w:pPr>
            <w:r>
              <w:t>18.3mm</w:t>
            </w:r>
          </w:p>
        </w:tc>
        <w:tc>
          <w:tcPr>
            <w:tcW w:w="1870" w:type="dxa"/>
          </w:tcPr>
          <w:p w14:paraId="65DDC93B" w14:textId="083EA7A0" w:rsidR="008C035D" w:rsidRDefault="000C659A" w:rsidP="008C035D">
            <w:pPr>
              <w:jc w:val="center"/>
            </w:pPr>
            <w:r>
              <w:t>18.3mm</w:t>
            </w:r>
          </w:p>
        </w:tc>
        <w:tc>
          <w:tcPr>
            <w:tcW w:w="1870" w:type="dxa"/>
          </w:tcPr>
          <w:p w14:paraId="087DCFD4" w14:textId="7B396AA6" w:rsidR="008C035D" w:rsidRDefault="00290DC8" w:rsidP="008C035D">
            <w:pPr>
              <w:jc w:val="center"/>
            </w:pPr>
            <w:r>
              <w:t>45.5 g</w:t>
            </w:r>
          </w:p>
        </w:tc>
      </w:tr>
      <w:tr w:rsidR="008C035D" w14:paraId="2C63F1CC" w14:textId="77777777" w:rsidTr="008C035D">
        <w:tc>
          <w:tcPr>
            <w:tcW w:w="1870" w:type="dxa"/>
          </w:tcPr>
          <w:p w14:paraId="101F648E" w14:textId="1D02D6E8" w:rsidR="008C035D" w:rsidRDefault="008C035D" w:rsidP="008C035D">
            <w:pPr>
              <w:jc w:val="center"/>
            </w:pPr>
            <w:r>
              <w:t>BT3</w:t>
            </w:r>
          </w:p>
        </w:tc>
        <w:tc>
          <w:tcPr>
            <w:tcW w:w="1870" w:type="dxa"/>
          </w:tcPr>
          <w:p w14:paraId="1F61501D" w14:textId="4FF0259E" w:rsidR="008C035D" w:rsidRDefault="008F6E7C" w:rsidP="008C035D">
            <w:pPr>
              <w:jc w:val="center"/>
            </w:pPr>
            <w:r>
              <w:t>65.1mm</w:t>
            </w:r>
          </w:p>
        </w:tc>
        <w:tc>
          <w:tcPr>
            <w:tcW w:w="1870" w:type="dxa"/>
          </w:tcPr>
          <w:p w14:paraId="734B28AC" w14:textId="25F1EEF4" w:rsidR="008C035D" w:rsidRDefault="008F6E7C" w:rsidP="008C035D">
            <w:pPr>
              <w:jc w:val="center"/>
            </w:pPr>
            <w:r>
              <w:t>18.3mm</w:t>
            </w:r>
          </w:p>
        </w:tc>
        <w:tc>
          <w:tcPr>
            <w:tcW w:w="1870" w:type="dxa"/>
          </w:tcPr>
          <w:p w14:paraId="25643AE8" w14:textId="5DEC237D" w:rsidR="008C035D" w:rsidRDefault="008F6E7C" w:rsidP="008C035D">
            <w:pPr>
              <w:jc w:val="center"/>
            </w:pPr>
            <w:r>
              <w:t>18.3mm</w:t>
            </w:r>
          </w:p>
        </w:tc>
        <w:tc>
          <w:tcPr>
            <w:tcW w:w="1870" w:type="dxa"/>
          </w:tcPr>
          <w:p w14:paraId="1134A9D4" w14:textId="371F8BAF" w:rsidR="008C035D" w:rsidRDefault="00290DC8" w:rsidP="008C035D">
            <w:pPr>
              <w:jc w:val="center"/>
            </w:pPr>
            <w:r>
              <w:t>45.6 g</w:t>
            </w:r>
          </w:p>
        </w:tc>
      </w:tr>
      <w:tr w:rsidR="008C035D" w14:paraId="6AF77368" w14:textId="77777777" w:rsidTr="008C035D">
        <w:tc>
          <w:tcPr>
            <w:tcW w:w="1870" w:type="dxa"/>
          </w:tcPr>
          <w:p w14:paraId="113FF967" w14:textId="428087D2" w:rsidR="008C035D" w:rsidRDefault="008C035D" w:rsidP="008C035D">
            <w:pPr>
              <w:jc w:val="center"/>
            </w:pPr>
            <w:r>
              <w:t>BT4</w:t>
            </w:r>
          </w:p>
        </w:tc>
        <w:tc>
          <w:tcPr>
            <w:tcW w:w="1870" w:type="dxa"/>
          </w:tcPr>
          <w:p w14:paraId="5E4F932C" w14:textId="0BCD5D08" w:rsidR="008C035D" w:rsidRDefault="00090803" w:rsidP="008C035D">
            <w:pPr>
              <w:jc w:val="center"/>
            </w:pPr>
            <w:r>
              <w:t>65.0mm</w:t>
            </w:r>
          </w:p>
        </w:tc>
        <w:tc>
          <w:tcPr>
            <w:tcW w:w="1870" w:type="dxa"/>
          </w:tcPr>
          <w:p w14:paraId="2DCDE603" w14:textId="2CA66A9A" w:rsidR="008C035D" w:rsidRDefault="00090803" w:rsidP="008C035D">
            <w:pPr>
              <w:jc w:val="center"/>
            </w:pPr>
            <w:r>
              <w:t>18.3mm</w:t>
            </w:r>
          </w:p>
        </w:tc>
        <w:tc>
          <w:tcPr>
            <w:tcW w:w="1870" w:type="dxa"/>
          </w:tcPr>
          <w:p w14:paraId="4EFDD190" w14:textId="6E52A298" w:rsidR="008C035D" w:rsidRDefault="00090803" w:rsidP="008C035D">
            <w:pPr>
              <w:jc w:val="center"/>
            </w:pPr>
            <w:r>
              <w:t>18.3mm</w:t>
            </w:r>
          </w:p>
        </w:tc>
        <w:tc>
          <w:tcPr>
            <w:tcW w:w="1870" w:type="dxa"/>
          </w:tcPr>
          <w:p w14:paraId="7A5D5E4C" w14:textId="61CC1F46" w:rsidR="008C035D" w:rsidRDefault="00290DC8" w:rsidP="008C035D">
            <w:pPr>
              <w:jc w:val="center"/>
            </w:pPr>
            <w:r>
              <w:t>45.5 g</w:t>
            </w:r>
          </w:p>
        </w:tc>
      </w:tr>
      <w:tr w:rsidR="008C035D" w14:paraId="5C6CE6BE" w14:textId="77777777" w:rsidTr="008C035D">
        <w:tc>
          <w:tcPr>
            <w:tcW w:w="1870" w:type="dxa"/>
          </w:tcPr>
          <w:p w14:paraId="321348E7" w14:textId="2D3DA5DE" w:rsidR="008C035D" w:rsidRDefault="008C035D" w:rsidP="008C035D">
            <w:pPr>
              <w:jc w:val="center"/>
            </w:pPr>
            <w:r>
              <w:t>BT5</w:t>
            </w:r>
          </w:p>
        </w:tc>
        <w:tc>
          <w:tcPr>
            <w:tcW w:w="1870" w:type="dxa"/>
          </w:tcPr>
          <w:p w14:paraId="28E0A3F4" w14:textId="7FCE8023" w:rsidR="008C035D" w:rsidRDefault="00183DA8" w:rsidP="008C035D">
            <w:pPr>
              <w:jc w:val="center"/>
            </w:pPr>
            <w:r>
              <w:t>65.0mm</w:t>
            </w:r>
          </w:p>
        </w:tc>
        <w:tc>
          <w:tcPr>
            <w:tcW w:w="1870" w:type="dxa"/>
          </w:tcPr>
          <w:p w14:paraId="4CFE9FE8" w14:textId="0ADAC75A" w:rsidR="008C035D" w:rsidRDefault="00183DA8" w:rsidP="008C035D">
            <w:pPr>
              <w:jc w:val="center"/>
            </w:pPr>
            <w:r>
              <w:t>18.3mm</w:t>
            </w:r>
          </w:p>
        </w:tc>
        <w:tc>
          <w:tcPr>
            <w:tcW w:w="1870" w:type="dxa"/>
          </w:tcPr>
          <w:p w14:paraId="5F496012" w14:textId="045A06FD" w:rsidR="008C035D" w:rsidRDefault="00183DA8" w:rsidP="008C035D">
            <w:pPr>
              <w:jc w:val="center"/>
            </w:pPr>
            <w:r>
              <w:t>18.3mm</w:t>
            </w:r>
          </w:p>
        </w:tc>
        <w:tc>
          <w:tcPr>
            <w:tcW w:w="1870" w:type="dxa"/>
          </w:tcPr>
          <w:p w14:paraId="1CF775BF" w14:textId="61C8910E" w:rsidR="008C035D" w:rsidRDefault="00290DC8" w:rsidP="008C035D">
            <w:pPr>
              <w:jc w:val="center"/>
            </w:pPr>
            <w:r>
              <w:t>45.5 g</w:t>
            </w:r>
          </w:p>
        </w:tc>
      </w:tr>
      <w:tr w:rsidR="008C035D" w14:paraId="74D56FBF" w14:textId="77777777" w:rsidTr="008C035D">
        <w:tc>
          <w:tcPr>
            <w:tcW w:w="1870" w:type="dxa"/>
          </w:tcPr>
          <w:p w14:paraId="58DCF65E" w14:textId="0E592B59" w:rsidR="008C035D" w:rsidRDefault="008C035D" w:rsidP="008C035D">
            <w:pPr>
              <w:jc w:val="center"/>
            </w:pPr>
            <w:r>
              <w:t>BT6</w:t>
            </w:r>
          </w:p>
        </w:tc>
        <w:tc>
          <w:tcPr>
            <w:tcW w:w="1870" w:type="dxa"/>
          </w:tcPr>
          <w:p w14:paraId="2FE44AD7" w14:textId="35268519" w:rsidR="008C035D" w:rsidRDefault="00183DA8" w:rsidP="008C035D">
            <w:pPr>
              <w:jc w:val="center"/>
            </w:pPr>
            <w:r>
              <w:t>65.1mm</w:t>
            </w:r>
          </w:p>
        </w:tc>
        <w:tc>
          <w:tcPr>
            <w:tcW w:w="1870" w:type="dxa"/>
          </w:tcPr>
          <w:p w14:paraId="6417FA03" w14:textId="2123A4C3" w:rsidR="008C035D" w:rsidRDefault="00183DA8" w:rsidP="008C035D">
            <w:pPr>
              <w:jc w:val="center"/>
            </w:pPr>
            <w:r>
              <w:t>18.2mm</w:t>
            </w:r>
          </w:p>
        </w:tc>
        <w:tc>
          <w:tcPr>
            <w:tcW w:w="1870" w:type="dxa"/>
          </w:tcPr>
          <w:p w14:paraId="06DF321D" w14:textId="146502B9" w:rsidR="008C035D" w:rsidRDefault="00183DA8" w:rsidP="008C035D">
            <w:pPr>
              <w:jc w:val="center"/>
            </w:pPr>
            <w:r>
              <w:t>18.2mm</w:t>
            </w:r>
          </w:p>
        </w:tc>
        <w:tc>
          <w:tcPr>
            <w:tcW w:w="1870" w:type="dxa"/>
          </w:tcPr>
          <w:p w14:paraId="3B924107" w14:textId="0ED6C966" w:rsidR="008C035D" w:rsidRDefault="00290DC8" w:rsidP="008C035D">
            <w:pPr>
              <w:jc w:val="center"/>
            </w:pPr>
            <w:r>
              <w:t>45.4 g</w:t>
            </w:r>
          </w:p>
        </w:tc>
      </w:tr>
      <w:tr w:rsidR="008C035D" w14:paraId="721CB44A" w14:textId="77777777" w:rsidTr="008C035D">
        <w:tc>
          <w:tcPr>
            <w:tcW w:w="1870" w:type="dxa"/>
          </w:tcPr>
          <w:p w14:paraId="3B2CFA28" w14:textId="0333FCFA" w:rsidR="008C035D" w:rsidRDefault="008C035D" w:rsidP="008C035D">
            <w:pPr>
              <w:jc w:val="center"/>
            </w:pPr>
            <w:r>
              <w:t>BT7</w:t>
            </w:r>
          </w:p>
        </w:tc>
        <w:tc>
          <w:tcPr>
            <w:tcW w:w="1870" w:type="dxa"/>
          </w:tcPr>
          <w:p w14:paraId="4785AF77" w14:textId="5796D728" w:rsidR="008C035D" w:rsidRDefault="006511A2" w:rsidP="008C035D">
            <w:pPr>
              <w:jc w:val="center"/>
            </w:pPr>
            <w:r>
              <w:t>65.1mm</w:t>
            </w:r>
          </w:p>
        </w:tc>
        <w:tc>
          <w:tcPr>
            <w:tcW w:w="1870" w:type="dxa"/>
          </w:tcPr>
          <w:p w14:paraId="6EA94763" w14:textId="0B2486BB" w:rsidR="008C035D" w:rsidRDefault="00647C36" w:rsidP="008C035D">
            <w:pPr>
              <w:jc w:val="center"/>
            </w:pPr>
            <w:r>
              <w:t>18.3mm</w:t>
            </w:r>
          </w:p>
        </w:tc>
        <w:tc>
          <w:tcPr>
            <w:tcW w:w="1870" w:type="dxa"/>
          </w:tcPr>
          <w:p w14:paraId="6F249507" w14:textId="6490364F" w:rsidR="008C035D" w:rsidRDefault="00647C36" w:rsidP="008C035D">
            <w:pPr>
              <w:jc w:val="center"/>
            </w:pPr>
            <w:r>
              <w:t>18.3mm</w:t>
            </w:r>
          </w:p>
        </w:tc>
        <w:tc>
          <w:tcPr>
            <w:tcW w:w="1870" w:type="dxa"/>
          </w:tcPr>
          <w:p w14:paraId="69761551" w14:textId="43727CCF" w:rsidR="008C035D" w:rsidRDefault="00290DC8" w:rsidP="008C035D">
            <w:pPr>
              <w:jc w:val="center"/>
            </w:pPr>
            <w:r>
              <w:t>45.6 g</w:t>
            </w:r>
          </w:p>
        </w:tc>
      </w:tr>
      <w:tr w:rsidR="008C035D" w14:paraId="11B990B5" w14:textId="77777777" w:rsidTr="008C035D">
        <w:tc>
          <w:tcPr>
            <w:tcW w:w="1870" w:type="dxa"/>
          </w:tcPr>
          <w:p w14:paraId="545E6A4C" w14:textId="6E069F7C" w:rsidR="008C035D" w:rsidRDefault="008C035D" w:rsidP="008C035D">
            <w:pPr>
              <w:jc w:val="center"/>
            </w:pPr>
            <w:r>
              <w:t>BT8</w:t>
            </w:r>
          </w:p>
        </w:tc>
        <w:tc>
          <w:tcPr>
            <w:tcW w:w="1870" w:type="dxa"/>
          </w:tcPr>
          <w:p w14:paraId="4520BC61" w14:textId="51B6ECEF" w:rsidR="008C035D" w:rsidRDefault="00852B07" w:rsidP="008C035D">
            <w:pPr>
              <w:jc w:val="center"/>
            </w:pPr>
            <w:r>
              <w:t>65.1mm</w:t>
            </w:r>
          </w:p>
        </w:tc>
        <w:tc>
          <w:tcPr>
            <w:tcW w:w="1870" w:type="dxa"/>
          </w:tcPr>
          <w:p w14:paraId="13E7ACC2" w14:textId="75164A71" w:rsidR="008C035D" w:rsidRDefault="00852B07" w:rsidP="008C035D">
            <w:pPr>
              <w:jc w:val="center"/>
            </w:pPr>
            <w:r>
              <w:t>18.3mm</w:t>
            </w:r>
          </w:p>
        </w:tc>
        <w:tc>
          <w:tcPr>
            <w:tcW w:w="1870" w:type="dxa"/>
          </w:tcPr>
          <w:p w14:paraId="39DB47F3" w14:textId="4C8F536B" w:rsidR="008C035D" w:rsidRDefault="00852B07" w:rsidP="008C035D">
            <w:pPr>
              <w:jc w:val="center"/>
            </w:pPr>
            <w:r>
              <w:t>18.3mm</w:t>
            </w:r>
          </w:p>
        </w:tc>
        <w:tc>
          <w:tcPr>
            <w:tcW w:w="1870" w:type="dxa"/>
          </w:tcPr>
          <w:p w14:paraId="2C63F4F8" w14:textId="21777D31" w:rsidR="008C035D" w:rsidRDefault="00290DC8" w:rsidP="008C035D">
            <w:pPr>
              <w:jc w:val="center"/>
            </w:pPr>
            <w:r>
              <w:t>45.5 g</w:t>
            </w:r>
          </w:p>
        </w:tc>
      </w:tr>
      <w:tr w:rsidR="00A1276F" w14:paraId="0A50743E" w14:textId="77777777" w:rsidTr="008C035D">
        <w:tc>
          <w:tcPr>
            <w:tcW w:w="1870" w:type="dxa"/>
          </w:tcPr>
          <w:p w14:paraId="75488AA1" w14:textId="6E1DB9EA" w:rsidR="00A1276F" w:rsidRDefault="00A1276F" w:rsidP="008C035D">
            <w:pPr>
              <w:jc w:val="center"/>
            </w:pPr>
            <w:r>
              <w:t>BT9</w:t>
            </w:r>
          </w:p>
        </w:tc>
        <w:tc>
          <w:tcPr>
            <w:tcW w:w="1870" w:type="dxa"/>
          </w:tcPr>
          <w:p w14:paraId="7AFB2D8F" w14:textId="1CD08283" w:rsidR="00A1276F" w:rsidRDefault="004E5F28" w:rsidP="008C035D">
            <w:pPr>
              <w:jc w:val="center"/>
            </w:pPr>
            <w:r>
              <w:t>65.0 mm</w:t>
            </w:r>
          </w:p>
        </w:tc>
        <w:tc>
          <w:tcPr>
            <w:tcW w:w="1870" w:type="dxa"/>
          </w:tcPr>
          <w:p w14:paraId="110FB685" w14:textId="70F2F7A2" w:rsidR="00A1276F" w:rsidRDefault="009B1598" w:rsidP="008C035D">
            <w:pPr>
              <w:jc w:val="center"/>
            </w:pPr>
            <w:r>
              <w:t>18.3 mm</w:t>
            </w:r>
          </w:p>
        </w:tc>
        <w:tc>
          <w:tcPr>
            <w:tcW w:w="1870" w:type="dxa"/>
          </w:tcPr>
          <w:p w14:paraId="22D9D1A1" w14:textId="2E0A5EAF" w:rsidR="00A1276F" w:rsidRDefault="009B1598" w:rsidP="008C035D">
            <w:pPr>
              <w:jc w:val="center"/>
            </w:pPr>
            <w:r>
              <w:t>18.3 mm</w:t>
            </w:r>
          </w:p>
        </w:tc>
        <w:tc>
          <w:tcPr>
            <w:tcW w:w="1870" w:type="dxa"/>
          </w:tcPr>
          <w:p w14:paraId="194BC1A4" w14:textId="4CB3890F" w:rsidR="00A1276F" w:rsidRDefault="004E5F28" w:rsidP="008C035D">
            <w:pPr>
              <w:jc w:val="center"/>
            </w:pPr>
            <w:r>
              <w:t>45.4 g</w:t>
            </w:r>
          </w:p>
        </w:tc>
      </w:tr>
      <w:tr w:rsidR="00A1276F" w14:paraId="6EF40FE7" w14:textId="77777777" w:rsidTr="008C035D">
        <w:tc>
          <w:tcPr>
            <w:tcW w:w="1870" w:type="dxa"/>
          </w:tcPr>
          <w:p w14:paraId="7BC04EF9" w14:textId="7E9983EA" w:rsidR="00A1276F" w:rsidRDefault="00A1276F" w:rsidP="008C035D">
            <w:pPr>
              <w:jc w:val="center"/>
            </w:pPr>
            <w:r>
              <w:t>BT10</w:t>
            </w:r>
          </w:p>
        </w:tc>
        <w:tc>
          <w:tcPr>
            <w:tcW w:w="1870" w:type="dxa"/>
          </w:tcPr>
          <w:p w14:paraId="1BA29BF2" w14:textId="67A60CEB" w:rsidR="00A1276F" w:rsidRDefault="009B1598" w:rsidP="008C035D">
            <w:pPr>
              <w:jc w:val="center"/>
            </w:pPr>
            <w:r>
              <w:t>65.0 mm</w:t>
            </w:r>
          </w:p>
        </w:tc>
        <w:tc>
          <w:tcPr>
            <w:tcW w:w="1870" w:type="dxa"/>
          </w:tcPr>
          <w:p w14:paraId="4845658F" w14:textId="3725ADB4" w:rsidR="00A1276F" w:rsidRDefault="009B1598" w:rsidP="008C035D">
            <w:pPr>
              <w:jc w:val="center"/>
            </w:pPr>
            <w:r>
              <w:t>18.3 mm</w:t>
            </w:r>
          </w:p>
        </w:tc>
        <w:tc>
          <w:tcPr>
            <w:tcW w:w="1870" w:type="dxa"/>
          </w:tcPr>
          <w:p w14:paraId="29560634" w14:textId="4CCA9057" w:rsidR="00A1276F" w:rsidRDefault="009B1598" w:rsidP="008C035D">
            <w:pPr>
              <w:jc w:val="center"/>
            </w:pPr>
            <w:r>
              <w:t>18.3 mm</w:t>
            </w:r>
          </w:p>
        </w:tc>
        <w:tc>
          <w:tcPr>
            <w:tcW w:w="1870" w:type="dxa"/>
          </w:tcPr>
          <w:p w14:paraId="6438B7E7" w14:textId="62F39279" w:rsidR="00A1276F" w:rsidRDefault="004E5F28" w:rsidP="008C035D">
            <w:pPr>
              <w:jc w:val="center"/>
            </w:pPr>
            <w:r>
              <w:t>45.4 g</w:t>
            </w:r>
          </w:p>
        </w:tc>
      </w:tr>
      <w:tr w:rsidR="00A1276F" w14:paraId="71173B8A" w14:textId="77777777" w:rsidTr="008C035D">
        <w:tc>
          <w:tcPr>
            <w:tcW w:w="1870" w:type="dxa"/>
          </w:tcPr>
          <w:p w14:paraId="6DFA1017" w14:textId="1D96CA14" w:rsidR="00A1276F" w:rsidRDefault="00A1276F" w:rsidP="008C035D">
            <w:pPr>
              <w:jc w:val="center"/>
            </w:pPr>
            <w:r>
              <w:t>BT11</w:t>
            </w:r>
          </w:p>
        </w:tc>
        <w:tc>
          <w:tcPr>
            <w:tcW w:w="1870" w:type="dxa"/>
          </w:tcPr>
          <w:p w14:paraId="2D482F01" w14:textId="4B6A7DAB" w:rsidR="00A1276F" w:rsidRDefault="009B1598" w:rsidP="008C035D">
            <w:pPr>
              <w:jc w:val="center"/>
            </w:pPr>
            <w:r>
              <w:t>65.0 mm</w:t>
            </w:r>
          </w:p>
        </w:tc>
        <w:tc>
          <w:tcPr>
            <w:tcW w:w="1870" w:type="dxa"/>
          </w:tcPr>
          <w:p w14:paraId="453FFB86" w14:textId="22503EC9" w:rsidR="00A1276F" w:rsidRDefault="009B1598" w:rsidP="008C035D">
            <w:pPr>
              <w:jc w:val="center"/>
            </w:pPr>
            <w:r>
              <w:t>18.2 mm</w:t>
            </w:r>
          </w:p>
        </w:tc>
        <w:tc>
          <w:tcPr>
            <w:tcW w:w="1870" w:type="dxa"/>
          </w:tcPr>
          <w:p w14:paraId="42A12C6E" w14:textId="7769B24E" w:rsidR="00A1276F" w:rsidRDefault="009B1598" w:rsidP="008C035D">
            <w:pPr>
              <w:jc w:val="center"/>
            </w:pPr>
            <w:r>
              <w:t>18.2 mm</w:t>
            </w:r>
          </w:p>
        </w:tc>
        <w:tc>
          <w:tcPr>
            <w:tcW w:w="1870" w:type="dxa"/>
          </w:tcPr>
          <w:p w14:paraId="3C324F41" w14:textId="63A03A13" w:rsidR="00A1276F" w:rsidRDefault="009B1598" w:rsidP="008C035D">
            <w:pPr>
              <w:jc w:val="center"/>
            </w:pPr>
            <w:r>
              <w:t>45.5 g</w:t>
            </w:r>
          </w:p>
        </w:tc>
      </w:tr>
      <w:tr w:rsidR="00A1276F" w14:paraId="1F75C89C" w14:textId="77777777" w:rsidTr="008C035D">
        <w:tc>
          <w:tcPr>
            <w:tcW w:w="1870" w:type="dxa"/>
          </w:tcPr>
          <w:p w14:paraId="77EAB9DB" w14:textId="570E38A8" w:rsidR="00A1276F" w:rsidRDefault="00A1276F" w:rsidP="008C035D">
            <w:pPr>
              <w:jc w:val="center"/>
            </w:pPr>
            <w:r>
              <w:t>BT12</w:t>
            </w:r>
          </w:p>
        </w:tc>
        <w:tc>
          <w:tcPr>
            <w:tcW w:w="1870" w:type="dxa"/>
          </w:tcPr>
          <w:p w14:paraId="02E90D82" w14:textId="3C4071CD" w:rsidR="00A1276F" w:rsidRDefault="009B1598" w:rsidP="008C035D">
            <w:pPr>
              <w:jc w:val="center"/>
            </w:pPr>
            <w:r>
              <w:t>65.1 mm</w:t>
            </w:r>
          </w:p>
        </w:tc>
        <w:tc>
          <w:tcPr>
            <w:tcW w:w="1870" w:type="dxa"/>
          </w:tcPr>
          <w:p w14:paraId="41B7ECF3" w14:textId="17302CFE" w:rsidR="00A1276F" w:rsidRDefault="009B1598" w:rsidP="008C035D">
            <w:pPr>
              <w:jc w:val="center"/>
            </w:pPr>
            <w:r>
              <w:t>18.2 mm</w:t>
            </w:r>
          </w:p>
        </w:tc>
        <w:tc>
          <w:tcPr>
            <w:tcW w:w="1870" w:type="dxa"/>
          </w:tcPr>
          <w:p w14:paraId="4809ED03" w14:textId="4B8F3849" w:rsidR="00A1276F" w:rsidRDefault="009B1598" w:rsidP="008C035D">
            <w:pPr>
              <w:jc w:val="center"/>
            </w:pPr>
            <w:r>
              <w:t>18.2 mm</w:t>
            </w:r>
          </w:p>
        </w:tc>
        <w:tc>
          <w:tcPr>
            <w:tcW w:w="1870" w:type="dxa"/>
          </w:tcPr>
          <w:p w14:paraId="3FD6688D" w14:textId="1E690D7D" w:rsidR="00A1276F" w:rsidRDefault="009B1598" w:rsidP="008C035D">
            <w:pPr>
              <w:jc w:val="center"/>
            </w:pPr>
            <w:r>
              <w:t>45.6 g</w:t>
            </w:r>
          </w:p>
        </w:tc>
      </w:tr>
    </w:tbl>
    <w:p w14:paraId="71757183" w14:textId="77777777" w:rsidR="008C035D" w:rsidRPr="007976F5" w:rsidRDefault="008C035D" w:rsidP="008C035D"/>
    <w:p w14:paraId="3CC2133C" w14:textId="55B9F928" w:rsidR="004A4C6A" w:rsidRDefault="004A4C6A" w:rsidP="004A4C6A">
      <w:pPr>
        <w:pStyle w:val="Heading2"/>
      </w:pPr>
      <w:bookmarkStart w:id="6" w:name="_Toc33364186"/>
      <w:r>
        <w:t>Electrochemical Characteristics</w:t>
      </w:r>
      <w:bookmarkEnd w:id="6"/>
    </w:p>
    <w:p w14:paraId="5A98450D" w14:textId="57060486" w:rsidR="007976F5" w:rsidRDefault="007976F5" w:rsidP="007976F5">
      <w:pPr>
        <w:pStyle w:val="Heading3"/>
      </w:pPr>
      <w:r>
        <w:t>Open Circuit Voltage</w:t>
      </w:r>
    </w:p>
    <w:p w14:paraId="1CE86ECF" w14:textId="52F4DEF0" w:rsidR="00973FD7" w:rsidRDefault="00973FD7" w:rsidP="00973FD7">
      <w:pPr>
        <w:rPr>
          <w:b/>
          <w:bCs/>
        </w:rPr>
      </w:pPr>
      <w:r w:rsidRPr="00973FD7">
        <w:rPr>
          <w:b/>
          <w:bCs/>
        </w:rPr>
        <w:t>Date:</w:t>
      </w:r>
    </w:p>
    <w:p w14:paraId="171971EF" w14:textId="7758C0BF" w:rsidR="00973FD7" w:rsidRDefault="00973FD7" w:rsidP="00973FD7">
      <w:pPr>
        <w:pStyle w:val="Heading4"/>
      </w:pPr>
      <w:r>
        <w:t>Instructions</w:t>
      </w:r>
    </w:p>
    <w:p w14:paraId="22E763DD" w14:textId="08C99F58" w:rsidR="00973FD7" w:rsidRDefault="00973FD7" w:rsidP="003D0F3A">
      <w:pPr>
        <w:ind w:firstLine="720"/>
        <w:rPr>
          <w:rFonts w:eastAsiaTheme="minorEastAsia"/>
        </w:rPr>
      </w:pPr>
      <w:r>
        <w:t>Charge</w:t>
      </w:r>
      <w:r w:rsidR="003D0F3A">
        <w:t xml:space="preserve"> each cell</w:t>
      </w:r>
      <w:r>
        <w:t xml:space="preserve"> to </w:t>
      </w:r>
      <m:oMath>
        <m:r>
          <w:rPr>
            <w:rFonts w:ascii="Cambria Math" w:hAnsi="Cambria Math"/>
          </w:rPr>
          <m:t>4.1V</m:t>
        </m:r>
      </m:oMath>
      <w:r>
        <w:rPr>
          <w:rFonts w:eastAsiaTheme="minorEastAsia"/>
        </w:rPr>
        <w:t xml:space="preserve"> </w:t>
      </w:r>
      <w:r w:rsidR="003D0F3A">
        <w:rPr>
          <w:rFonts w:eastAsiaTheme="minorEastAsia"/>
        </w:rPr>
        <w:t xml:space="preserve">and allow the cells to rest for 10 minutes </w:t>
      </w:r>
      <w:r>
        <w:rPr>
          <w:rFonts w:eastAsiaTheme="minorEastAsia"/>
        </w:rPr>
        <w:t>before executing</w:t>
      </w:r>
      <w:r w:rsidR="003D0F3A">
        <w:rPr>
          <w:rFonts w:eastAsiaTheme="minorEastAsia"/>
        </w:rPr>
        <w:t xml:space="preserve"> this test. Use the DMM to measure the voltage of each cell. Record voltage with </w:t>
      </w:r>
      <m:oMath>
        <m:r>
          <w:rPr>
            <w:rFonts w:ascii="Cambria Math" w:eastAsiaTheme="minorEastAsia" w:hAnsi="Cambria Math"/>
          </w:rPr>
          <m:t>0.1V</m:t>
        </m:r>
      </m:oMath>
      <w:r w:rsidR="003D0F3A">
        <w:rPr>
          <w:rFonts w:eastAsiaTheme="minorEastAsia"/>
        </w:rPr>
        <w:t xml:space="preserve"> precision.</w:t>
      </w:r>
    </w:p>
    <w:p w14:paraId="5D0AF47F" w14:textId="07ADA2A5" w:rsidR="003D0F3A" w:rsidRDefault="003D0F3A" w:rsidP="003D0F3A">
      <w:pPr>
        <w:pStyle w:val="Heading4"/>
      </w:pPr>
      <w:r>
        <w:lastRenderedPageBreak/>
        <w:t>Results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965"/>
        <w:gridCol w:w="6385"/>
      </w:tblGrid>
      <w:tr w:rsidR="003D0F3A" w14:paraId="34A0A333" w14:textId="77777777" w:rsidTr="003D0F3A">
        <w:trPr>
          <w:jc w:val="center"/>
        </w:trPr>
        <w:tc>
          <w:tcPr>
            <w:tcW w:w="2965" w:type="dxa"/>
            <w:shd w:val="clear" w:color="auto" w:fill="E9919F" w:themeFill="accent1" w:themeFillTint="66"/>
          </w:tcPr>
          <w:p w14:paraId="2E87F229" w14:textId="08B79F2E" w:rsidR="003D0F3A" w:rsidRDefault="00BA6CD7" w:rsidP="003D0F3A">
            <w:pPr>
              <w:jc w:val="center"/>
            </w:pPr>
            <w:r>
              <w:t>Cell</w:t>
            </w:r>
          </w:p>
        </w:tc>
        <w:tc>
          <w:tcPr>
            <w:tcW w:w="6385" w:type="dxa"/>
            <w:shd w:val="clear" w:color="auto" w:fill="E9919F" w:themeFill="accent1" w:themeFillTint="66"/>
          </w:tcPr>
          <w:p w14:paraId="3061D7CD" w14:textId="67062F0D" w:rsidR="003D0F3A" w:rsidRDefault="003D0F3A" w:rsidP="003D0F3A">
            <w:pPr>
              <w:jc w:val="center"/>
            </w:pPr>
            <w:r>
              <w:t>Open Circuit Voltage</w:t>
            </w:r>
          </w:p>
        </w:tc>
      </w:tr>
      <w:tr w:rsidR="003D0F3A" w14:paraId="4068D2CA" w14:textId="77777777" w:rsidTr="003D0F3A">
        <w:trPr>
          <w:jc w:val="center"/>
        </w:trPr>
        <w:tc>
          <w:tcPr>
            <w:tcW w:w="2965" w:type="dxa"/>
          </w:tcPr>
          <w:p w14:paraId="11A19932" w14:textId="4BB091EE" w:rsidR="003D0F3A" w:rsidRDefault="003D0F3A" w:rsidP="003D0F3A">
            <w:pPr>
              <w:jc w:val="center"/>
            </w:pPr>
            <w:r>
              <w:t>BT1</w:t>
            </w:r>
          </w:p>
        </w:tc>
        <w:tc>
          <w:tcPr>
            <w:tcW w:w="6385" w:type="dxa"/>
          </w:tcPr>
          <w:p w14:paraId="7F7ED971" w14:textId="56EA4622" w:rsidR="003D0F3A" w:rsidRDefault="0029030F" w:rsidP="003D0F3A">
            <w:pPr>
              <w:jc w:val="center"/>
            </w:pPr>
            <w:r>
              <w:t>3.517V</w:t>
            </w:r>
          </w:p>
        </w:tc>
      </w:tr>
      <w:tr w:rsidR="003D0F3A" w14:paraId="2D3A0A19" w14:textId="77777777" w:rsidTr="003D0F3A">
        <w:trPr>
          <w:jc w:val="center"/>
        </w:trPr>
        <w:tc>
          <w:tcPr>
            <w:tcW w:w="2965" w:type="dxa"/>
          </w:tcPr>
          <w:p w14:paraId="106B6A46" w14:textId="3BCAEDFF" w:rsidR="003D0F3A" w:rsidRDefault="003D0F3A" w:rsidP="003D0F3A">
            <w:pPr>
              <w:jc w:val="center"/>
            </w:pPr>
            <w:r>
              <w:t>BT2</w:t>
            </w:r>
          </w:p>
        </w:tc>
        <w:tc>
          <w:tcPr>
            <w:tcW w:w="6385" w:type="dxa"/>
          </w:tcPr>
          <w:p w14:paraId="03D8BF93" w14:textId="679821FB" w:rsidR="003D0F3A" w:rsidRDefault="0029030F" w:rsidP="003D0F3A">
            <w:pPr>
              <w:jc w:val="center"/>
            </w:pPr>
            <w:r>
              <w:t>3.515V</w:t>
            </w:r>
          </w:p>
        </w:tc>
      </w:tr>
      <w:tr w:rsidR="003D0F3A" w14:paraId="6567E376" w14:textId="77777777" w:rsidTr="003D0F3A">
        <w:trPr>
          <w:jc w:val="center"/>
        </w:trPr>
        <w:tc>
          <w:tcPr>
            <w:tcW w:w="2965" w:type="dxa"/>
          </w:tcPr>
          <w:p w14:paraId="26A2348E" w14:textId="5F53C01F" w:rsidR="003D0F3A" w:rsidRDefault="003D0F3A" w:rsidP="003D0F3A">
            <w:pPr>
              <w:jc w:val="center"/>
            </w:pPr>
            <w:r>
              <w:t>BT3</w:t>
            </w:r>
          </w:p>
        </w:tc>
        <w:tc>
          <w:tcPr>
            <w:tcW w:w="6385" w:type="dxa"/>
          </w:tcPr>
          <w:p w14:paraId="37C6EC66" w14:textId="5348A28C" w:rsidR="003D0F3A" w:rsidRDefault="0029030F" w:rsidP="003D0F3A">
            <w:pPr>
              <w:jc w:val="center"/>
            </w:pPr>
            <w:r>
              <w:t>3.519V</w:t>
            </w:r>
          </w:p>
        </w:tc>
      </w:tr>
      <w:tr w:rsidR="003D0F3A" w14:paraId="33459A71" w14:textId="77777777" w:rsidTr="003D0F3A">
        <w:trPr>
          <w:jc w:val="center"/>
        </w:trPr>
        <w:tc>
          <w:tcPr>
            <w:tcW w:w="2965" w:type="dxa"/>
          </w:tcPr>
          <w:p w14:paraId="5D8E20F9" w14:textId="1945B678" w:rsidR="003D0F3A" w:rsidRDefault="003D0F3A" w:rsidP="003D0F3A">
            <w:pPr>
              <w:jc w:val="center"/>
            </w:pPr>
            <w:r>
              <w:t>BT4</w:t>
            </w:r>
          </w:p>
        </w:tc>
        <w:tc>
          <w:tcPr>
            <w:tcW w:w="6385" w:type="dxa"/>
          </w:tcPr>
          <w:p w14:paraId="3093DB02" w14:textId="451A8707" w:rsidR="003D0F3A" w:rsidRDefault="00672ED5" w:rsidP="003D0F3A">
            <w:pPr>
              <w:jc w:val="center"/>
            </w:pPr>
            <w:r>
              <w:t>3.520V</w:t>
            </w:r>
          </w:p>
        </w:tc>
      </w:tr>
      <w:tr w:rsidR="003D0F3A" w14:paraId="14FCA609" w14:textId="77777777" w:rsidTr="003D0F3A">
        <w:trPr>
          <w:jc w:val="center"/>
        </w:trPr>
        <w:tc>
          <w:tcPr>
            <w:tcW w:w="2965" w:type="dxa"/>
          </w:tcPr>
          <w:p w14:paraId="1042BC2B" w14:textId="77DC11D2" w:rsidR="003D0F3A" w:rsidRDefault="003D0F3A" w:rsidP="003D0F3A">
            <w:pPr>
              <w:jc w:val="center"/>
            </w:pPr>
            <w:r>
              <w:t>BT5</w:t>
            </w:r>
          </w:p>
        </w:tc>
        <w:tc>
          <w:tcPr>
            <w:tcW w:w="6385" w:type="dxa"/>
          </w:tcPr>
          <w:p w14:paraId="6B396C4D" w14:textId="20DE1ED2" w:rsidR="003D0F3A" w:rsidRDefault="00672ED5" w:rsidP="003D0F3A">
            <w:pPr>
              <w:jc w:val="center"/>
            </w:pPr>
            <w:r>
              <w:t>3.515V</w:t>
            </w:r>
          </w:p>
        </w:tc>
      </w:tr>
      <w:tr w:rsidR="003D0F3A" w14:paraId="02B1AF47" w14:textId="77777777" w:rsidTr="003D0F3A">
        <w:trPr>
          <w:jc w:val="center"/>
        </w:trPr>
        <w:tc>
          <w:tcPr>
            <w:tcW w:w="2965" w:type="dxa"/>
          </w:tcPr>
          <w:p w14:paraId="3B7A55A7" w14:textId="165EB4D3" w:rsidR="003D0F3A" w:rsidRDefault="003D0F3A" w:rsidP="003D0F3A">
            <w:pPr>
              <w:jc w:val="center"/>
            </w:pPr>
            <w:r>
              <w:t>BT6</w:t>
            </w:r>
          </w:p>
        </w:tc>
        <w:tc>
          <w:tcPr>
            <w:tcW w:w="6385" w:type="dxa"/>
          </w:tcPr>
          <w:p w14:paraId="5F34ABDA" w14:textId="38F0F0FA" w:rsidR="003D0F3A" w:rsidRDefault="00672ED5" w:rsidP="003D0F3A">
            <w:pPr>
              <w:jc w:val="center"/>
            </w:pPr>
            <w:r>
              <w:t>3.517V</w:t>
            </w:r>
          </w:p>
        </w:tc>
      </w:tr>
      <w:tr w:rsidR="003D0F3A" w14:paraId="39EE8D32" w14:textId="77777777" w:rsidTr="003D0F3A">
        <w:trPr>
          <w:jc w:val="center"/>
        </w:trPr>
        <w:tc>
          <w:tcPr>
            <w:tcW w:w="2965" w:type="dxa"/>
          </w:tcPr>
          <w:p w14:paraId="759DEB8A" w14:textId="0E1EC6D4" w:rsidR="003D0F3A" w:rsidRDefault="003D0F3A" w:rsidP="003D0F3A">
            <w:pPr>
              <w:jc w:val="center"/>
            </w:pPr>
            <w:r>
              <w:t>BT7</w:t>
            </w:r>
          </w:p>
        </w:tc>
        <w:tc>
          <w:tcPr>
            <w:tcW w:w="6385" w:type="dxa"/>
          </w:tcPr>
          <w:p w14:paraId="4662088B" w14:textId="0DA8974A" w:rsidR="003D0F3A" w:rsidRDefault="001B65D4" w:rsidP="003D0F3A">
            <w:pPr>
              <w:jc w:val="center"/>
            </w:pPr>
            <w:r>
              <w:t>3.519V</w:t>
            </w:r>
          </w:p>
        </w:tc>
      </w:tr>
      <w:tr w:rsidR="003D0F3A" w14:paraId="395C6809" w14:textId="77777777" w:rsidTr="003D0F3A">
        <w:trPr>
          <w:jc w:val="center"/>
        </w:trPr>
        <w:tc>
          <w:tcPr>
            <w:tcW w:w="2965" w:type="dxa"/>
          </w:tcPr>
          <w:p w14:paraId="3BCD228B" w14:textId="4E84AFE8" w:rsidR="003D0F3A" w:rsidRDefault="003D0F3A" w:rsidP="003D0F3A">
            <w:pPr>
              <w:jc w:val="center"/>
            </w:pPr>
            <w:r>
              <w:t>BT8</w:t>
            </w:r>
          </w:p>
        </w:tc>
        <w:tc>
          <w:tcPr>
            <w:tcW w:w="6385" w:type="dxa"/>
          </w:tcPr>
          <w:p w14:paraId="47B301E4" w14:textId="3D65B7E4" w:rsidR="003D0F3A" w:rsidRDefault="001B65D4" w:rsidP="003D0F3A">
            <w:pPr>
              <w:jc w:val="center"/>
            </w:pPr>
            <w:r>
              <w:t>3.519V</w:t>
            </w:r>
          </w:p>
        </w:tc>
      </w:tr>
      <w:tr w:rsidR="007A5BF6" w14:paraId="461A8EA7" w14:textId="77777777" w:rsidTr="003D0F3A">
        <w:trPr>
          <w:jc w:val="center"/>
        </w:trPr>
        <w:tc>
          <w:tcPr>
            <w:tcW w:w="2965" w:type="dxa"/>
          </w:tcPr>
          <w:p w14:paraId="57EF54B3" w14:textId="07025BC5" w:rsidR="007A5BF6" w:rsidRDefault="007A5BF6" w:rsidP="003D0F3A">
            <w:pPr>
              <w:jc w:val="center"/>
            </w:pPr>
            <w:r>
              <w:t>BT9</w:t>
            </w:r>
          </w:p>
        </w:tc>
        <w:tc>
          <w:tcPr>
            <w:tcW w:w="6385" w:type="dxa"/>
          </w:tcPr>
          <w:p w14:paraId="13913E95" w14:textId="56990B73" w:rsidR="007A5BF6" w:rsidRDefault="009B1598" w:rsidP="003D0F3A">
            <w:pPr>
              <w:jc w:val="center"/>
            </w:pPr>
            <w:r>
              <w:t>3.617 V</w:t>
            </w:r>
          </w:p>
        </w:tc>
      </w:tr>
      <w:tr w:rsidR="007A5BF6" w14:paraId="53E08A31" w14:textId="77777777" w:rsidTr="003D0F3A">
        <w:trPr>
          <w:jc w:val="center"/>
        </w:trPr>
        <w:tc>
          <w:tcPr>
            <w:tcW w:w="2965" w:type="dxa"/>
          </w:tcPr>
          <w:p w14:paraId="1C407A78" w14:textId="7950A7B3" w:rsidR="007A5BF6" w:rsidRDefault="007A5BF6" w:rsidP="003D0F3A">
            <w:pPr>
              <w:jc w:val="center"/>
            </w:pPr>
            <w:r>
              <w:t>BT10</w:t>
            </w:r>
          </w:p>
        </w:tc>
        <w:tc>
          <w:tcPr>
            <w:tcW w:w="6385" w:type="dxa"/>
          </w:tcPr>
          <w:p w14:paraId="70A70E67" w14:textId="538DC089" w:rsidR="007A5BF6" w:rsidRDefault="00DC1A73" w:rsidP="003D0F3A">
            <w:pPr>
              <w:jc w:val="center"/>
            </w:pPr>
            <w:r>
              <w:t>3.649 V</w:t>
            </w:r>
          </w:p>
        </w:tc>
      </w:tr>
      <w:tr w:rsidR="007A5BF6" w14:paraId="57C85E7F" w14:textId="77777777" w:rsidTr="003D0F3A">
        <w:trPr>
          <w:jc w:val="center"/>
        </w:trPr>
        <w:tc>
          <w:tcPr>
            <w:tcW w:w="2965" w:type="dxa"/>
          </w:tcPr>
          <w:p w14:paraId="41302C13" w14:textId="17B9F3D6" w:rsidR="007A5BF6" w:rsidRDefault="007A5BF6" w:rsidP="003D0F3A">
            <w:pPr>
              <w:jc w:val="center"/>
            </w:pPr>
            <w:r>
              <w:t>BT11</w:t>
            </w:r>
          </w:p>
        </w:tc>
        <w:tc>
          <w:tcPr>
            <w:tcW w:w="6385" w:type="dxa"/>
          </w:tcPr>
          <w:p w14:paraId="7017B003" w14:textId="11ED18C1" w:rsidR="007A5BF6" w:rsidRDefault="00DC1A73" w:rsidP="003D0F3A">
            <w:pPr>
              <w:jc w:val="center"/>
            </w:pPr>
            <w:r>
              <w:t>3.578 V</w:t>
            </w:r>
          </w:p>
        </w:tc>
      </w:tr>
      <w:tr w:rsidR="007A5BF6" w14:paraId="3FD512CC" w14:textId="77777777" w:rsidTr="003D0F3A">
        <w:trPr>
          <w:jc w:val="center"/>
        </w:trPr>
        <w:tc>
          <w:tcPr>
            <w:tcW w:w="2965" w:type="dxa"/>
          </w:tcPr>
          <w:p w14:paraId="10AD20FB" w14:textId="255AC9B6" w:rsidR="007A5BF6" w:rsidRDefault="007A5BF6" w:rsidP="003D0F3A">
            <w:pPr>
              <w:jc w:val="center"/>
            </w:pPr>
            <w:r>
              <w:t>BT12</w:t>
            </w:r>
          </w:p>
        </w:tc>
        <w:tc>
          <w:tcPr>
            <w:tcW w:w="6385" w:type="dxa"/>
          </w:tcPr>
          <w:p w14:paraId="5CD70484" w14:textId="63652B37" w:rsidR="007A5BF6" w:rsidRDefault="00DC1A73" w:rsidP="003D0F3A">
            <w:pPr>
              <w:jc w:val="center"/>
            </w:pPr>
            <w:r>
              <w:t>3.613 V</w:t>
            </w:r>
          </w:p>
        </w:tc>
      </w:tr>
    </w:tbl>
    <w:p w14:paraId="2B453F2D" w14:textId="77777777" w:rsidR="003D0F3A" w:rsidRPr="003D0F3A" w:rsidRDefault="003D0F3A" w:rsidP="003D0F3A"/>
    <w:p w14:paraId="4326E595" w14:textId="73480579" w:rsidR="007976F5" w:rsidRDefault="007976F5" w:rsidP="007976F5">
      <w:pPr>
        <w:pStyle w:val="Heading3"/>
      </w:pPr>
      <w:r>
        <w:t>Closed Circuit Voltage</w:t>
      </w:r>
    </w:p>
    <w:p w14:paraId="2D06E78C" w14:textId="630D24F8" w:rsidR="003D0F3A" w:rsidRDefault="000F6270" w:rsidP="000F6270">
      <w:pPr>
        <w:pStyle w:val="Heading4"/>
      </w:pPr>
      <w:r>
        <w:t>Instructions</w:t>
      </w:r>
    </w:p>
    <w:p w14:paraId="0A503CBA" w14:textId="73405D1F" w:rsidR="000F6270" w:rsidRDefault="000F6270" w:rsidP="003F4BB0">
      <w:pPr>
        <w:ind w:firstLine="720"/>
        <w:rPr>
          <w:rFonts w:eastAsiaTheme="minorEastAsia"/>
        </w:rPr>
      </w:pPr>
      <w:r>
        <w:t xml:space="preserve">Use the same cells from the open circuit voltage test above. In turn, discharge each cell at </w:t>
      </w:r>
      <m:oMath>
        <m:r>
          <w:rPr>
            <w:rFonts w:ascii="Cambria Math" w:hAnsi="Cambria Math"/>
          </w:rPr>
          <m:t>1600mA</m:t>
        </m:r>
      </m:oMath>
      <w:r>
        <w:rPr>
          <w:rFonts w:eastAsiaTheme="minorEastAsia"/>
        </w:rPr>
        <w:t>. Wait for 30 seconds and measure the voltage while discharging.</w:t>
      </w:r>
      <w:r w:rsidR="003F4BB0">
        <w:rPr>
          <w:rFonts w:eastAsiaTheme="minorEastAsia"/>
        </w:rPr>
        <w:t xml:space="preserve"> Record voltage with </w:t>
      </w:r>
      <m:oMath>
        <m:r>
          <w:rPr>
            <w:rFonts w:ascii="Cambria Math" w:eastAsiaTheme="minorEastAsia" w:hAnsi="Cambria Math"/>
          </w:rPr>
          <m:t>0.1V</m:t>
        </m:r>
      </m:oMath>
      <w:r w:rsidR="003F4BB0">
        <w:rPr>
          <w:rFonts w:eastAsiaTheme="minorEastAsia"/>
        </w:rPr>
        <w:t xml:space="preserve"> precision.</w:t>
      </w:r>
    </w:p>
    <w:p w14:paraId="074159B6" w14:textId="4960A953" w:rsidR="003F4BB0" w:rsidRDefault="003F4BB0" w:rsidP="003F4BB0">
      <w:pPr>
        <w:pStyle w:val="Heading4"/>
      </w:pPr>
      <w:r>
        <w:t>Results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965"/>
        <w:gridCol w:w="6385"/>
      </w:tblGrid>
      <w:tr w:rsidR="003F4BB0" w14:paraId="705D4E77" w14:textId="77777777" w:rsidTr="00401EFD">
        <w:trPr>
          <w:jc w:val="center"/>
        </w:trPr>
        <w:tc>
          <w:tcPr>
            <w:tcW w:w="2965" w:type="dxa"/>
            <w:shd w:val="clear" w:color="auto" w:fill="E9919F" w:themeFill="accent1" w:themeFillTint="66"/>
          </w:tcPr>
          <w:p w14:paraId="455232E7" w14:textId="718C183F" w:rsidR="003F4BB0" w:rsidRDefault="00BA6CD7" w:rsidP="00401EFD">
            <w:pPr>
              <w:jc w:val="center"/>
            </w:pPr>
            <w:r>
              <w:t>Cell</w:t>
            </w:r>
          </w:p>
        </w:tc>
        <w:tc>
          <w:tcPr>
            <w:tcW w:w="6385" w:type="dxa"/>
            <w:shd w:val="clear" w:color="auto" w:fill="E9919F" w:themeFill="accent1" w:themeFillTint="66"/>
          </w:tcPr>
          <w:p w14:paraId="7D779A09" w14:textId="77777777" w:rsidR="003F4BB0" w:rsidRDefault="003F4BB0" w:rsidP="00401EFD">
            <w:pPr>
              <w:jc w:val="center"/>
            </w:pPr>
            <w:r>
              <w:t>Open Circuit Voltage</w:t>
            </w:r>
          </w:p>
        </w:tc>
      </w:tr>
      <w:tr w:rsidR="003F4BB0" w14:paraId="3DE70ED6" w14:textId="77777777" w:rsidTr="00401EFD">
        <w:trPr>
          <w:jc w:val="center"/>
        </w:trPr>
        <w:tc>
          <w:tcPr>
            <w:tcW w:w="2965" w:type="dxa"/>
          </w:tcPr>
          <w:p w14:paraId="46982D88" w14:textId="77777777" w:rsidR="003F4BB0" w:rsidRDefault="003F4BB0" w:rsidP="00401EFD">
            <w:pPr>
              <w:jc w:val="center"/>
            </w:pPr>
            <w:r>
              <w:t>BT1</w:t>
            </w:r>
          </w:p>
        </w:tc>
        <w:tc>
          <w:tcPr>
            <w:tcW w:w="6385" w:type="dxa"/>
          </w:tcPr>
          <w:p w14:paraId="57178F73" w14:textId="642072B3" w:rsidR="003F4BB0" w:rsidRDefault="008B1EF9" w:rsidP="00401EFD">
            <w:pPr>
              <w:jc w:val="center"/>
            </w:pPr>
            <w:r>
              <w:t>3.69 V</w:t>
            </w:r>
          </w:p>
        </w:tc>
      </w:tr>
      <w:tr w:rsidR="003F4BB0" w14:paraId="1E63D785" w14:textId="77777777" w:rsidTr="00401EFD">
        <w:trPr>
          <w:jc w:val="center"/>
        </w:trPr>
        <w:tc>
          <w:tcPr>
            <w:tcW w:w="2965" w:type="dxa"/>
          </w:tcPr>
          <w:p w14:paraId="6430FC56" w14:textId="77777777" w:rsidR="003F4BB0" w:rsidRDefault="003F4BB0" w:rsidP="00401EFD">
            <w:pPr>
              <w:jc w:val="center"/>
            </w:pPr>
            <w:r>
              <w:t>BT2</w:t>
            </w:r>
          </w:p>
        </w:tc>
        <w:tc>
          <w:tcPr>
            <w:tcW w:w="6385" w:type="dxa"/>
          </w:tcPr>
          <w:p w14:paraId="464D4BDA" w14:textId="24D5FA5A" w:rsidR="003F4BB0" w:rsidRDefault="008B1EF9" w:rsidP="00401EFD">
            <w:pPr>
              <w:jc w:val="center"/>
            </w:pPr>
            <w:r>
              <w:t>3.76 V</w:t>
            </w:r>
          </w:p>
        </w:tc>
      </w:tr>
      <w:tr w:rsidR="003F4BB0" w14:paraId="38338C92" w14:textId="77777777" w:rsidTr="00401EFD">
        <w:trPr>
          <w:jc w:val="center"/>
        </w:trPr>
        <w:tc>
          <w:tcPr>
            <w:tcW w:w="2965" w:type="dxa"/>
          </w:tcPr>
          <w:p w14:paraId="774FBD50" w14:textId="77777777" w:rsidR="003F4BB0" w:rsidRDefault="003F4BB0" w:rsidP="00401EFD">
            <w:pPr>
              <w:jc w:val="center"/>
            </w:pPr>
            <w:r>
              <w:t>BT3</w:t>
            </w:r>
          </w:p>
        </w:tc>
        <w:tc>
          <w:tcPr>
            <w:tcW w:w="6385" w:type="dxa"/>
          </w:tcPr>
          <w:p w14:paraId="491EA883" w14:textId="5412EC6A" w:rsidR="003F4BB0" w:rsidRDefault="008B1EF9" w:rsidP="00401EFD">
            <w:pPr>
              <w:jc w:val="center"/>
            </w:pPr>
            <w:r>
              <w:t>3.62 V</w:t>
            </w:r>
          </w:p>
        </w:tc>
      </w:tr>
      <w:tr w:rsidR="003F4BB0" w14:paraId="3BE4F57D" w14:textId="77777777" w:rsidTr="00401EFD">
        <w:trPr>
          <w:jc w:val="center"/>
        </w:trPr>
        <w:tc>
          <w:tcPr>
            <w:tcW w:w="2965" w:type="dxa"/>
          </w:tcPr>
          <w:p w14:paraId="2CA494DB" w14:textId="77777777" w:rsidR="003F4BB0" w:rsidRDefault="003F4BB0" w:rsidP="00401EFD">
            <w:pPr>
              <w:jc w:val="center"/>
            </w:pPr>
            <w:r>
              <w:t>BT4</w:t>
            </w:r>
          </w:p>
        </w:tc>
        <w:tc>
          <w:tcPr>
            <w:tcW w:w="6385" w:type="dxa"/>
          </w:tcPr>
          <w:p w14:paraId="40EF6AE7" w14:textId="7A6D5F78" w:rsidR="003F4BB0" w:rsidRDefault="008B1EF9" w:rsidP="00401EFD">
            <w:pPr>
              <w:jc w:val="center"/>
            </w:pPr>
            <w:r>
              <w:t>3.46 V</w:t>
            </w:r>
          </w:p>
        </w:tc>
      </w:tr>
      <w:tr w:rsidR="003F4BB0" w14:paraId="1BADD0D6" w14:textId="77777777" w:rsidTr="00401EFD">
        <w:trPr>
          <w:jc w:val="center"/>
        </w:trPr>
        <w:tc>
          <w:tcPr>
            <w:tcW w:w="2965" w:type="dxa"/>
          </w:tcPr>
          <w:p w14:paraId="59AA8085" w14:textId="77777777" w:rsidR="003F4BB0" w:rsidRDefault="003F4BB0" w:rsidP="00401EFD">
            <w:pPr>
              <w:jc w:val="center"/>
            </w:pPr>
            <w:r>
              <w:t>BT5</w:t>
            </w:r>
          </w:p>
        </w:tc>
        <w:tc>
          <w:tcPr>
            <w:tcW w:w="6385" w:type="dxa"/>
          </w:tcPr>
          <w:p w14:paraId="7D114C6C" w14:textId="4B9FB7D6" w:rsidR="003F4BB0" w:rsidRDefault="008B1EF9" w:rsidP="00401EFD">
            <w:pPr>
              <w:jc w:val="center"/>
            </w:pPr>
            <w:r>
              <w:t>3.58 V</w:t>
            </w:r>
          </w:p>
        </w:tc>
      </w:tr>
      <w:tr w:rsidR="003F4BB0" w14:paraId="708EAD6D" w14:textId="77777777" w:rsidTr="00401EFD">
        <w:trPr>
          <w:jc w:val="center"/>
        </w:trPr>
        <w:tc>
          <w:tcPr>
            <w:tcW w:w="2965" w:type="dxa"/>
          </w:tcPr>
          <w:p w14:paraId="7631501F" w14:textId="77777777" w:rsidR="003F4BB0" w:rsidRDefault="003F4BB0" w:rsidP="00401EFD">
            <w:pPr>
              <w:jc w:val="center"/>
            </w:pPr>
            <w:r>
              <w:t>BT6</w:t>
            </w:r>
          </w:p>
        </w:tc>
        <w:tc>
          <w:tcPr>
            <w:tcW w:w="6385" w:type="dxa"/>
          </w:tcPr>
          <w:p w14:paraId="5CDB9FCF" w14:textId="40A021AC" w:rsidR="003F4BB0" w:rsidRDefault="008B1EF9" w:rsidP="00401EFD">
            <w:pPr>
              <w:jc w:val="center"/>
            </w:pPr>
            <w:r>
              <w:t>3.</w:t>
            </w:r>
            <w:r w:rsidR="00292C61">
              <w:t>51 V</w:t>
            </w:r>
          </w:p>
        </w:tc>
      </w:tr>
      <w:tr w:rsidR="003F4BB0" w14:paraId="7321945B" w14:textId="77777777" w:rsidTr="00401EFD">
        <w:trPr>
          <w:jc w:val="center"/>
        </w:trPr>
        <w:tc>
          <w:tcPr>
            <w:tcW w:w="2965" w:type="dxa"/>
          </w:tcPr>
          <w:p w14:paraId="2CA017A6" w14:textId="77777777" w:rsidR="003F4BB0" w:rsidRDefault="003F4BB0" w:rsidP="00401EFD">
            <w:pPr>
              <w:jc w:val="center"/>
            </w:pPr>
            <w:r>
              <w:t>BT7</w:t>
            </w:r>
          </w:p>
        </w:tc>
        <w:tc>
          <w:tcPr>
            <w:tcW w:w="6385" w:type="dxa"/>
          </w:tcPr>
          <w:p w14:paraId="14B80842" w14:textId="63589C0F" w:rsidR="003F4BB0" w:rsidRDefault="00292C61" w:rsidP="00401EFD">
            <w:pPr>
              <w:jc w:val="center"/>
            </w:pPr>
            <w:r>
              <w:t>3.61 V</w:t>
            </w:r>
          </w:p>
        </w:tc>
      </w:tr>
      <w:tr w:rsidR="003F4BB0" w14:paraId="5631A14F" w14:textId="77777777" w:rsidTr="00401EFD">
        <w:trPr>
          <w:jc w:val="center"/>
        </w:trPr>
        <w:tc>
          <w:tcPr>
            <w:tcW w:w="2965" w:type="dxa"/>
          </w:tcPr>
          <w:p w14:paraId="6A4552BA" w14:textId="77777777" w:rsidR="003F4BB0" w:rsidRDefault="003F4BB0" w:rsidP="00401EFD">
            <w:pPr>
              <w:jc w:val="center"/>
            </w:pPr>
            <w:r>
              <w:t>BT8</w:t>
            </w:r>
          </w:p>
        </w:tc>
        <w:tc>
          <w:tcPr>
            <w:tcW w:w="6385" w:type="dxa"/>
          </w:tcPr>
          <w:p w14:paraId="0083AA87" w14:textId="0786F72D" w:rsidR="003F4BB0" w:rsidRDefault="00292C61" w:rsidP="00401EFD">
            <w:pPr>
              <w:jc w:val="center"/>
            </w:pPr>
            <w:r>
              <w:t>3.54 V</w:t>
            </w:r>
          </w:p>
        </w:tc>
      </w:tr>
      <w:tr w:rsidR="007A5BF6" w14:paraId="6AE82B92" w14:textId="77777777" w:rsidTr="00401EFD">
        <w:trPr>
          <w:jc w:val="center"/>
        </w:trPr>
        <w:tc>
          <w:tcPr>
            <w:tcW w:w="2965" w:type="dxa"/>
          </w:tcPr>
          <w:p w14:paraId="04C1B888" w14:textId="052D7A7E" w:rsidR="007A5BF6" w:rsidRDefault="007A5BF6" w:rsidP="00401EFD">
            <w:pPr>
              <w:jc w:val="center"/>
            </w:pPr>
            <w:r>
              <w:t>BT9</w:t>
            </w:r>
          </w:p>
        </w:tc>
        <w:tc>
          <w:tcPr>
            <w:tcW w:w="6385" w:type="dxa"/>
          </w:tcPr>
          <w:p w14:paraId="16D0FF8B" w14:textId="2B19F466" w:rsidR="007A5BF6" w:rsidRDefault="00292C61" w:rsidP="00401EFD">
            <w:pPr>
              <w:jc w:val="center"/>
            </w:pPr>
            <w:r>
              <w:t>3.54 V</w:t>
            </w:r>
          </w:p>
        </w:tc>
      </w:tr>
      <w:tr w:rsidR="007A5BF6" w14:paraId="0DE35142" w14:textId="77777777" w:rsidTr="00401EFD">
        <w:trPr>
          <w:jc w:val="center"/>
        </w:trPr>
        <w:tc>
          <w:tcPr>
            <w:tcW w:w="2965" w:type="dxa"/>
          </w:tcPr>
          <w:p w14:paraId="7FEBDBD3" w14:textId="13CE5A9F" w:rsidR="007A5BF6" w:rsidRDefault="007A5BF6" w:rsidP="00401EFD">
            <w:pPr>
              <w:jc w:val="center"/>
            </w:pPr>
            <w:r>
              <w:t>BT10</w:t>
            </w:r>
          </w:p>
        </w:tc>
        <w:tc>
          <w:tcPr>
            <w:tcW w:w="6385" w:type="dxa"/>
          </w:tcPr>
          <w:p w14:paraId="165D21B8" w14:textId="41C2C434" w:rsidR="007A5BF6" w:rsidRDefault="00292C61" w:rsidP="00401EFD">
            <w:pPr>
              <w:jc w:val="center"/>
            </w:pPr>
            <w:r>
              <w:t>3.54 V</w:t>
            </w:r>
          </w:p>
        </w:tc>
      </w:tr>
      <w:tr w:rsidR="007A5BF6" w14:paraId="4C3FDC42" w14:textId="77777777" w:rsidTr="00401EFD">
        <w:trPr>
          <w:jc w:val="center"/>
        </w:trPr>
        <w:tc>
          <w:tcPr>
            <w:tcW w:w="2965" w:type="dxa"/>
          </w:tcPr>
          <w:p w14:paraId="623DE1EA" w14:textId="47859B44" w:rsidR="007A5BF6" w:rsidRDefault="007A5BF6" w:rsidP="00401EFD">
            <w:pPr>
              <w:jc w:val="center"/>
            </w:pPr>
            <w:r>
              <w:t>BT11</w:t>
            </w:r>
          </w:p>
        </w:tc>
        <w:tc>
          <w:tcPr>
            <w:tcW w:w="6385" w:type="dxa"/>
          </w:tcPr>
          <w:p w14:paraId="7B10BD6C" w14:textId="23DEB50A" w:rsidR="007A5BF6" w:rsidRDefault="00910E02" w:rsidP="00401EFD">
            <w:pPr>
              <w:jc w:val="center"/>
            </w:pPr>
            <w:r>
              <w:t>3.52 V</w:t>
            </w:r>
          </w:p>
        </w:tc>
      </w:tr>
      <w:tr w:rsidR="007A5BF6" w14:paraId="5D2D7787" w14:textId="77777777" w:rsidTr="00401EFD">
        <w:trPr>
          <w:jc w:val="center"/>
        </w:trPr>
        <w:tc>
          <w:tcPr>
            <w:tcW w:w="2965" w:type="dxa"/>
          </w:tcPr>
          <w:p w14:paraId="5D94C3E9" w14:textId="3F7BC716" w:rsidR="007A5BF6" w:rsidRDefault="007A5BF6" w:rsidP="00401EFD">
            <w:pPr>
              <w:jc w:val="center"/>
            </w:pPr>
            <w:r>
              <w:t>BT12</w:t>
            </w:r>
          </w:p>
        </w:tc>
        <w:tc>
          <w:tcPr>
            <w:tcW w:w="6385" w:type="dxa"/>
          </w:tcPr>
          <w:p w14:paraId="2F2C9A70" w14:textId="3CC5C84A" w:rsidR="007A5BF6" w:rsidRDefault="00910E02" w:rsidP="00401EFD">
            <w:pPr>
              <w:jc w:val="center"/>
            </w:pPr>
            <w:r>
              <w:t>3.72 V</w:t>
            </w:r>
          </w:p>
        </w:tc>
      </w:tr>
    </w:tbl>
    <w:p w14:paraId="1C4CB1EB" w14:textId="77777777" w:rsidR="003F4BB0" w:rsidRPr="003F4BB0" w:rsidRDefault="003F4BB0" w:rsidP="003F4BB0"/>
    <w:p w14:paraId="48F967F9" w14:textId="071AB3E4" w:rsidR="007976F5" w:rsidRDefault="00F20B6D" w:rsidP="007976F5">
      <w:pPr>
        <w:pStyle w:val="Heading3"/>
      </w:pPr>
      <w:r>
        <w:t>Open Circuit 14-Day</w:t>
      </w:r>
    </w:p>
    <w:p w14:paraId="2673F471" w14:textId="578995AD" w:rsidR="00401EFD" w:rsidRDefault="00401EFD" w:rsidP="00401EFD">
      <w:pPr>
        <w:pStyle w:val="Heading4"/>
      </w:pPr>
      <w:r>
        <w:t>Instructions</w:t>
      </w:r>
    </w:p>
    <w:p w14:paraId="543FED28" w14:textId="0DE0BD52" w:rsidR="00401EFD" w:rsidRDefault="00401EFD" w:rsidP="00BA6CD7">
      <w:pPr>
        <w:ind w:firstLine="432"/>
        <w:rPr>
          <w:rFonts w:eastAsiaTheme="minorEastAsia"/>
        </w:rPr>
      </w:pPr>
      <w:r>
        <w:t xml:space="preserve">Discharge each cell to </w:t>
      </w:r>
      <m:oMath>
        <m:r>
          <w:rPr>
            <w:rFonts w:ascii="Cambria Math" w:hAnsi="Cambria Math"/>
          </w:rPr>
          <m:t>2.5V</m:t>
        </m:r>
      </m:oMath>
      <w:r w:rsidR="00BA6CD7">
        <w:rPr>
          <w:rFonts w:eastAsiaTheme="minorEastAsia"/>
        </w:rPr>
        <w:t xml:space="preserve"> at constant voltage. Cut off discharging once current tapers below </w:t>
      </w:r>
      <m:oMath>
        <m:r>
          <w:rPr>
            <w:rFonts w:ascii="Cambria Math" w:eastAsiaTheme="minorEastAsia" w:hAnsi="Cambria Math"/>
          </w:rPr>
          <m:t>32mA</m:t>
        </m:r>
      </m:oMath>
      <w:r w:rsidR="00BA6CD7">
        <w:rPr>
          <w:rFonts w:eastAsiaTheme="minorEastAsia"/>
        </w:rPr>
        <w:t>. Record the Open Circuit Voltage (OCV) at discharge termination. Let the cells rest for 14 days, check the OCV for each cell on days 1, 3, 7, 10, and 14.</w:t>
      </w:r>
    </w:p>
    <w:p w14:paraId="01CB9D0E" w14:textId="3C81D48F" w:rsidR="00BA6CD7" w:rsidRDefault="00BA6CD7" w:rsidP="00BA6CD7">
      <w:pPr>
        <w:ind w:firstLine="432"/>
        <w:rPr>
          <w:rFonts w:eastAsiaTheme="minorEastAsia"/>
        </w:rPr>
      </w:pPr>
      <w:r>
        <w:rPr>
          <w:rFonts w:eastAsiaTheme="minorEastAsia"/>
        </w:rPr>
        <w:t xml:space="preserve">Reject any cells with declining voltages </w:t>
      </w:r>
      <m:oMath>
        <m:r>
          <w:rPr>
            <w:rFonts w:ascii="Cambria Math" w:eastAsiaTheme="minorEastAsia" w:hAnsi="Cambria Math"/>
          </w:rPr>
          <m:t>&gt;2.0mV</m:t>
        </m:r>
      </m:oMath>
      <w:r>
        <w:rPr>
          <w:rFonts w:eastAsiaTheme="minorEastAsia"/>
        </w:rPr>
        <w:t>.</w:t>
      </w:r>
    </w:p>
    <w:p w14:paraId="5BC45800" w14:textId="3C0BB143" w:rsidR="00BA6CD7" w:rsidRDefault="00BA6CD7" w:rsidP="00BA6CD7">
      <w:pPr>
        <w:pStyle w:val="Heading4"/>
        <w:rPr>
          <w:rFonts w:eastAsiaTheme="minorEastAsia"/>
        </w:rPr>
      </w:pPr>
      <w:r>
        <w:rPr>
          <w:rFonts w:eastAsiaTheme="minorEastAsia"/>
        </w:rPr>
        <w:lastRenderedPageBreak/>
        <w:t>Resul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13"/>
        <w:gridCol w:w="1616"/>
        <w:gridCol w:w="1111"/>
        <w:gridCol w:w="1112"/>
        <w:gridCol w:w="1112"/>
        <w:gridCol w:w="1112"/>
        <w:gridCol w:w="1112"/>
        <w:gridCol w:w="1062"/>
      </w:tblGrid>
      <w:tr w:rsidR="00BA6CD7" w14:paraId="38FA6C2A" w14:textId="70D995AE" w:rsidTr="00BA6CD7">
        <w:tc>
          <w:tcPr>
            <w:tcW w:w="1122" w:type="dxa"/>
            <w:shd w:val="clear" w:color="auto" w:fill="E9919F" w:themeFill="accent1" w:themeFillTint="66"/>
          </w:tcPr>
          <w:p w14:paraId="618C334B" w14:textId="43810D34" w:rsidR="00BA6CD7" w:rsidRDefault="00BA6CD7" w:rsidP="00BA6CD7">
            <w:pPr>
              <w:jc w:val="center"/>
            </w:pPr>
            <w:r>
              <w:t>Cell</w:t>
            </w:r>
          </w:p>
        </w:tc>
        <w:tc>
          <w:tcPr>
            <w:tcW w:w="1616" w:type="dxa"/>
            <w:shd w:val="clear" w:color="auto" w:fill="E9919F" w:themeFill="accent1" w:themeFillTint="66"/>
          </w:tcPr>
          <w:p w14:paraId="46B8E687" w14:textId="77777777" w:rsidR="00BA6CD7" w:rsidRDefault="00BA6CD7" w:rsidP="00BA6CD7">
            <w:pPr>
              <w:jc w:val="center"/>
            </w:pPr>
            <w:r>
              <w:t>Discharge</w:t>
            </w:r>
          </w:p>
          <w:p w14:paraId="5A98A7AD" w14:textId="071BF1F9" w:rsidR="00BA6CD7" w:rsidRDefault="00BA6CD7" w:rsidP="00BA6CD7">
            <w:pPr>
              <w:jc w:val="center"/>
            </w:pPr>
            <w:r>
              <w:t>Termination</w:t>
            </w:r>
          </w:p>
        </w:tc>
        <w:tc>
          <w:tcPr>
            <w:tcW w:w="1121" w:type="dxa"/>
            <w:shd w:val="clear" w:color="auto" w:fill="E9919F" w:themeFill="accent1" w:themeFillTint="66"/>
          </w:tcPr>
          <w:p w14:paraId="2D65731D" w14:textId="4FCFCB97" w:rsidR="00BA6CD7" w:rsidRDefault="00BA6CD7" w:rsidP="00BA6CD7">
            <w:pPr>
              <w:jc w:val="center"/>
            </w:pPr>
            <w:r>
              <w:t>Day 1</w:t>
            </w:r>
          </w:p>
        </w:tc>
        <w:tc>
          <w:tcPr>
            <w:tcW w:w="1121" w:type="dxa"/>
            <w:shd w:val="clear" w:color="auto" w:fill="E9919F" w:themeFill="accent1" w:themeFillTint="66"/>
          </w:tcPr>
          <w:p w14:paraId="27FDDC27" w14:textId="5F1B7500" w:rsidR="00BA6CD7" w:rsidRDefault="00BA6CD7" w:rsidP="00BA6CD7">
            <w:pPr>
              <w:jc w:val="center"/>
            </w:pPr>
            <w:r>
              <w:t>Day 3</w:t>
            </w:r>
          </w:p>
        </w:tc>
        <w:tc>
          <w:tcPr>
            <w:tcW w:w="1121" w:type="dxa"/>
            <w:shd w:val="clear" w:color="auto" w:fill="E9919F" w:themeFill="accent1" w:themeFillTint="66"/>
          </w:tcPr>
          <w:p w14:paraId="50F39BFC" w14:textId="26CEC2C3" w:rsidR="00BA6CD7" w:rsidRDefault="00BA6CD7" w:rsidP="00BA6CD7">
            <w:pPr>
              <w:jc w:val="center"/>
            </w:pPr>
            <w:r>
              <w:t>Day 7</w:t>
            </w:r>
          </w:p>
        </w:tc>
        <w:tc>
          <w:tcPr>
            <w:tcW w:w="1121" w:type="dxa"/>
            <w:shd w:val="clear" w:color="auto" w:fill="E9919F" w:themeFill="accent1" w:themeFillTint="66"/>
          </w:tcPr>
          <w:p w14:paraId="2CB3E7E4" w14:textId="3763766F" w:rsidR="00BA6CD7" w:rsidRDefault="00BA6CD7" w:rsidP="00BA6CD7">
            <w:pPr>
              <w:jc w:val="center"/>
            </w:pPr>
            <w:r>
              <w:t>Day 10</w:t>
            </w:r>
          </w:p>
        </w:tc>
        <w:tc>
          <w:tcPr>
            <w:tcW w:w="1121" w:type="dxa"/>
            <w:shd w:val="clear" w:color="auto" w:fill="E9919F" w:themeFill="accent1" w:themeFillTint="66"/>
          </w:tcPr>
          <w:p w14:paraId="0CD3EB66" w14:textId="2B3511B1" w:rsidR="00BA6CD7" w:rsidRDefault="00BA6CD7" w:rsidP="00BA6CD7">
            <w:pPr>
              <w:jc w:val="center"/>
            </w:pPr>
            <w:r>
              <w:t>Day 14</w:t>
            </w:r>
          </w:p>
        </w:tc>
        <w:tc>
          <w:tcPr>
            <w:tcW w:w="1007" w:type="dxa"/>
            <w:shd w:val="clear" w:color="auto" w:fill="E9919F" w:themeFill="accent1" w:themeFillTint="66"/>
          </w:tcPr>
          <w:p w14:paraId="665027C0" w14:textId="61ACC802" w:rsidR="00BA6CD7" w:rsidRDefault="00BA6CD7" w:rsidP="00BA6CD7">
            <w:pPr>
              <w:jc w:val="center"/>
            </w:pPr>
            <w:r>
              <w:t>Decline</w:t>
            </w:r>
          </w:p>
        </w:tc>
      </w:tr>
      <w:tr w:rsidR="00BA6CD7" w14:paraId="3A9A5638" w14:textId="2C11CE30" w:rsidTr="00BA6CD7">
        <w:tc>
          <w:tcPr>
            <w:tcW w:w="1122" w:type="dxa"/>
          </w:tcPr>
          <w:p w14:paraId="7A14655D" w14:textId="31147496" w:rsidR="00BA6CD7" w:rsidRDefault="00BA6CD7" w:rsidP="00BA6CD7">
            <w:pPr>
              <w:jc w:val="center"/>
            </w:pPr>
            <w:r>
              <w:t>BT1</w:t>
            </w:r>
          </w:p>
        </w:tc>
        <w:tc>
          <w:tcPr>
            <w:tcW w:w="1616" w:type="dxa"/>
          </w:tcPr>
          <w:p w14:paraId="7B81A661" w14:textId="77777777" w:rsidR="00BA6CD7" w:rsidRDefault="00BA6CD7" w:rsidP="00BA6CD7">
            <w:pPr>
              <w:jc w:val="center"/>
            </w:pPr>
          </w:p>
        </w:tc>
        <w:tc>
          <w:tcPr>
            <w:tcW w:w="1121" w:type="dxa"/>
          </w:tcPr>
          <w:p w14:paraId="37D8D259" w14:textId="77777777" w:rsidR="00BA6CD7" w:rsidRDefault="00BA6CD7" w:rsidP="00BA6CD7">
            <w:pPr>
              <w:jc w:val="center"/>
            </w:pPr>
          </w:p>
        </w:tc>
        <w:tc>
          <w:tcPr>
            <w:tcW w:w="1121" w:type="dxa"/>
          </w:tcPr>
          <w:p w14:paraId="140A6498" w14:textId="77777777" w:rsidR="00BA6CD7" w:rsidRDefault="00BA6CD7" w:rsidP="00BA6CD7">
            <w:pPr>
              <w:jc w:val="center"/>
            </w:pPr>
          </w:p>
        </w:tc>
        <w:tc>
          <w:tcPr>
            <w:tcW w:w="1121" w:type="dxa"/>
          </w:tcPr>
          <w:p w14:paraId="6DC1E0E6" w14:textId="77777777" w:rsidR="00BA6CD7" w:rsidRDefault="00BA6CD7" w:rsidP="00BA6CD7">
            <w:pPr>
              <w:jc w:val="center"/>
            </w:pPr>
          </w:p>
        </w:tc>
        <w:tc>
          <w:tcPr>
            <w:tcW w:w="1121" w:type="dxa"/>
          </w:tcPr>
          <w:p w14:paraId="41DDD4E9" w14:textId="77777777" w:rsidR="00BA6CD7" w:rsidRDefault="00BA6CD7" w:rsidP="00BA6CD7">
            <w:pPr>
              <w:jc w:val="center"/>
            </w:pPr>
          </w:p>
        </w:tc>
        <w:tc>
          <w:tcPr>
            <w:tcW w:w="1121" w:type="dxa"/>
          </w:tcPr>
          <w:p w14:paraId="763DC422" w14:textId="77777777" w:rsidR="00BA6CD7" w:rsidRDefault="00BA6CD7" w:rsidP="00BA6CD7">
            <w:pPr>
              <w:jc w:val="center"/>
            </w:pPr>
          </w:p>
        </w:tc>
        <w:tc>
          <w:tcPr>
            <w:tcW w:w="1007" w:type="dxa"/>
          </w:tcPr>
          <w:p w14:paraId="421FCE52" w14:textId="77777777" w:rsidR="00BA6CD7" w:rsidRDefault="00BA6CD7" w:rsidP="00BA6CD7">
            <w:pPr>
              <w:jc w:val="center"/>
            </w:pPr>
          </w:p>
        </w:tc>
      </w:tr>
      <w:tr w:rsidR="00BA6CD7" w14:paraId="0FDA911E" w14:textId="593AF32F" w:rsidTr="00BA6CD7">
        <w:tc>
          <w:tcPr>
            <w:tcW w:w="1122" w:type="dxa"/>
          </w:tcPr>
          <w:p w14:paraId="4DEA8493" w14:textId="7A86BE4F" w:rsidR="00BA6CD7" w:rsidRDefault="00BA6CD7" w:rsidP="00BA6CD7">
            <w:pPr>
              <w:jc w:val="center"/>
            </w:pPr>
            <w:r>
              <w:t>BT2</w:t>
            </w:r>
          </w:p>
        </w:tc>
        <w:tc>
          <w:tcPr>
            <w:tcW w:w="1616" w:type="dxa"/>
          </w:tcPr>
          <w:p w14:paraId="38ECDA43" w14:textId="77777777" w:rsidR="00BA6CD7" w:rsidRDefault="00BA6CD7" w:rsidP="00BA6CD7">
            <w:pPr>
              <w:jc w:val="center"/>
            </w:pPr>
          </w:p>
        </w:tc>
        <w:tc>
          <w:tcPr>
            <w:tcW w:w="1121" w:type="dxa"/>
          </w:tcPr>
          <w:p w14:paraId="717E1487" w14:textId="77777777" w:rsidR="00BA6CD7" w:rsidRDefault="00BA6CD7" w:rsidP="00BA6CD7">
            <w:pPr>
              <w:jc w:val="center"/>
            </w:pPr>
          </w:p>
        </w:tc>
        <w:tc>
          <w:tcPr>
            <w:tcW w:w="1121" w:type="dxa"/>
          </w:tcPr>
          <w:p w14:paraId="0CE6773B" w14:textId="77777777" w:rsidR="00BA6CD7" w:rsidRDefault="00BA6CD7" w:rsidP="00BA6CD7">
            <w:pPr>
              <w:jc w:val="center"/>
            </w:pPr>
          </w:p>
        </w:tc>
        <w:tc>
          <w:tcPr>
            <w:tcW w:w="1121" w:type="dxa"/>
          </w:tcPr>
          <w:p w14:paraId="0078D367" w14:textId="77777777" w:rsidR="00BA6CD7" w:rsidRDefault="00BA6CD7" w:rsidP="00BA6CD7">
            <w:pPr>
              <w:jc w:val="center"/>
            </w:pPr>
          </w:p>
        </w:tc>
        <w:tc>
          <w:tcPr>
            <w:tcW w:w="1121" w:type="dxa"/>
          </w:tcPr>
          <w:p w14:paraId="3652B60A" w14:textId="77777777" w:rsidR="00BA6CD7" w:rsidRDefault="00BA6CD7" w:rsidP="00BA6CD7">
            <w:pPr>
              <w:jc w:val="center"/>
            </w:pPr>
          </w:p>
        </w:tc>
        <w:tc>
          <w:tcPr>
            <w:tcW w:w="1121" w:type="dxa"/>
          </w:tcPr>
          <w:p w14:paraId="1E1E6A23" w14:textId="77777777" w:rsidR="00BA6CD7" w:rsidRDefault="00BA6CD7" w:rsidP="00BA6CD7">
            <w:pPr>
              <w:jc w:val="center"/>
            </w:pPr>
          </w:p>
        </w:tc>
        <w:tc>
          <w:tcPr>
            <w:tcW w:w="1007" w:type="dxa"/>
          </w:tcPr>
          <w:p w14:paraId="45903248" w14:textId="77777777" w:rsidR="00BA6CD7" w:rsidRDefault="00BA6CD7" w:rsidP="00BA6CD7">
            <w:pPr>
              <w:jc w:val="center"/>
            </w:pPr>
          </w:p>
        </w:tc>
      </w:tr>
      <w:tr w:rsidR="00BA6CD7" w14:paraId="55D45BF1" w14:textId="47E5D6B0" w:rsidTr="00BA6CD7">
        <w:tc>
          <w:tcPr>
            <w:tcW w:w="1122" w:type="dxa"/>
          </w:tcPr>
          <w:p w14:paraId="4EFDDB8D" w14:textId="2EF48FF9" w:rsidR="00BA6CD7" w:rsidRDefault="00BA6CD7" w:rsidP="00BA6CD7">
            <w:pPr>
              <w:jc w:val="center"/>
            </w:pPr>
            <w:r>
              <w:t>BT3</w:t>
            </w:r>
          </w:p>
        </w:tc>
        <w:tc>
          <w:tcPr>
            <w:tcW w:w="1616" w:type="dxa"/>
          </w:tcPr>
          <w:p w14:paraId="7BDC9E24" w14:textId="77777777" w:rsidR="00BA6CD7" w:rsidRDefault="00BA6CD7" w:rsidP="00BA6CD7">
            <w:pPr>
              <w:jc w:val="center"/>
            </w:pPr>
          </w:p>
        </w:tc>
        <w:tc>
          <w:tcPr>
            <w:tcW w:w="1121" w:type="dxa"/>
          </w:tcPr>
          <w:p w14:paraId="59ABB6D3" w14:textId="77777777" w:rsidR="00BA6CD7" w:rsidRDefault="00BA6CD7" w:rsidP="00BA6CD7">
            <w:pPr>
              <w:jc w:val="center"/>
            </w:pPr>
          </w:p>
        </w:tc>
        <w:tc>
          <w:tcPr>
            <w:tcW w:w="1121" w:type="dxa"/>
          </w:tcPr>
          <w:p w14:paraId="2B919E49" w14:textId="77777777" w:rsidR="00BA6CD7" w:rsidRDefault="00BA6CD7" w:rsidP="00BA6CD7">
            <w:pPr>
              <w:jc w:val="center"/>
            </w:pPr>
          </w:p>
        </w:tc>
        <w:tc>
          <w:tcPr>
            <w:tcW w:w="1121" w:type="dxa"/>
          </w:tcPr>
          <w:p w14:paraId="0C722400" w14:textId="77777777" w:rsidR="00BA6CD7" w:rsidRDefault="00BA6CD7" w:rsidP="00BA6CD7">
            <w:pPr>
              <w:jc w:val="center"/>
            </w:pPr>
          </w:p>
        </w:tc>
        <w:tc>
          <w:tcPr>
            <w:tcW w:w="1121" w:type="dxa"/>
          </w:tcPr>
          <w:p w14:paraId="11DBC070" w14:textId="77777777" w:rsidR="00BA6CD7" w:rsidRDefault="00BA6CD7" w:rsidP="00BA6CD7">
            <w:pPr>
              <w:jc w:val="center"/>
            </w:pPr>
          </w:p>
        </w:tc>
        <w:tc>
          <w:tcPr>
            <w:tcW w:w="1121" w:type="dxa"/>
          </w:tcPr>
          <w:p w14:paraId="36723126" w14:textId="77777777" w:rsidR="00BA6CD7" w:rsidRDefault="00BA6CD7" w:rsidP="00BA6CD7">
            <w:pPr>
              <w:jc w:val="center"/>
            </w:pPr>
          </w:p>
        </w:tc>
        <w:tc>
          <w:tcPr>
            <w:tcW w:w="1007" w:type="dxa"/>
          </w:tcPr>
          <w:p w14:paraId="5769F24E" w14:textId="77777777" w:rsidR="00BA6CD7" w:rsidRDefault="00BA6CD7" w:rsidP="00BA6CD7">
            <w:pPr>
              <w:jc w:val="center"/>
            </w:pPr>
          </w:p>
        </w:tc>
      </w:tr>
      <w:tr w:rsidR="00BA6CD7" w14:paraId="0FB63B4D" w14:textId="16818869" w:rsidTr="00BA6CD7">
        <w:tc>
          <w:tcPr>
            <w:tcW w:w="1122" w:type="dxa"/>
          </w:tcPr>
          <w:p w14:paraId="4ED7FDEC" w14:textId="12606F71" w:rsidR="00BA6CD7" w:rsidRDefault="00BA6CD7" w:rsidP="00BA6CD7">
            <w:pPr>
              <w:jc w:val="center"/>
            </w:pPr>
            <w:r>
              <w:t>BT4</w:t>
            </w:r>
          </w:p>
        </w:tc>
        <w:tc>
          <w:tcPr>
            <w:tcW w:w="1616" w:type="dxa"/>
          </w:tcPr>
          <w:p w14:paraId="4F352A9D" w14:textId="77777777" w:rsidR="00BA6CD7" w:rsidRDefault="00BA6CD7" w:rsidP="00BA6CD7">
            <w:pPr>
              <w:jc w:val="center"/>
            </w:pPr>
          </w:p>
        </w:tc>
        <w:tc>
          <w:tcPr>
            <w:tcW w:w="1121" w:type="dxa"/>
          </w:tcPr>
          <w:p w14:paraId="45B0A7BF" w14:textId="77777777" w:rsidR="00BA6CD7" w:rsidRDefault="00BA6CD7" w:rsidP="00BA6CD7">
            <w:pPr>
              <w:jc w:val="center"/>
            </w:pPr>
          </w:p>
        </w:tc>
        <w:tc>
          <w:tcPr>
            <w:tcW w:w="1121" w:type="dxa"/>
          </w:tcPr>
          <w:p w14:paraId="252014A5" w14:textId="77777777" w:rsidR="00BA6CD7" w:rsidRDefault="00BA6CD7" w:rsidP="00BA6CD7">
            <w:pPr>
              <w:jc w:val="center"/>
            </w:pPr>
          </w:p>
        </w:tc>
        <w:tc>
          <w:tcPr>
            <w:tcW w:w="1121" w:type="dxa"/>
          </w:tcPr>
          <w:p w14:paraId="5AC4B1A4" w14:textId="77777777" w:rsidR="00BA6CD7" w:rsidRDefault="00BA6CD7" w:rsidP="00BA6CD7">
            <w:pPr>
              <w:jc w:val="center"/>
            </w:pPr>
          </w:p>
        </w:tc>
        <w:tc>
          <w:tcPr>
            <w:tcW w:w="1121" w:type="dxa"/>
          </w:tcPr>
          <w:p w14:paraId="46DFC728" w14:textId="77777777" w:rsidR="00BA6CD7" w:rsidRDefault="00BA6CD7" w:rsidP="00BA6CD7">
            <w:pPr>
              <w:jc w:val="center"/>
            </w:pPr>
          </w:p>
        </w:tc>
        <w:tc>
          <w:tcPr>
            <w:tcW w:w="1121" w:type="dxa"/>
          </w:tcPr>
          <w:p w14:paraId="11E81690" w14:textId="77777777" w:rsidR="00BA6CD7" w:rsidRDefault="00BA6CD7" w:rsidP="00BA6CD7">
            <w:pPr>
              <w:jc w:val="center"/>
            </w:pPr>
          </w:p>
        </w:tc>
        <w:tc>
          <w:tcPr>
            <w:tcW w:w="1007" w:type="dxa"/>
          </w:tcPr>
          <w:p w14:paraId="025AD11B" w14:textId="77777777" w:rsidR="00BA6CD7" w:rsidRDefault="00BA6CD7" w:rsidP="00BA6CD7">
            <w:pPr>
              <w:jc w:val="center"/>
            </w:pPr>
          </w:p>
        </w:tc>
      </w:tr>
      <w:tr w:rsidR="00BA6CD7" w14:paraId="00FB6CC6" w14:textId="7114ABAF" w:rsidTr="00BA6CD7">
        <w:tc>
          <w:tcPr>
            <w:tcW w:w="1122" w:type="dxa"/>
          </w:tcPr>
          <w:p w14:paraId="5D0DBA29" w14:textId="56C1DF5E" w:rsidR="00BA6CD7" w:rsidRDefault="00BA6CD7" w:rsidP="00BA6CD7">
            <w:pPr>
              <w:jc w:val="center"/>
            </w:pPr>
            <w:r>
              <w:t>BT5</w:t>
            </w:r>
          </w:p>
        </w:tc>
        <w:tc>
          <w:tcPr>
            <w:tcW w:w="1616" w:type="dxa"/>
          </w:tcPr>
          <w:p w14:paraId="72AB91C8" w14:textId="77777777" w:rsidR="00BA6CD7" w:rsidRDefault="00BA6CD7" w:rsidP="00BA6CD7">
            <w:pPr>
              <w:jc w:val="center"/>
            </w:pPr>
          </w:p>
        </w:tc>
        <w:tc>
          <w:tcPr>
            <w:tcW w:w="1121" w:type="dxa"/>
          </w:tcPr>
          <w:p w14:paraId="3B048C29" w14:textId="77777777" w:rsidR="00BA6CD7" w:rsidRDefault="00BA6CD7" w:rsidP="00BA6CD7">
            <w:pPr>
              <w:jc w:val="center"/>
            </w:pPr>
          </w:p>
        </w:tc>
        <w:tc>
          <w:tcPr>
            <w:tcW w:w="1121" w:type="dxa"/>
          </w:tcPr>
          <w:p w14:paraId="3881C6F4" w14:textId="77777777" w:rsidR="00BA6CD7" w:rsidRDefault="00BA6CD7" w:rsidP="00BA6CD7">
            <w:pPr>
              <w:jc w:val="center"/>
            </w:pPr>
          </w:p>
        </w:tc>
        <w:tc>
          <w:tcPr>
            <w:tcW w:w="1121" w:type="dxa"/>
          </w:tcPr>
          <w:p w14:paraId="65BA521C" w14:textId="77777777" w:rsidR="00BA6CD7" w:rsidRDefault="00BA6CD7" w:rsidP="00BA6CD7">
            <w:pPr>
              <w:jc w:val="center"/>
            </w:pPr>
          </w:p>
        </w:tc>
        <w:tc>
          <w:tcPr>
            <w:tcW w:w="1121" w:type="dxa"/>
          </w:tcPr>
          <w:p w14:paraId="37ECE359" w14:textId="77777777" w:rsidR="00BA6CD7" w:rsidRDefault="00BA6CD7" w:rsidP="00BA6CD7">
            <w:pPr>
              <w:jc w:val="center"/>
            </w:pPr>
          </w:p>
        </w:tc>
        <w:tc>
          <w:tcPr>
            <w:tcW w:w="1121" w:type="dxa"/>
          </w:tcPr>
          <w:p w14:paraId="15DAABBF" w14:textId="77777777" w:rsidR="00BA6CD7" w:rsidRDefault="00BA6CD7" w:rsidP="00BA6CD7">
            <w:pPr>
              <w:jc w:val="center"/>
            </w:pPr>
          </w:p>
        </w:tc>
        <w:tc>
          <w:tcPr>
            <w:tcW w:w="1007" w:type="dxa"/>
          </w:tcPr>
          <w:p w14:paraId="410B3F3B" w14:textId="77777777" w:rsidR="00BA6CD7" w:rsidRDefault="00BA6CD7" w:rsidP="00BA6CD7">
            <w:pPr>
              <w:jc w:val="center"/>
            </w:pPr>
          </w:p>
        </w:tc>
      </w:tr>
      <w:tr w:rsidR="00BA6CD7" w14:paraId="5985CAD8" w14:textId="67857F24" w:rsidTr="00BA6CD7">
        <w:tc>
          <w:tcPr>
            <w:tcW w:w="1122" w:type="dxa"/>
          </w:tcPr>
          <w:p w14:paraId="488885C0" w14:textId="4B870BE5" w:rsidR="00BA6CD7" w:rsidRDefault="00BA6CD7" w:rsidP="00BA6CD7">
            <w:pPr>
              <w:jc w:val="center"/>
            </w:pPr>
            <w:r>
              <w:t>BT6</w:t>
            </w:r>
          </w:p>
        </w:tc>
        <w:tc>
          <w:tcPr>
            <w:tcW w:w="1616" w:type="dxa"/>
          </w:tcPr>
          <w:p w14:paraId="387FFBD5" w14:textId="77777777" w:rsidR="00BA6CD7" w:rsidRDefault="00BA6CD7" w:rsidP="00BA6CD7">
            <w:pPr>
              <w:jc w:val="center"/>
            </w:pPr>
          </w:p>
        </w:tc>
        <w:tc>
          <w:tcPr>
            <w:tcW w:w="1121" w:type="dxa"/>
          </w:tcPr>
          <w:p w14:paraId="20ECDA98" w14:textId="77777777" w:rsidR="00BA6CD7" w:rsidRDefault="00BA6CD7" w:rsidP="00BA6CD7">
            <w:pPr>
              <w:jc w:val="center"/>
            </w:pPr>
          </w:p>
        </w:tc>
        <w:tc>
          <w:tcPr>
            <w:tcW w:w="1121" w:type="dxa"/>
          </w:tcPr>
          <w:p w14:paraId="398AC63F" w14:textId="77777777" w:rsidR="00BA6CD7" w:rsidRDefault="00BA6CD7" w:rsidP="00BA6CD7">
            <w:pPr>
              <w:jc w:val="center"/>
            </w:pPr>
          </w:p>
        </w:tc>
        <w:tc>
          <w:tcPr>
            <w:tcW w:w="1121" w:type="dxa"/>
          </w:tcPr>
          <w:p w14:paraId="1BE42E3D" w14:textId="77777777" w:rsidR="00BA6CD7" w:rsidRDefault="00BA6CD7" w:rsidP="00BA6CD7">
            <w:pPr>
              <w:jc w:val="center"/>
            </w:pPr>
          </w:p>
        </w:tc>
        <w:tc>
          <w:tcPr>
            <w:tcW w:w="1121" w:type="dxa"/>
          </w:tcPr>
          <w:p w14:paraId="1BCE9B5A" w14:textId="77777777" w:rsidR="00BA6CD7" w:rsidRDefault="00BA6CD7" w:rsidP="00BA6CD7">
            <w:pPr>
              <w:jc w:val="center"/>
            </w:pPr>
          </w:p>
        </w:tc>
        <w:tc>
          <w:tcPr>
            <w:tcW w:w="1121" w:type="dxa"/>
          </w:tcPr>
          <w:p w14:paraId="602A8038" w14:textId="77777777" w:rsidR="00BA6CD7" w:rsidRDefault="00BA6CD7" w:rsidP="00BA6CD7">
            <w:pPr>
              <w:jc w:val="center"/>
            </w:pPr>
          </w:p>
        </w:tc>
        <w:tc>
          <w:tcPr>
            <w:tcW w:w="1007" w:type="dxa"/>
          </w:tcPr>
          <w:p w14:paraId="076B7793" w14:textId="77777777" w:rsidR="00BA6CD7" w:rsidRDefault="00BA6CD7" w:rsidP="00BA6CD7">
            <w:pPr>
              <w:jc w:val="center"/>
            </w:pPr>
          </w:p>
        </w:tc>
      </w:tr>
      <w:tr w:rsidR="00BA6CD7" w14:paraId="0FB71900" w14:textId="40D700AB" w:rsidTr="00BA6CD7">
        <w:tc>
          <w:tcPr>
            <w:tcW w:w="1122" w:type="dxa"/>
          </w:tcPr>
          <w:p w14:paraId="7CC3ACE3" w14:textId="3B34FAFC" w:rsidR="00BA6CD7" w:rsidRDefault="00BA6CD7" w:rsidP="00BA6CD7">
            <w:pPr>
              <w:jc w:val="center"/>
            </w:pPr>
            <w:r>
              <w:t>BT7</w:t>
            </w:r>
          </w:p>
        </w:tc>
        <w:tc>
          <w:tcPr>
            <w:tcW w:w="1616" w:type="dxa"/>
          </w:tcPr>
          <w:p w14:paraId="79CC7A4C" w14:textId="77777777" w:rsidR="00BA6CD7" w:rsidRDefault="00BA6CD7" w:rsidP="00BA6CD7">
            <w:pPr>
              <w:jc w:val="center"/>
            </w:pPr>
          </w:p>
        </w:tc>
        <w:tc>
          <w:tcPr>
            <w:tcW w:w="1121" w:type="dxa"/>
          </w:tcPr>
          <w:p w14:paraId="347C9CF0" w14:textId="77777777" w:rsidR="00BA6CD7" w:rsidRDefault="00BA6CD7" w:rsidP="00BA6CD7">
            <w:pPr>
              <w:jc w:val="center"/>
            </w:pPr>
          </w:p>
        </w:tc>
        <w:tc>
          <w:tcPr>
            <w:tcW w:w="1121" w:type="dxa"/>
          </w:tcPr>
          <w:p w14:paraId="2B9D693F" w14:textId="77777777" w:rsidR="00BA6CD7" w:rsidRDefault="00BA6CD7" w:rsidP="00BA6CD7">
            <w:pPr>
              <w:jc w:val="center"/>
            </w:pPr>
          </w:p>
        </w:tc>
        <w:tc>
          <w:tcPr>
            <w:tcW w:w="1121" w:type="dxa"/>
          </w:tcPr>
          <w:p w14:paraId="50DB695B" w14:textId="77777777" w:rsidR="00BA6CD7" w:rsidRDefault="00BA6CD7" w:rsidP="00BA6CD7">
            <w:pPr>
              <w:jc w:val="center"/>
            </w:pPr>
          </w:p>
        </w:tc>
        <w:tc>
          <w:tcPr>
            <w:tcW w:w="1121" w:type="dxa"/>
          </w:tcPr>
          <w:p w14:paraId="0C65AF3D" w14:textId="77777777" w:rsidR="00BA6CD7" w:rsidRDefault="00BA6CD7" w:rsidP="00BA6CD7">
            <w:pPr>
              <w:jc w:val="center"/>
            </w:pPr>
          </w:p>
        </w:tc>
        <w:tc>
          <w:tcPr>
            <w:tcW w:w="1121" w:type="dxa"/>
          </w:tcPr>
          <w:p w14:paraId="34006F35" w14:textId="77777777" w:rsidR="00BA6CD7" w:rsidRDefault="00BA6CD7" w:rsidP="00BA6CD7">
            <w:pPr>
              <w:jc w:val="center"/>
            </w:pPr>
          </w:p>
        </w:tc>
        <w:tc>
          <w:tcPr>
            <w:tcW w:w="1007" w:type="dxa"/>
          </w:tcPr>
          <w:p w14:paraId="134177CA" w14:textId="77777777" w:rsidR="00BA6CD7" w:rsidRDefault="00BA6CD7" w:rsidP="00BA6CD7">
            <w:pPr>
              <w:jc w:val="center"/>
            </w:pPr>
          </w:p>
        </w:tc>
      </w:tr>
      <w:tr w:rsidR="00BA6CD7" w14:paraId="3553F7F5" w14:textId="519D47CA" w:rsidTr="00BA6CD7">
        <w:tc>
          <w:tcPr>
            <w:tcW w:w="1122" w:type="dxa"/>
          </w:tcPr>
          <w:p w14:paraId="064B01B2" w14:textId="5D3598AF" w:rsidR="00BA6CD7" w:rsidRDefault="00BA6CD7" w:rsidP="00BA6CD7">
            <w:pPr>
              <w:jc w:val="center"/>
            </w:pPr>
            <w:r>
              <w:t>BT8</w:t>
            </w:r>
          </w:p>
        </w:tc>
        <w:tc>
          <w:tcPr>
            <w:tcW w:w="1616" w:type="dxa"/>
          </w:tcPr>
          <w:p w14:paraId="068CB8DF" w14:textId="77777777" w:rsidR="00BA6CD7" w:rsidRDefault="00BA6CD7" w:rsidP="00BA6CD7">
            <w:pPr>
              <w:jc w:val="center"/>
            </w:pPr>
          </w:p>
        </w:tc>
        <w:tc>
          <w:tcPr>
            <w:tcW w:w="1121" w:type="dxa"/>
          </w:tcPr>
          <w:p w14:paraId="5F9D071F" w14:textId="77777777" w:rsidR="00BA6CD7" w:rsidRDefault="00BA6CD7" w:rsidP="00BA6CD7">
            <w:pPr>
              <w:jc w:val="center"/>
            </w:pPr>
          </w:p>
        </w:tc>
        <w:tc>
          <w:tcPr>
            <w:tcW w:w="1121" w:type="dxa"/>
          </w:tcPr>
          <w:p w14:paraId="26270E60" w14:textId="77777777" w:rsidR="00BA6CD7" w:rsidRDefault="00BA6CD7" w:rsidP="00BA6CD7">
            <w:pPr>
              <w:jc w:val="center"/>
            </w:pPr>
          </w:p>
        </w:tc>
        <w:tc>
          <w:tcPr>
            <w:tcW w:w="1121" w:type="dxa"/>
          </w:tcPr>
          <w:p w14:paraId="435F31BF" w14:textId="77777777" w:rsidR="00BA6CD7" w:rsidRDefault="00BA6CD7" w:rsidP="00BA6CD7">
            <w:pPr>
              <w:jc w:val="center"/>
            </w:pPr>
          </w:p>
        </w:tc>
        <w:tc>
          <w:tcPr>
            <w:tcW w:w="1121" w:type="dxa"/>
          </w:tcPr>
          <w:p w14:paraId="3604410E" w14:textId="77777777" w:rsidR="00BA6CD7" w:rsidRDefault="00BA6CD7" w:rsidP="00BA6CD7">
            <w:pPr>
              <w:jc w:val="center"/>
            </w:pPr>
          </w:p>
        </w:tc>
        <w:tc>
          <w:tcPr>
            <w:tcW w:w="1121" w:type="dxa"/>
          </w:tcPr>
          <w:p w14:paraId="5C4099AA" w14:textId="77777777" w:rsidR="00BA6CD7" w:rsidRDefault="00BA6CD7" w:rsidP="00BA6CD7">
            <w:pPr>
              <w:jc w:val="center"/>
            </w:pPr>
          </w:p>
        </w:tc>
        <w:tc>
          <w:tcPr>
            <w:tcW w:w="1007" w:type="dxa"/>
          </w:tcPr>
          <w:p w14:paraId="19D7EE32" w14:textId="77777777" w:rsidR="00BA6CD7" w:rsidRDefault="00BA6CD7" w:rsidP="00BA6CD7">
            <w:pPr>
              <w:jc w:val="center"/>
            </w:pPr>
          </w:p>
        </w:tc>
      </w:tr>
      <w:tr w:rsidR="007A5BF6" w14:paraId="4A6311F4" w14:textId="77777777" w:rsidTr="00BA6CD7">
        <w:tc>
          <w:tcPr>
            <w:tcW w:w="1122" w:type="dxa"/>
          </w:tcPr>
          <w:p w14:paraId="3E585C16" w14:textId="60C3298A" w:rsidR="007A5BF6" w:rsidRDefault="007A5BF6" w:rsidP="00BA6CD7">
            <w:pPr>
              <w:jc w:val="center"/>
            </w:pPr>
            <w:r>
              <w:t>BT9</w:t>
            </w:r>
          </w:p>
        </w:tc>
        <w:tc>
          <w:tcPr>
            <w:tcW w:w="1616" w:type="dxa"/>
          </w:tcPr>
          <w:p w14:paraId="5ED18DDC" w14:textId="77777777" w:rsidR="007A5BF6" w:rsidRDefault="007A5BF6" w:rsidP="00BA6CD7">
            <w:pPr>
              <w:jc w:val="center"/>
            </w:pPr>
          </w:p>
        </w:tc>
        <w:tc>
          <w:tcPr>
            <w:tcW w:w="1121" w:type="dxa"/>
          </w:tcPr>
          <w:p w14:paraId="283C10E8" w14:textId="77777777" w:rsidR="007A5BF6" w:rsidRDefault="007A5BF6" w:rsidP="00BA6CD7">
            <w:pPr>
              <w:jc w:val="center"/>
            </w:pPr>
          </w:p>
        </w:tc>
        <w:tc>
          <w:tcPr>
            <w:tcW w:w="1121" w:type="dxa"/>
          </w:tcPr>
          <w:p w14:paraId="236161E9" w14:textId="77777777" w:rsidR="007A5BF6" w:rsidRDefault="007A5BF6" w:rsidP="00BA6CD7">
            <w:pPr>
              <w:jc w:val="center"/>
            </w:pPr>
          </w:p>
        </w:tc>
        <w:tc>
          <w:tcPr>
            <w:tcW w:w="1121" w:type="dxa"/>
          </w:tcPr>
          <w:p w14:paraId="69F5E203" w14:textId="77777777" w:rsidR="007A5BF6" w:rsidRDefault="007A5BF6" w:rsidP="00BA6CD7">
            <w:pPr>
              <w:jc w:val="center"/>
            </w:pPr>
          </w:p>
        </w:tc>
        <w:tc>
          <w:tcPr>
            <w:tcW w:w="1121" w:type="dxa"/>
          </w:tcPr>
          <w:p w14:paraId="18EC7A0A" w14:textId="77777777" w:rsidR="007A5BF6" w:rsidRDefault="007A5BF6" w:rsidP="00BA6CD7">
            <w:pPr>
              <w:jc w:val="center"/>
            </w:pPr>
          </w:p>
        </w:tc>
        <w:tc>
          <w:tcPr>
            <w:tcW w:w="1121" w:type="dxa"/>
          </w:tcPr>
          <w:p w14:paraId="43128928" w14:textId="77777777" w:rsidR="007A5BF6" w:rsidRDefault="007A5BF6" w:rsidP="00BA6CD7">
            <w:pPr>
              <w:jc w:val="center"/>
            </w:pPr>
          </w:p>
        </w:tc>
        <w:tc>
          <w:tcPr>
            <w:tcW w:w="1007" w:type="dxa"/>
          </w:tcPr>
          <w:p w14:paraId="39248DDC" w14:textId="77777777" w:rsidR="007A5BF6" w:rsidRDefault="007A5BF6" w:rsidP="00BA6CD7">
            <w:pPr>
              <w:jc w:val="center"/>
            </w:pPr>
          </w:p>
        </w:tc>
      </w:tr>
      <w:tr w:rsidR="007A5BF6" w14:paraId="23B404BB" w14:textId="77777777" w:rsidTr="00BA6CD7">
        <w:tc>
          <w:tcPr>
            <w:tcW w:w="1122" w:type="dxa"/>
          </w:tcPr>
          <w:p w14:paraId="2332756C" w14:textId="20AA0F66" w:rsidR="007A5BF6" w:rsidRDefault="007A5BF6" w:rsidP="00BA6CD7">
            <w:pPr>
              <w:jc w:val="center"/>
            </w:pPr>
            <w:r>
              <w:t>BT10</w:t>
            </w:r>
          </w:p>
        </w:tc>
        <w:tc>
          <w:tcPr>
            <w:tcW w:w="1616" w:type="dxa"/>
          </w:tcPr>
          <w:p w14:paraId="61CF7E9C" w14:textId="77777777" w:rsidR="007A5BF6" w:rsidRDefault="007A5BF6" w:rsidP="00BA6CD7">
            <w:pPr>
              <w:jc w:val="center"/>
            </w:pPr>
          </w:p>
        </w:tc>
        <w:tc>
          <w:tcPr>
            <w:tcW w:w="1121" w:type="dxa"/>
          </w:tcPr>
          <w:p w14:paraId="7039005C" w14:textId="77777777" w:rsidR="007A5BF6" w:rsidRDefault="007A5BF6" w:rsidP="00BA6CD7">
            <w:pPr>
              <w:jc w:val="center"/>
            </w:pPr>
          </w:p>
        </w:tc>
        <w:tc>
          <w:tcPr>
            <w:tcW w:w="1121" w:type="dxa"/>
          </w:tcPr>
          <w:p w14:paraId="55CFB385" w14:textId="77777777" w:rsidR="007A5BF6" w:rsidRDefault="007A5BF6" w:rsidP="00BA6CD7">
            <w:pPr>
              <w:jc w:val="center"/>
            </w:pPr>
          </w:p>
        </w:tc>
        <w:tc>
          <w:tcPr>
            <w:tcW w:w="1121" w:type="dxa"/>
          </w:tcPr>
          <w:p w14:paraId="1C26D6F3" w14:textId="77777777" w:rsidR="007A5BF6" w:rsidRDefault="007A5BF6" w:rsidP="00BA6CD7">
            <w:pPr>
              <w:jc w:val="center"/>
            </w:pPr>
          </w:p>
        </w:tc>
        <w:tc>
          <w:tcPr>
            <w:tcW w:w="1121" w:type="dxa"/>
          </w:tcPr>
          <w:p w14:paraId="1910F5C2" w14:textId="77777777" w:rsidR="007A5BF6" w:rsidRDefault="007A5BF6" w:rsidP="00BA6CD7">
            <w:pPr>
              <w:jc w:val="center"/>
            </w:pPr>
          </w:p>
        </w:tc>
        <w:tc>
          <w:tcPr>
            <w:tcW w:w="1121" w:type="dxa"/>
          </w:tcPr>
          <w:p w14:paraId="3AB0BFE9" w14:textId="77777777" w:rsidR="007A5BF6" w:rsidRDefault="007A5BF6" w:rsidP="00BA6CD7">
            <w:pPr>
              <w:jc w:val="center"/>
            </w:pPr>
          </w:p>
        </w:tc>
        <w:tc>
          <w:tcPr>
            <w:tcW w:w="1007" w:type="dxa"/>
          </w:tcPr>
          <w:p w14:paraId="29BF1C79" w14:textId="77777777" w:rsidR="007A5BF6" w:rsidRDefault="007A5BF6" w:rsidP="00BA6CD7">
            <w:pPr>
              <w:jc w:val="center"/>
            </w:pPr>
          </w:p>
        </w:tc>
      </w:tr>
      <w:tr w:rsidR="007A5BF6" w14:paraId="48253252" w14:textId="77777777" w:rsidTr="00BA6CD7">
        <w:tc>
          <w:tcPr>
            <w:tcW w:w="1122" w:type="dxa"/>
          </w:tcPr>
          <w:p w14:paraId="01A914CC" w14:textId="3BF311C1" w:rsidR="007A5BF6" w:rsidRDefault="007A5BF6" w:rsidP="00BA6CD7">
            <w:pPr>
              <w:jc w:val="center"/>
            </w:pPr>
            <w:r>
              <w:t>BT11</w:t>
            </w:r>
          </w:p>
        </w:tc>
        <w:tc>
          <w:tcPr>
            <w:tcW w:w="1616" w:type="dxa"/>
          </w:tcPr>
          <w:p w14:paraId="4E8F8AA2" w14:textId="77777777" w:rsidR="007A5BF6" w:rsidRDefault="007A5BF6" w:rsidP="00BA6CD7">
            <w:pPr>
              <w:jc w:val="center"/>
            </w:pPr>
          </w:p>
        </w:tc>
        <w:tc>
          <w:tcPr>
            <w:tcW w:w="1121" w:type="dxa"/>
          </w:tcPr>
          <w:p w14:paraId="73C64F5A" w14:textId="77777777" w:rsidR="007A5BF6" w:rsidRDefault="007A5BF6" w:rsidP="00BA6CD7">
            <w:pPr>
              <w:jc w:val="center"/>
            </w:pPr>
          </w:p>
        </w:tc>
        <w:tc>
          <w:tcPr>
            <w:tcW w:w="1121" w:type="dxa"/>
          </w:tcPr>
          <w:p w14:paraId="19DF2795" w14:textId="77777777" w:rsidR="007A5BF6" w:rsidRDefault="007A5BF6" w:rsidP="00BA6CD7">
            <w:pPr>
              <w:jc w:val="center"/>
            </w:pPr>
          </w:p>
        </w:tc>
        <w:tc>
          <w:tcPr>
            <w:tcW w:w="1121" w:type="dxa"/>
          </w:tcPr>
          <w:p w14:paraId="20FE4A95" w14:textId="77777777" w:rsidR="007A5BF6" w:rsidRDefault="007A5BF6" w:rsidP="00BA6CD7">
            <w:pPr>
              <w:jc w:val="center"/>
            </w:pPr>
          </w:p>
        </w:tc>
        <w:tc>
          <w:tcPr>
            <w:tcW w:w="1121" w:type="dxa"/>
          </w:tcPr>
          <w:p w14:paraId="56800C98" w14:textId="77777777" w:rsidR="007A5BF6" w:rsidRDefault="007A5BF6" w:rsidP="00BA6CD7">
            <w:pPr>
              <w:jc w:val="center"/>
            </w:pPr>
          </w:p>
        </w:tc>
        <w:tc>
          <w:tcPr>
            <w:tcW w:w="1121" w:type="dxa"/>
          </w:tcPr>
          <w:p w14:paraId="09701497" w14:textId="77777777" w:rsidR="007A5BF6" w:rsidRDefault="007A5BF6" w:rsidP="00BA6CD7">
            <w:pPr>
              <w:jc w:val="center"/>
            </w:pPr>
          </w:p>
        </w:tc>
        <w:tc>
          <w:tcPr>
            <w:tcW w:w="1007" w:type="dxa"/>
          </w:tcPr>
          <w:p w14:paraId="2BD29184" w14:textId="77777777" w:rsidR="007A5BF6" w:rsidRDefault="007A5BF6" w:rsidP="00BA6CD7">
            <w:pPr>
              <w:jc w:val="center"/>
            </w:pPr>
          </w:p>
        </w:tc>
      </w:tr>
      <w:tr w:rsidR="007A5BF6" w14:paraId="1CCA3958" w14:textId="77777777" w:rsidTr="00BA6CD7">
        <w:tc>
          <w:tcPr>
            <w:tcW w:w="1122" w:type="dxa"/>
          </w:tcPr>
          <w:p w14:paraId="0CC0F8B7" w14:textId="27842D48" w:rsidR="007A5BF6" w:rsidRDefault="007A5BF6" w:rsidP="00BA6CD7">
            <w:pPr>
              <w:jc w:val="center"/>
            </w:pPr>
            <w:r>
              <w:t>BT12</w:t>
            </w:r>
          </w:p>
        </w:tc>
        <w:tc>
          <w:tcPr>
            <w:tcW w:w="1616" w:type="dxa"/>
          </w:tcPr>
          <w:p w14:paraId="6212490A" w14:textId="77777777" w:rsidR="007A5BF6" w:rsidRDefault="007A5BF6" w:rsidP="00BA6CD7">
            <w:pPr>
              <w:jc w:val="center"/>
            </w:pPr>
          </w:p>
        </w:tc>
        <w:tc>
          <w:tcPr>
            <w:tcW w:w="1121" w:type="dxa"/>
          </w:tcPr>
          <w:p w14:paraId="7288E630" w14:textId="77777777" w:rsidR="007A5BF6" w:rsidRDefault="007A5BF6" w:rsidP="00BA6CD7">
            <w:pPr>
              <w:jc w:val="center"/>
            </w:pPr>
          </w:p>
        </w:tc>
        <w:tc>
          <w:tcPr>
            <w:tcW w:w="1121" w:type="dxa"/>
          </w:tcPr>
          <w:p w14:paraId="08F3AC50" w14:textId="77777777" w:rsidR="007A5BF6" w:rsidRDefault="007A5BF6" w:rsidP="00BA6CD7">
            <w:pPr>
              <w:jc w:val="center"/>
            </w:pPr>
          </w:p>
        </w:tc>
        <w:tc>
          <w:tcPr>
            <w:tcW w:w="1121" w:type="dxa"/>
          </w:tcPr>
          <w:p w14:paraId="072629B2" w14:textId="77777777" w:rsidR="007A5BF6" w:rsidRDefault="007A5BF6" w:rsidP="00BA6CD7">
            <w:pPr>
              <w:jc w:val="center"/>
            </w:pPr>
          </w:p>
        </w:tc>
        <w:tc>
          <w:tcPr>
            <w:tcW w:w="1121" w:type="dxa"/>
          </w:tcPr>
          <w:p w14:paraId="5E1A40B8" w14:textId="77777777" w:rsidR="007A5BF6" w:rsidRDefault="007A5BF6" w:rsidP="00BA6CD7">
            <w:pPr>
              <w:jc w:val="center"/>
            </w:pPr>
          </w:p>
        </w:tc>
        <w:tc>
          <w:tcPr>
            <w:tcW w:w="1121" w:type="dxa"/>
          </w:tcPr>
          <w:p w14:paraId="3031AF62" w14:textId="77777777" w:rsidR="007A5BF6" w:rsidRDefault="007A5BF6" w:rsidP="00BA6CD7">
            <w:pPr>
              <w:jc w:val="center"/>
            </w:pPr>
          </w:p>
        </w:tc>
        <w:tc>
          <w:tcPr>
            <w:tcW w:w="1007" w:type="dxa"/>
          </w:tcPr>
          <w:p w14:paraId="7D220296" w14:textId="77777777" w:rsidR="007A5BF6" w:rsidRDefault="007A5BF6" w:rsidP="00BA6CD7">
            <w:pPr>
              <w:jc w:val="center"/>
            </w:pPr>
          </w:p>
        </w:tc>
      </w:tr>
    </w:tbl>
    <w:p w14:paraId="66BB4AAA" w14:textId="77777777" w:rsidR="00BA6CD7" w:rsidRPr="00401EFD" w:rsidRDefault="00BA6CD7" w:rsidP="00BA6CD7"/>
    <w:p w14:paraId="4FEAA3F4" w14:textId="757881C8" w:rsidR="004A4C6A" w:rsidRDefault="004A4C6A" w:rsidP="004A4C6A">
      <w:pPr>
        <w:pStyle w:val="Heading1"/>
      </w:pPr>
      <w:bookmarkStart w:id="7" w:name="_Toc33364187"/>
      <w:r>
        <w:t>Charge Cycling</w:t>
      </w:r>
      <w:bookmarkEnd w:id="7"/>
    </w:p>
    <w:p w14:paraId="2B17D4D0" w14:textId="7E6EB659" w:rsidR="002F7ECB" w:rsidRPr="002F7ECB" w:rsidRDefault="002F7ECB" w:rsidP="002F7ECB">
      <w:pPr>
        <w:pStyle w:val="Heading2"/>
      </w:pPr>
      <w:r>
        <w:t>Instructions</w:t>
      </w:r>
    </w:p>
    <w:p w14:paraId="2F0D1742" w14:textId="68852CD9" w:rsidR="00F20B6D" w:rsidRDefault="00F20B6D" w:rsidP="00F20B6D">
      <w:r>
        <w:t>Charge and discharge the batteries in the following order:</w:t>
      </w:r>
    </w:p>
    <w:p w14:paraId="58166AEE" w14:textId="4A419607" w:rsidR="00F20B6D" w:rsidRDefault="00F20B6D" w:rsidP="00F20B6D">
      <w:pPr>
        <w:pStyle w:val="ListParagraph"/>
        <w:numPr>
          <w:ilvl w:val="0"/>
          <w:numId w:val="5"/>
        </w:numPr>
      </w:pPr>
      <w:r>
        <w:t>Charge</w:t>
      </w:r>
    </w:p>
    <w:p w14:paraId="512556E5" w14:textId="3B57E7ED" w:rsidR="00F20B6D" w:rsidRDefault="00F20B6D" w:rsidP="00F20B6D">
      <w:pPr>
        <w:pStyle w:val="ListParagraph"/>
        <w:numPr>
          <w:ilvl w:val="0"/>
          <w:numId w:val="5"/>
        </w:numPr>
      </w:pPr>
      <w:r>
        <w:t>Discharge</w:t>
      </w:r>
    </w:p>
    <w:p w14:paraId="36694E68" w14:textId="046FE166" w:rsidR="00F20B6D" w:rsidRDefault="00F20B6D" w:rsidP="00F20B6D">
      <w:pPr>
        <w:pStyle w:val="ListParagraph"/>
        <w:numPr>
          <w:ilvl w:val="0"/>
          <w:numId w:val="5"/>
        </w:numPr>
      </w:pPr>
      <w:r>
        <w:t>Charge</w:t>
      </w:r>
    </w:p>
    <w:p w14:paraId="5326B243" w14:textId="046ABDBC" w:rsidR="00F20B6D" w:rsidRDefault="00F20B6D" w:rsidP="00F20B6D">
      <w:pPr>
        <w:pStyle w:val="ListParagraph"/>
        <w:numPr>
          <w:ilvl w:val="0"/>
          <w:numId w:val="5"/>
        </w:numPr>
      </w:pPr>
      <w:r>
        <w:t>Discharge</w:t>
      </w:r>
    </w:p>
    <w:p w14:paraId="0DFD86AE" w14:textId="203A95CE" w:rsidR="00F20B6D" w:rsidRDefault="00F20B6D" w:rsidP="00F20B6D">
      <w:pPr>
        <w:pStyle w:val="ListParagraph"/>
        <w:numPr>
          <w:ilvl w:val="0"/>
          <w:numId w:val="5"/>
        </w:numPr>
      </w:pPr>
      <w:r>
        <w:t>Charge</w:t>
      </w:r>
    </w:p>
    <w:p w14:paraId="0291B69D" w14:textId="52A59EB7" w:rsidR="00F20B6D" w:rsidRDefault="00F20B6D" w:rsidP="00F20B6D">
      <w:pPr>
        <w:ind w:firstLine="360"/>
        <w:rPr>
          <w:rFonts w:eastAsiaTheme="minorEastAsia"/>
        </w:rPr>
      </w:pPr>
      <w:r>
        <w:t xml:space="preserve">During charging, record voltage, current, and temperature at 10-minute intervals. Charge at constant current of </w:t>
      </w:r>
      <m:oMath>
        <m:r>
          <w:rPr>
            <w:rFonts w:ascii="Cambria Math" w:hAnsi="Cambria Math"/>
          </w:rPr>
          <m:t>C/2</m:t>
        </m:r>
      </m:oMath>
      <w:r>
        <w:t xml:space="preserve"> (</w:t>
      </w:r>
      <m:oMath>
        <m:r>
          <w:rPr>
            <w:rFonts w:ascii="Cambria Math" w:hAnsi="Cambria Math"/>
          </w:rPr>
          <m:t>1600mA</m:t>
        </m:r>
      </m:oMath>
      <w:r>
        <w:t xml:space="preserve">) until the batteries reach </w:t>
      </w:r>
      <m:oMath>
        <m:r>
          <w:rPr>
            <w:rFonts w:ascii="Cambria Math" w:hAnsi="Cambria Math"/>
          </w:rPr>
          <m:t>4.2V</m:t>
        </m:r>
      </m:oMath>
      <w:r>
        <w:rPr>
          <w:rFonts w:eastAsiaTheme="minorEastAsia"/>
        </w:rPr>
        <w:t xml:space="preserve">, then charge at constant voltage until current drops below </w:t>
      </w:r>
      <m:oMath>
        <m:r>
          <w:rPr>
            <w:rFonts w:ascii="Cambria Math" w:eastAsiaTheme="minorEastAsia" w:hAnsi="Cambria Math"/>
          </w:rPr>
          <m:t>50mA</m:t>
        </m:r>
      </m:oMath>
      <w:r>
        <w:rPr>
          <w:rFonts w:eastAsiaTheme="minorEastAsia"/>
        </w:rPr>
        <w:t>.</w:t>
      </w:r>
    </w:p>
    <w:p w14:paraId="0A1B4112" w14:textId="07C47841" w:rsidR="00F20B6D" w:rsidRDefault="00F20B6D" w:rsidP="00F20B6D">
      <w:pPr>
        <w:ind w:firstLine="360"/>
        <w:rPr>
          <w:rFonts w:eastAsiaTheme="minorEastAsia"/>
        </w:rPr>
      </w:pPr>
      <w:r>
        <w:t xml:space="preserve">During discharging, record voltage, current, and temperature at 10-minute intervals. Discharge at a rate of </w:t>
      </w:r>
      <m:oMath>
        <m:r>
          <w:rPr>
            <w:rFonts w:ascii="Cambria Math" w:hAnsi="Cambria Math"/>
          </w:rPr>
          <m:t>C/2</m:t>
        </m:r>
      </m:oMath>
      <w:r>
        <w:rPr>
          <w:rFonts w:eastAsiaTheme="minorEastAsia"/>
        </w:rPr>
        <w:t xml:space="preserve"> (</w:t>
      </w:r>
      <m:oMath>
        <m:r>
          <w:rPr>
            <w:rFonts w:ascii="Cambria Math" w:eastAsiaTheme="minorEastAsia" w:hAnsi="Cambria Math"/>
          </w:rPr>
          <m:t>1600mA</m:t>
        </m:r>
      </m:oMath>
      <w:r>
        <w:rPr>
          <w:rFonts w:eastAsiaTheme="minorEastAsia"/>
        </w:rPr>
        <w:t xml:space="preserve">) until the batteries reach </w:t>
      </w:r>
      <m:oMath>
        <m:r>
          <w:rPr>
            <w:rFonts w:ascii="Cambria Math" w:eastAsiaTheme="minorEastAsia" w:hAnsi="Cambria Math"/>
          </w:rPr>
          <m:t>2.5V</m:t>
        </m:r>
      </m:oMath>
      <w:r>
        <w:rPr>
          <w:rFonts w:eastAsiaTheme="minorEastAsia"/>
        </w:rPr>
        <w:t>.</w:t>
      </w:r>
    </w:p>
    <w:p w14:paraId="3441924F" w14:textId="1A2163CF" w:rsidR="002F7ECB" w:rsidRDefault="002F7ECB" w:rsidP="002F7ECB">
      <w:pPr>
        <w:ind w:firstLine="360"/>
      </w:pPr>
      <w:r>
        <w:t>Record values in a spreadsheet, attach a plot for each cell below.</w:t>
      </w:r>
    </w:p>
    <w:p w14:paraId="0DFEBFCA" w14:textId="77D6BC1A" w:rsidR="002F7ECB" w:rsidRDefault="002F7ECB" w:rsidP="002F7ECB">
      <w:pPr>
        <w:pStyle w:val="Heading2"/>
      </w:pPr>
      <w:r>
        <w:t>Results</w:t>
      </w:r>
    </w:p>
    <w:p w14:paraId="03FB34A6" w14:textId="5B427FA2" w:rsidR="002F7ECB" w:rsidRPr="002F7ECB" w:rsidRDefault="002F7ECB" w:rsidP="002F7ECB">
      <w:pPr>
        <w:ind w:left="432"/>
      </w:pPr>
      <w:r>
        <w:t xml:space="preserve">Include plots </w:t>
      </w:r>
      <w:hyperlink r:id="rId10" w:history="1">
        <w:r w:rsidRPr="004E43E9">
          <w:rPr>
            <w:rStyle w:val="Hyperlink"/>
          </w:rPr>
          <w:t>here</w:t>
        </w:r>
      </w:hyperlink>
    </w:p>
    <w:p w14:paraId="7A8FE9CE" w14:textId="4EF6BC8B" w:rsidR="004A4C6A" w:rsidRDefault="004A4C6A" w:rsidP="004A4C6A">
      <w:pPr>
        <w:pStyle w:val="Heading1"/>
      </w:pPr>
      <w:bookmarkStart w:id="8" w:name="_Toc33364188"/>
      <w:r>
        <w:lastRenderedPageBreak/>
        <w:t>Cell Over-charge</w:t>
      </w:r>
      <w:bookmarkEnd w:id="8"/>
    </w:p>
    <w:p w14:paraId="6AABEF3E" w14:textId="3BBAFCB0" w:rsidR="002F7ECB" w:rsidRPr="002F7ECB" w:rsidRDefault="002F7ECB" w:rsidP="002F7ECB">
      <w:pPr>
        <w:pStyle w:val="Heading2"/>
      </w:pPr>
      <w:r>
        <w:t>Instructions</w:t>
      </w:r>
    </w:p>
    <w:p w14:paraId="622324DD" w14:textId="0F7CC614" w:rsidR="00F20B6D" w:rsidRDefault="002F7ECB" w:rsidP="002F7ECB">
      <w:pPr>
        <w:ind w:firstLine="432"/>
      </w:pPr>
      <w:r>
        <w:t>This procedure is designed to test the protection circuitry only, not the cells themselves. Perform this test on non-flight cells only.</w:t>
      </w:r>
    </w:p>
    <w:p w14:paraId="40C7B473" w14:textId="0B5DC86A" w:rsidR="002F7ECB" w:rsidRDefault="002F7ECB" w:rsidP="002F7ECB">
      <w:pPr>
        <w:ind w:firstLine="432"/>
        <w:rPr>
          <w:rFonts w:eastAsiaTheme="minorEastAsia"/>
        </w:rPr>
      </w:pPr>
      <w:r>
        <w:t xml:space="preserve">Charge the </w:t>
      </w:r>
      <w:r w:rsidR="00910E02">
        <w:t xml:space="preserve">B12 </w:t>
      </w:r>
      <w:r>
        <w:t xml:space="preserve">cell at </w:t>
      </w:r>
      <m:oMath>
        <m:r>
          <w:rPr>
            <w:rFonts w:ascii="Cambria Math" w:hAnsi="Cambria Math"/>
          </w:rPr>
          <m:t>3200mA</m:t>
        </m:r>
      </m:oMath>
      <w:r>
        <w:rPr>
          <w:rFonts w:eastAsiaTheme="minorEastAsia"/>
        </w:rPr>
        <w:t>/cell. Record the voltage at which the protection circuitry opens.</w:t>
      </w:r>
      <w:r w:rsidR="00CF415E">
        <w:rPr>
          <w:rFonts w:eastAsiaTheme="minorEastAsia"/>
        </w:rPr>
        <w:t xml:space="preserve"> (</w:t>
      </w:r>
      <w:proofErr w:type="gramStart"/>
      <w:r w:rsidR="00CF415E">
        <w:rPr>
          <w:rFonts w:eastAsiaTheme="minorEastAsia"/>
        </w:rPr>
        <w:t>this</w:t>
      </w:r>
      <w:proofErr w:type="gramEnd"/>
      <w:r w:rsidR="00CF415E">
        <w:rPr>
          <w:rFonts w:eastAsiaTheme="minorEastAsia"/>
        </w:rPr>
        <w:t xml:space="preserve"> takes around 6 hours)</w:t>
      </w:r>
    </w:p>
    <w:p w14:paraId="561A1295" w14:textId="514C63CD" w:rsidR="002F7ECB" w:rsidRDefault="002F7ECB" w:rsidP="002F7ECB">
      <w:pPr>
        <w:ind w:firstLine="432"/>
        <w:rPr>
          <w:rFonts w:eastAsiaTheme="minorEastAsia"/>
        </w:rPr>
      </w:pPr>
      <w:r>
        <w:rPr>
          <w:rFonts w:eastAsiaTheme="minorEastAsia"/>
        </w:rPr>
        <w:t xml:space="preserve">Discharge the </w:t>
      </w:r>
      <w:r w:rsidR="00910E02">
        <w:rPr>
          <w:rFonts w:eastAsiaTheme="minorEastAsia"/>
        </w:rPr>
        <w:t xml:space="preserve">BT12 </w:t>
      </w:r>
      <w:r>
        <w:rPr>
          <w:rFonts w:eastAsiaTheme="minorEastAsia"/>
        </w:rPr>
        <w:t xml:space="preserve">cell at a rate of </w:t>
      </w:r>
      <m:oMath>
        <m:r>
          <w:rPr>
            <w:rFonts w:ascii="Cambria Math" w:eastAsiaTheme="minorEastAsia" w:hAnsi="Cambria Math"/>
          </w:rPr>
          <m:t>640mA</m:t>
        </m:r>
      </m:oMath>
      <w:r>
        <w:rPr>
          <w:rFonts w:eastAsiaTheme="minorEastAsia"/>
        </w:rPr>
        <w:t>/cell and record the voltage at which the protection circuit resets.</w:t>
      </w:r>
    </w:p>
    <w:p w14:paraId="00C850D7" w14:textId="17D437D5" w:rsidR="002F7ECB" w:rsidRDefault="002F7ECB" w:rsidP="002F7ECB">
      <w:pPr>
        <w:pStyle w:val="Heading2"/>
      </w:pPr>
      <w:r>
        <w:t>Resul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2F7ECB" w14:paraId="7B8EF957" w14:textId="77777777" w:rsidTr="002F7ECB">
        <w:tc>
          <w:tcPr>
            <w:tcW w:w="4675" w:type="dxa"/>
            <w:shd w:val="clear" w:color="auto" w:fill="E9919F" w:themeFill="accent1" w:themeFillTint="66"/>
          </w:tcPr>
          <w:p w14:paraId="042F26E8" w14:textId="21695E00" w:rsidR="002F7ECB" w:rsidRDefault="00016287" w:rsidP="00016287">
            <w:pPr>
              <w:jc w:val="center"/>
            </w:pPr>
            <w:r>
              <w:t>Protection Circuit Opens</w:t>
            </w:r>
          </w:p>
        </w:tc>
        <w:tc>
          <w:tcPr>
            <w:tcW w:w="4675" w:type="dxa"/>
            <w:shd w:val="clear" w:color="auto" w:fill="E9919F" w:themeFill="accent1" w:themeFillTint="66"/>
          </w:tcPr>
          <w:p w14:paraId="1FF455DE" w14:textId="3427DC85" w:rsidR="002F7ECB" w:rsidRDefault="00016287" w:rsidP="00016287">
            <w:pPr>
              <w:jc w:val="center"/>
            </w:pPr>
            <w:r>
              <w:t>Protection Circuit Resets</w:t>
            </w:r>
          </w:p>
        </w:tc>
      </w:tr>
      <w:tr w:rsidR="002F7ECB" w14:paraId="5927306A" w14:textId="77777777" w:rsidTr="002F7ECB">
        <w:tc>
          <w:tcPr>
            <w:tcW w:w="4675" w:type="dxa"/>
          </w:tcPr>
          <w:p w14:paraId="37007AB0" w14:textId="52B5CCE1" w:rsidR="002F7ECB" w:rsidRDefault="00BA6908" w:rsidP="00016287">
            <w:pPr>
              <w:jc w:val="center"/>
            </w:pPr>
            <m:oMathPara>
              <m:oMath>
                <m:r>
                  <w:rPr>
                    <w:rFonts w:ascii="Cambria Math" w:hAnsi="Cambria Math"/>
                  </w:rPr>
                  <m:t>4.2013 V</m:t>
                </m:r>
              </m:oMath>
            </m:oMathPara>
          </w:p>
        </w:tc>
        <w:tc>
          <w:tcPr>
            <w:tcW w:w="4675" w:type="dxa"/>
          </w:tcPr>
          <w:p w14:paraId="286F83FC" w14:textId="77777777" w:rsidR="002F7ECB" w:rsidRDefault="002F7ECB" w:rsidP="00016287">
            <w:pPr>
              <w:jc w:val="center"/>
            </w:pPr>
          </w:p>
        </w:tc>
      </w:tr>
    </w:tbl>
    <w:p w14:paraId="436EB2CE" w14:textId="77777777" w:rsidR="002F7ECB" w:rsidRPr="002F7ECB" w:rsidRDefault="002F7ECB" w:rsidP="002F7ECB"/>
    <w:p w14:paraId="547AE135" w14:textId="0952FCE0" w:rsidR="00016287" w:rsidRDefault="004A4C6A" w:rsidP="00016287">
      <w:pPr>
        <w:pStyle w:val="Heading1"/>
      </w:pPr>
      <w:bookmarkStart w:id="9" w:name="_Toc33364189"/>
      <w:r>
        <w:t>Cell Over-discharge</w:t>
      </w:r>
      <w:bookmarkEnd w:id="9"/>
    </w:p>
    <w:p w14:paraId="4FBBCD41" w14:textId="257A4233" w:rsidR="007A1095" w:rsidRDefault="007A1095" w:rsidP="007A1095">
      <w:pPr>
        <w:pStyle w:val="Heading2"/>
      </w:pPr>
      <w:r>
        <w:t>Battery Capacity Test</w:t>
      </w:r>
    </w:p>
    <w:p w14:paraId="5E4A69C1" w14:textId="6F0B2E2D" w:rsidR="005B2A91" w:rsidRDefault="005B2A91" w:rsidP="005B2A91">
      <w:pPr>
        <w:pStyle w:val="Heading3"/>
      </w:pPr>
      <w:r>
        <w:t>Instructions</w:t>
      </w:r>
    </w:p>
    <w:p w14:paraId="1AF7541C" w14:textId="179F08E9" w:rsidR="00D34D40" w:rsidRPr="00D34D40" w:rsidRDefault="00D34D40" w:rsidP="00D34D40">
      <w:pPr>
        <w:ind w:firstLine="720"/>
      </w:pPr>
      <w:r>
        <w:t>This test is designed to test the protection circuitry only, not the flight cells, Perform this test on non-flight cells only.</w:t>
      </w:r>
    </w:p>
    <w:p w14:paraId="64A18DE1" w14:textId="45F76FA4" w:rsidR="00D34D40" w:rsidRDefault="00D34D40" w:rsidP="00D34D40">
      <w:pPr>
        <w:ind w:firstLine="720"/>
        <w:rPr>
          <w:rFonts w:eastAsiaTheme="minorEastAsia"/>
        </w:rPr>
      </w:pPr>
      <w:r>
        <w:t xml:space="preserve">Use the programmable load to measure the battery capacity before and after the protection circuitry test. The battery capacity after the over-discharge test should be within </w:t>
      </w:r>
      <m:oMath>
        <m:r>
          <w:rPr>
            <w:rFonts w:ascii="Cambria Math" w:hAnsi="Cambria Math"/>
          </w:rPr>
          <m:t>5%</m:t>
        </m:r>
      </m:oMath>
      <w:r>
        <w:rPr>
          <w:rFonts w:eastAsiaTheme="minorEastAsia"/>
        </w:rPr>
        <w:t xml:space="preserve"> of the capacity before the over-discharge test.</w:t>
      </w:r>
    </w:p>
    <w:p w14:paraId="1E116371" w14:textId="4960D853" w:rsidR="003F005F" w:rsidRDefault="003F005F" w:rsidP="003F005F">
      <w:pPr>
        <w:pStyle w:val="ListParagraph"/>
        <w:numPr>
          <w:ilvl w:val="0"/>
          <w:numId w:val="5"/>
        </w:numPr>
      </w:pPr>
      <w:r>
        <w:t xml:space="preserve">Programmable load = load 2.0 amps </w:t>
      </w:r>
      <w:r w:rsidR="00524D80">
        <w:t xml:space="preserve">using the </w:t>
      </w:r>
      <w:r>
        <w:t>electronic load board. Measuring the starting voltage and timing it until voltage reaches 2.5 v.</w:t>
      </w:r>
    </w:p>
    <w:p w14:paraId="40C0930A" w14:textId="20AE0DC5" w:rsidR="00524D80" w:rsidRPr="00D34D40" w:rsidRDefault="00524D80" w:rsidP="003F005F">
      <w:pPr>
        <w:pStyle w:val="ListParagraph"/>
        <w:numPr>
          <w:ilvl w:val="0"/>
          <w:numId w:val="5"/>
        </w:numPr>
      </w:pPr>
      <w:r>
        <w:t xml:space="preserve">Equation </w:t>
      </w:r>
      <m:oMath>
        <m:r>
          <w:rPr>
            <w:rFonts w:ascii="Cambria Math" w:hAnsi="Cambria Math"/>
          </w:rPr>
          <m:t xml:space="preserve">C=I*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d</m:t>
            </m:r>
          </m:sub>
        </m:sSub>
      </m:oMath>
    </w:p>
    <w:p w14:paraId="23EC5B2B" w14:textId="7836F2F1" w:rsidR="005B2A91" w:rsidRDefault="005B2A91" w:rsidP="005B2A91">
      <w:pPr>
        <w:pStyle w:val="Heading3"/>
      </w:pPr>
      <w:r>
        <w:t>Resul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39"/>
        <w:gridCol w:w="2586"/>
        <w:gridCol w:w="2610"/>
        <w:gridCol w:w="2515"/>
      </w:tblGrid>
      <w:tr w:rsidR="00D34D40" w14:paraId="0288407C" w14:textId="1240AD6E" w:rsidTr="00D34D40">
        <w:tc>
          <w:tcPr>
            <w:tcW w:w="1639" w:type="dxa"/>
            <w:shd w:val="clear" w:color="auto" w:fill="E9919F" w:themeFill="accent1" w:themeFillTint="66"/>
          </w:tcPr>
          <w:p w14:paraId="3BEB852D" w14:textId="70C86FFF" w:rsidR="00D34D40" w:rsidRDefault="00D34D40" w:rsidP="006F29A4">
            <w:pPr>
              <w:jc w:val="center"/>
            </w:pPr>
            <w:r>
              <w:t>Battery</w:t>
            </w:r>
          </w:p>
        </w:tc>
        <w:tc>
          <w:tcPr>
            <w:tcW w:w="2586" w:type="dxa"/>
            <w:shd w:val="clear" w:color="auto" w:fill="E9919F" w:themeFill="accent1" w:themeFillTint="66"/>
          </w:tcPr>
          <w:p w14:paraId="5560ED9B" w14:textId="264F9B4D" w:rsidR="00D34D40" w:rsidRDefault="00D34D40" w:rsidP="006F29A4">
            <w:pPr>
              <w:jc w:val="center"/>
            </w:pPr>
            <w:r>
              <w:t>Pre-test Capacity</w:t>
            </w:r>
          </w:p>
        </w:tc>
        <w:tc>
          <w:tcPr>
            <w:tcW w:w="2610" w:type="dxa"/>
            <w:shd w:val="clear" w:color="auto" w:fill="E9919F" w:themeFill="accent1" w:themeFillTint="66"/>
          </w:tcPr>
          <w:p w14:paraId="0E59B537" w14:textId="5E7DEAF1" w:rsidR="00D34D40" w:rsidRDefault="00D34D40" w:rsidP="006F29A4">
            <w:pPr>
              <w:jc w:val="center"/>
            </w:pPr>
            <w:r>
              <w:t>Post-test Capacity</w:t>
            </w:r>
          </w:p>
        </w:tc>
        <w:tc>
          <w:tcPr>
            <w:tcW w:w="2515" w:type="dxa"/>
            <w:shd w:val="clear" w:color="auto" w:fill="E9919F" w:themeFill="accent1" w:themeFillTint="66"/>
          </w:tcPr>
          <w:p w14:paraId="564A194B" w14:textId="36DABE95" w:rsidR="00D34D40" w:rsidRDefault="00D34D40" w:rsidP="006F29A4">
            <w:pPr>
              <w:jc w:val="center"/>
            </w:pPr>
            <w:r>
              <w:t>Percent Change</w:t>
            </w:r>
          </w:p>
        </w:tc>
      </w:tr>
      <w:tr w:rsidR="00D34D40" w14:paraId="1756B8A9" w14:textId="73B94542" w:rsidTr="00D34D40">
        <w:tc>
          <w:tcPr>
            <w:tcW w:w="1639" w:type="dxa"/>
          </w:tcPr>
          <w:p w14:paraId="401E7B1C" w14:textId="547D7C47" w:rsidR="00D34D40" w:rsidRDefault="00D34D40" w:rsidP="006F29A4">
            <w:pPr>
              <w:jc w:val="center"/>
            </w:pPr>
            <w:r>
              <w:t>A</w:t>
            </w:r>
          </w:p>
        </w:tc>
        <w:tc>
          <w:tcPr>
            <w:tcW w:w="2586" w:type="dxa"/>
          </w:tcPr>
          <w:p w14:paraId="6C65C580" w14:textId="77777777" w:rsidR="00D34D40" w:rsidRDefault="00D34D40" w:rsidP="006F29A4">
            <w:pPr>
              <w:jc w:val="center"/>
            </w:pPr>
          </w:p>
        </w:tc>
        <w:tc>
          <w:tcPr>
            <w:tcW w:w="2610" w:type="dxa"/>
          </w:tcPr>
          <w:p w14:paraId="17E0808F" w14:textId="77777777" w:rsidR="00D34D40" w:rsidRDefault="00D34D40" w:rsidP="006F29A4">
            <w:pPr>
              <w:jc w:val="center"/>
            </w:pPr>
          </w:p>
        </w:tc>
        <w:tc>
          <w:tcPr>
            <w:tcW w:w="2515" w:type="dxa"/>
          </w:tcPr>
          <w:p w14:paraId="25A2EE36" w14:textId="77777777" w:rsidR="00D34D40" w:rsidRDefault="00D34D40" w:rsidP="006F29A4">
            <w:pPr>
              <w:jc w:val="center"/>
            </w:pPr>
          </w:p>
        </w:tc>
      </w:tr>
      <w:tr w:rsidR="00D34D40" w14:paraId="54E81136" w14:textId="7699638F" w:rsidTr="00D34D40">
        <w:tc>
          <w:tcPr>
            <w:tcW w:w="1639" w:type="dxa"/>
          </w:tcPr>
          <w:p w14:paraId="428D72A9" w14:textId="65E91A42" w:rsidR="00D34D40" w:rsidRDefault="00D34D40" w:rsidP="006F29A4">
            <w:pPr>
              <w:jc w:val="center"/>
            </w:pPr>
            <w:r>
              <w:t>B</w:t>
            </w:r>
          </w:p>
        </w:tc>
        <w:tc>
          <w:tcPr>
            <w:tcW w:w="2586" w:type="dxa"/>
          </w:tcPr>
          <w:p w14:paraId="4774895F" w14:textId="77777777" w:rsidR="00D34D40" w:rsidRDefault="00D34D40" w:rsidP="006F29A4">
            <w:pPr>
              <w:jc w:val="center"/>
            </w:pPr>
          </w:p>
        </w:tc>
        <w:tc>
          <w:tcPr>
            <w:tcW w:w="2610" w:type="dxa"/>
          </w:tcPr>
          <w:p w14:paraId="5CC6E264" w14:textId="77777777" w:rsidR="00D34D40" w:rsidRDefault="00D34D40" w:rsidP="006F29A4">
            <w:pPr>
              <w:jc w:val="center"/>
            </w:pPr>
          </w:p>
        </w:tc>
        <w:tc>
          <w:tcPr>
            <w:tcW w:w="2515" w:type="dxa"/>
          </w:tcPr>
          <w:p w14:paraId="758D4BE6" w14:textId="77777777" w:rsidR="00D34D40" w:rsidRDefault="00D34D40" w:rsidP="006F29A4">
            <w:pPr>
              <w:jc w:val="center"/>
            </w:pPr>
          </w:p>
        </w:tc>
      </w:tr>
    </w:tbl>
    <w:p w14:paraId="6F130A39" w14:textId="77777777" w:rsidR="00D34D40" w:rsidRPr="00D34D40" w:rsidRDefault="00D34D40" w:rsidP="00D34D40"/>
    <w:p w14:paraId="5DF1FE18" w14:textId="23AD6AC6" w:rsidR="007A1095" w:rsidRPr="007A1095" w:rsidRDefault="007A1095" w:rsidP="007A1095">
      <w:pPr>
        <w:pStyle w:val="Heading2"/>
      </w:pPr>
      <w:r>
        <w:t>Circuit Test</w:t>
      </w:r>
    </w:p>
    <w:p w14:paraId="4D88DAF3" w14:textId="4C246C0C" w:rsidR="007A1095" w:rsidRPr="007A1095" w:rsidRDefault="00016287" w:rsidP="007A1095">
      <w:pPr>
        <w:pStyle w:val="Heading3"/>
      </w:pPr>
      <w:r>
        <w:t>Instructions</w:t>
      </w:r>
    </w:p>
    <w:p w14:paraId="7AEF6AFE" w14:textId="50948B4D" w:rsidR="00914BA6" w:rsidRDefault="00914BA6" w:rsidP="00914BA6">
      <w:pPr>
        <w:ind w:firstLine="432"/>
      </w:pPr>
      <w:r>
        <w:t xml:space="preserve">This </w:t>
      </w:r>
      <w:r w:rsidR="00016287">
        <w:t>procedure</w:t>
      </w:r>
      <w:r>
        <w:t xml:space="preserve"> is designed to test the protection circuitry only, not the flight cells. Perform this test on non-flight cells only.</w:t>
      </w:r>
    </w:p>
    <w:p w14:paraId="5FD86DBC" w14:textId="7635D89B" w:rsidR="00914BA6" w:rsidRDefault="00D34D40" w:rsidP="00016287">
      <w:pPr>
        <w:ind w:firstLine="432"/>
        <w:rPr>
          <w:rFonts w:eastAsiaTheme="minorEastAsia"/>
        </w:rPr>
      </w:pPr>
      <w:r>
        <w:lastRenderedPageBreak/>
        <w:t xml:space="preserve">Connect two cells to the EPS and. </w:t>
      </w:r>
      <w:r w:rsidR="00914BA6">
        <w:t xml:space="preserve">Discharge the battery at </w:t>
      </w:r>
      <m:oMath>
        <m:r>
          <w:rPr>
            <w:rFonts w:ascii="Cambria Math" w:hAnsi="Cambria Math"/>
          </w:rPr>
          <m:t>3200mA</m:t>
        </m:r>
      </m:oMath>
      <w:r w:rsidR="00016287">
        <w:rPr>
          <w:rFonts w:eastAsiaTheme="minorEastAsia"/>
        </w:rPr>
        <w:t>/cell</w:t>
      </w:r>
      <w:r w:rsidR="00914BA6">
        <w:rPr>
          <w:rFonts w:eastAsiaTheme="minorEastAsia"/>
        </w:rPr>
        <w:t xml:space="preserve"> until the </w:t>
      </w:r>
      <w:r w:rsidR="00600B55">
        <w:rPr>
          <w:rFonts w:eastAsiaTheme="minorEastAsia"/>
        </w:rPr>
        <w:t>protection circuit opens, record the voltage at which this happens.</w:t>
      </w:r>
    </w:p>
    <w:p w14:paraId="5B524D59" w14:textId="019D2A71" w:rsidR="00600B55" w:rsidRDefault="00600B55" w:rsidP="00016287">
      <w:pPr>
        <w:ind w:firstLine="432"/>
        <w:rPr>
          <w:rFonts w:eastAsiaTheme="minorEastAsia"/>
        </w:rPr>
      </w:pPr>
      <w:r>
        <w:rPr>
          <w:rFonts w:eastAsiaTheme="minorEastAsia"/>
        </w:rPr>
        <w:t xml:space="preserve">Using the same cell, charge the cell at </w:t>
      </w:r>
      <m:oMath>
        <m:r>
          <w:rPr>
            <w:rFonts w:ascii="Cambria Math" w:eastAsiaTheme="minorEastAsia" w:hAnsi="Cambria Math"/>
          </w:rPr>
          <m:t>640mA</m:t>
        </m:r>
      </m:oMath>
      <w:r w:rsidR="00016287">
        <w:rPr>
          <w:rFonts w:eastAsiaTheme="minorEastAsia"/>
        </w:rPr>
        <w:t>/cell</w:t>
      </w:r>
      <w:r>
        <w:rPr>
          <w:rFonts w:eastAsiaTheme="minorEastAsia"/>
        </w:rPr>
        <w:t xml:space="preserve"> and record the voltage at which the protection circuit resets.</w:t>
      </w:r>
    </w:p>
    <w:p w14:paraId="7AB27F3C" w14:textId="77777777" w:rsidR="00016287" w:rsidRDefault="00016287" w:rsidP="007A1095">
      <w:pPr>
        <w:pStyle w:val="Heading3"/>
      </w:pPr>
      <w:r>
        <w:t>Resul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016287" w14:paraId="5DB38442" w14:textId="77777777" w:rsidTr="00016287">
        <w:tc>
          <w:tcPr>
            <w:tcW w:w="4675" w:type="dxa"/>
            <w:shd w:val="clear" w:color="auto" w:fill="E9919F" w:themeFill="accent1" w:themeFillTint="66"/>
          </w:tcPr>
          <w:p w14:paraId="2CC8132C" w14:textId="77777777" w:rsidR="00016287" w:rsidRDefault="00016287" w:rsidP="00016287">
            <w:pPr>
              <w:jc w:val="center"/>
            </w:pPr>
            <w:r>
              <w:t>Protection Circuit Opens</w:t>
            </w:r>
          </w:p>
        </w:tc>
        <w:tc>
          <w:tcPr>
            <w:tcW w:w="4675" w:type="dxa"/>
            <w:shd w:val="clear" w:color="auto" w:fill="E9919F" w:themeFill="accent1" w:themeFillTint="66"/>
          </w:tcPr>
          <w:p w14:paraId="129448A4" w14:textId="77777777" w:rsidR="00016287" w:rsidRDefault="00016287" w:rsidP="00016287">
            <w:pPr>
              <w:jc w:val="center"/>
            </w:pPr>
            <w:r>
              <w:t>Protection Circuit Resets</w:t>
            </w:r>
          </w:p>
        </w:tc>
      </w:tr>
      <w:tr w:rsidR="00016287" w14:paraId="2F580042" w14:textId="77777777" w:rsidTr="00016287">
        <w:tc>
          <w:tcPr>
            <w:tcW w:w="4675" w:type="dxa"/>
          </w:tcPr>
          <w:p w14:paraId="4AE5B929" w14:textId="77777777" w:rsidR="00016287" w:rsidRDefault="00016287" w:rsidP="00016287">
            <w:pPr>
              <w:jc w:val="center"/>
            </w:pPr>
          </w:p>
        </w:tc>
        <w:tc>
          <w:tcPr>
            <w:tcW w:w="4675" w:type="dxa"/>
          </w:tcPr>
          <w:p w14:paraId="69FD23EC" w14:textId="77777777" w:rsidR="00016287" w:rsidRDefault="00016287" w:rsidP="00016287">
            <w:pPr>
              <w:jc w:val="center"/>
            </w:pPr>
          </w:p>
        </w:tc>
      </w:tr>
    </w:tbl>
    <w:p w14:paraId="19F792AC" w14:textId="4324C4CD" w:rsidR="004A4C6A" w:rsidRDefault="004A4C6A" w:rsidP="004A4C6A">
      <w:pPr>
        <w:pStyle w:val="Heading1"/>
      </w:pPr>
      <w:bookmarkStart w:id="10" w:name="_Toc33364190"/>
      <w:r>
        <w:t>External Short Protection</w:t>
      </w:r>
      <w:bookmarkEnd w:id="10"/>
    </w:p>
    <w:p w14:paraId="0889EF7E" w14:textId="77777777" w:rsidR="00D34D40" w:rsidRDefault="00D34D40" w:rsidP="00D34D40">
      <w:pPr>
        <w:pStyle w:val="Heading2"/>
      </w:pPr>
      <w:r>
        <w:t>Battery Capacity Test</w:t>
      </w:r>
    </w:p>
    <w:p w14:paraId="2EB5579E" w14:textId="77777777" w:rsidR="00D34D40" w:rsidRDefault="00D34D40" w:rsidP="00D34D40">
      <w:pPr>
        <w:pStyle w:val="Heading3"/>
      </w:pPr>
      <w:r>
        <w:t>Instructions</w:t>
      </w:r>
    </w:p>
    <w:p w14:paraId="7DEF0DA1" w14:textId="77777777" w:rsidR="00D34D40" w:rsidRPr="00D34D40" w:rsidRDefault="00D34D40" w:rsidP="00D34D40">
      <w:pPr>
        <w:ind w:firstLine="720"/>
      </w:pPr>
      <w:r>
        <w:t>This test is designed to test the protection circuitry only, not the flight cells, Perform this test on non-flight cells only.</w:t>
      </w:r>
    </w:p>
    <w:p w14:paraId="56EAD365" w14:textId="7926465A" w:rsidR="00D34D40" w:rsidRPr="00D34D40" w:rsidRDefault="00D34D40" w:rsidP="00D34D40">
      <w:pPr>
        <w:ind w:firstLine="720"/>
      </w:pPr>
      <w:r>
        <w:t xml:space="preserve">Use the programmable load to measure the battery capacity before and after the short protection test. The battery capacity after the short protection test should be within </w:t>
      </w:r>
      <m:oMath>
        <m:r>
          <w:rPr>
            <w:rFonts w:ascii="Cambria Math" w:hAnsi="Cambria Math"/>
          </w:rPr>
          <m:t>5%</m:t>
        </m:r>
      </m:oMath>
      <w:r>
        <w:rPr>
          <w:rFonts w:eastAsiaTheme="minorEastAsia"/>
        </w:rPr>
        <w:t xml:space="preserve"> of the capacity before the short protection test.</w:t>
      </w:r>
    </w:p>
    <w:p w14:paraId="09BCB7EA" w14:textId="77777777" w:rsidR="00D34D40" w:rsidRDefault="00D34D40" w:rsidP="00D34D40">
      <w:pPr>
        <w:pStyle w:val="Heading3"/>
      </w:pPr>
      <w:r>
        <w:t>Results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1114"/>
        <w:gridCol w:w="878"/>
        <w:gridCol w:w="1183"/>
        <w:gridCol w:w="1388"/>
        <w:gridCol w:w="832"/>
        <w:gridCol w:w="1350"/>
        <w:gridCol w:w="1260"/>
        <w:gridCol w:w="1331"/>
      </w:tblGrid>
      <w:tr w:rsidR="00533595" w14:paraId="12342550" w14:textId="77777777" w:rsidTr="00533595">
        <w:tc>
          <w:tcPr>
            <w:tcW w:w="1114" w:type="dxa"/>
            <w:shd w:val="clear" w:color="auto" w:fill="E9919F" w:themeFill="accent1" w:themeFillTint="66"/>
          </w:tcPr>
          <w:p w14:paraId="54AB1525" w14:textId="762A2074" w:rsidR="00533595" w:rsidRDefault="00533595" w:rsidP="006F29A4">
            <w:pPr>
              <w:jc w:val="center"/>
            </w:pPr>
            <w:r>
              <w:t>Battery</w:t>
            </w:r>
          </w:p>
        </w:tc>
        <w:tc>
          <w:tcPr>
            <w:tcW w:w="878" w:type="dxa"/>
            <w:tcBorders>
              <w:right w:val="nil"/>
            </w:tcBorders>
            <w:shd w:val="clear" w:color="auto" w:fill="E9919F" w:themeFill="accent1" w:themeFillTint="66"/>
          </w:tcPr>
          <w:p w14:paraId="4257102C" w14:textId="24943A68" w:rsidR="00533595" w:rsidRDefault="00533595" w:rsidP="006F29A4">
            <w:pPr>
              <w:jc w:val="center"/>
            </w:pPr>
          </w:p>
        </w:tc>
        <w:tc>
          <w:tcPr>
            <w:tcW w:w="1183" w:type="dxa"/>
            <w:tcBorders>
              <w:left w:val="nil"/>
            </w:tcBorders>
            <w:shd w:val="clear" w:color="auto" w:fill="E9919F" w:themeFill="accent1" w:themeFillTint="66"/>
          </w:tcPr>
          <w:p w14:paraId="211438C2" w14:textId="311598D0" w:rsidR="00533595" w:rsidRDefault="00533595" w:rsidP="006F29A4">
            <w:pPr>
              <w:jc w:val="center"/>
            </w:pPr>
            <w:r>
              <w:t>Pre-test</w:t>
            </w:r>
          </w:p>
        </w:tc>
        <w:tc>
          <w:tcPr>
            <w:tcW w:w="1388" w:type="dxa"/>
            <w:shd w:val="clear" w:color="auto" w:fill="E9919F" w:themeFill="accent1" w:themeFillTint="66"/>
          </w:tcPr>
          <w:p w14:paraId="1FD23CFA" w14:textId="77777777" w:rsidR="00533595" w:rsidRDefault="00533595" w:rsidP="006F29A4">
            <w:pPr>
              <w:jc w:val="center"/>
            </w:pPr>
          </w:p>
        </w:tc>
        <w:tc>
          <w:tcPr>
            <w:tcW w:w="832" w:type="dxa"/>
            <w:shd w:val="clear" w:color="auto" w:fill="E9919F" w:themeFill="accent1" w:themeFillTint="66"/>
          </w:tcPr>
          <w:p w14:paraId="30B5D829" w14:textId="77777777" w:rsidR="00533595" w:rsidRDefault="00533595" w:rsidP="006F29A4">
            <w:pPr>
              <w:jc w:val="center"/>
            </w:pPr>
          </w:p>
        </w:tc>
        <w:tc>
          <w:tcPr>
            <w:tcW w:w="1350" w:type="dxa"/>
            <w:shd w:val="clear" w:color="auto" w:fill="E9919F" w:themeFill="accent1" w:themeFillTint="66"/>
          </w:tcPr>
          <w:p w14:paraId="4A6CCF18" w14:textId="7FD02450" w:rsidR="00533595" w:rsidRDefault="00533595" w:rsidP="006F29A4">
            <w:pPr>
              <w:jc w:val="center"/>
            </w:pPr>
            <w:r>
              <w:t>Post-test</w:t>
            </w:r>
          </w:p>
        </w:tc>
        <w:tc>
          <w:tcPr>
            <w:tcW w:w="1260" w:type="dxa"/>
            <w:shd w:val="clear" w:color="auto" w:fill="E9919F" w:themeFill="accent1" w:themeFillTint="66"/>
          </w:tcPr>
          <w:p w14:paraId="5F79F5C5" w14:textId="4F33001A" w:rsidR="00533595" w:rsidRDefault="00533595" w:rsidP="00533595"/>
        </w:tc>
        <w:tc>
          <w:tcPr>
            <w:tcW w:w="1331" w:type="dxa"/>
            <w:shd w:val="clear" w:color="auto" w:fill="E9919F" w:themeFill="accent1" w:themeFillTint="66"/>
          </w:tcPr>
          <w:p w14:paraId="64D6742F" w14:textId="77777777" w:rsidR="00533595" w:rsidRDefault="00533595" w:rsidP="006F29A4">
            <w:pPr>
              <w:jc w:val="center"/>
            </w:pPr>
          </w:p>
        </w:tc>
      </w:tr>
      <w:tr w:rsidR="00533595" w14:paraId="042E5077" w14:textId="77777777" w:rsidTr="00533595">
        <w:tc>
          <w:tcPr>
            <w:tcW w:w="1114" w:type="dxa"/>
            <w:shd w:val="clear" w:color="auto" w:fill="E9919F" w:themeFill="accent1" w:themeFillTint="66"/>
          </w:tcPr>
          <w:p w14:paraId="27E846E7" w14:textId="77777777" w:rsidR="00533595" w:rsidRDefault="00533595" w:rsidP="006F29A4">
            <w:pPr>
              <w:jc w:val="center"/>
            </w:pPr>
            <w:r>
              <w:t>Battery</w:t>
            </w:r>
          </w:p>
        </w:tc>
        <w:tc>
          <w:tcPr>
            <w:tcW w:w="878" w:type="dxa"/>
            <w:shd w:val="clear" w:color="auto" w:fill="E9919F" w:themeFill="accent1" w:themeFillTint="66"/>
          </w:tcPr>
          <w:p w14:paraId="2CB59D90" w14:textId="364047E5" w:rsidR="00533595" w:rsidRDefault="00533595" w:rsidP="006F29A4">
            <w:pPr>
              <w:jc w:val="center"/>
            </w:pPr>
            <w:r>
              <w:t>Time</w:t>
            </w:r>
          </w:p>
        </w:tc>
        <w:tc>
          <w:tcPr>
            <w:tcW w:w="1183" w:type="dxa"/>
            <w:shd w:val="clear" w:color="auto" w:fill="E9919F" w:themeFill="accent1" w:themeFillTint="66"/>
          </w:tcPr>
          <w:p w14:paraId="03A47342" w14:textId="5411BAB6" w:rsidR="00533595" w:rsidRDefault="00533595" w:rsidP="006F29A4">
            <w:pPr>
              <w:jc w:val="center"/>
            </w:pPr>
            <w:r>
              <w:t>Starting Voltage</w:t>
            </w:r>
          </w:p>
        </w:tc>
        <w:tc>
          <w:tcPr>
            <w:tcW w:w="1388" w:type="dxa"/>
            <w:shd w:val="clear" w:color="auto" w:fill="E9919F" w:themeFill="accent1" w:themeFillTint="66"/>
          </w:tcPr>
          <w:p w14:paraId="14F4DCEB" w14:textId="4AF545B6" w:rsidR="00533595" w:rsidRDefault="00533595" w:rsidP="006F29A4">
            <w:pPr>
              <w:jc w:val="center"/>
            </w:pPr>
            <w:r>
              <w:t>Capacity</w:t>
            </w:r>
          </w:p>
        </w:tc>
        <w:tc>
          <w:tcPr>
            <w:tcW w:w="832" w:type="dxa"/>
            <w:shd w:val="clear" w:color="auto" w:fill="E9919F" w:themeFill="accent1" w:themeFillTint="66"/>
          </w:tcPr>
          <w:p w14:paraId="69F09CBE" w14:textId="6E3E6BB8" w:rsidR="00533595" w:rsidRDefault="00533595" w:rsidP="006F29A4">
            <w:pPr>
              <w:jc w:val="center"/>
            </w:pPr>
            <w:r>
              <w:t>Time</w:t>
            </w:r>
          </w:p>
        </w:tc>
        <w:tc>
          <w:tcPr>
            <w:tcW w:w="1350" w:type="dxa"/>
            <w:shd w:val="clear" w:color="auto" w:fill="E9919F" w:themeFill="accent1" w:themeFillTint="66"/>
          </w:tcPr>
          <w:p w14:paraId="1834BA82" w14:textId="5FC5E3F3" w:rsidR="00533595" w:rsidRDefault="00533595" w:rsidP="006F29A4">
            <w:pPr>
              <w:jc w:val="center"/>
            </w:pPr>
            <w:r>
              <w:t>Voltage</w:t>
            </w:r>
          </w:p>
        </w:tc>
        <w:tc>
          <w:tcPr>
            <w:tcW w:w="1260" w:type="dxa"/>
            <w:shd w:val="clear" w:color="auto" w:fill="E9919F" w:themeFill="accent1" w:themeFillTint="66"/>
          </w:tcPr>
          <w:p w14:paraId="10CBE469" w14:textId="4B51B25F" w:rsidR="00533595" w:rsidRDefault="00533595" w:rsidP="006F29A4">
            <w:pPr>
              <w:jc w:val="center"/>
            </w:pPr>
            <w:r>
              <w:t>Capacity</w:t>
            </w:r>
          </w:p>
        </w:tc>
        <w:tc>
          <w:tcPr>
            <w:tcW w:w="1331" w:type="dxa"/>
            <w:shd w:val="clear" w:color="auto" w:fill="E9919F" w:themeFill="accent1" w:themeFillTint="66"/>
          </w:tcPr>
          <w:p w14:paraId="79065D18" w14:textId="77777777" w:rsidR="00533595" w:rsidRDefault="00533595" w:rsidP="006F29A4">
            <w:pPr>
              <w:jc w:val="center"/>
            </w:pPr>
            <w:r>
              <w:t>Percent Change</w:t>
            </w:r>
          </w:p>
        </w:tc>
      </w:tr>
      <w:tr w:rsidR="00533595" w14:paraId="4B5989CF" w14:textId="77777777" w:rsidTr="00533595">
        <w:tc>
          <w:tcPr>
            <w:tcW w:w="1114" w:type="dxa"/>
          </w:tcPr>
          <w:p w14:paraId="7FD1AAAF" w14:textId="77777777" w:rsidR="00533595" w:rsidRDefault="00533595" w:rsidP="006F29A4">
            <w:pPr>
              <w:jc w:val="center"/>
            </w:pPr>
            <w:r>
              <w:t>A</w:t>
            </w:r>
          </w:p>
        </w:tc>
        <w:tc>
          <w:tcPr>
            <w:tcW w:w="878" w:type="dxa"/>
          </w:tcPr>
          <w:p w14:paraId="65168897" w14:textId="77777777" w:rsidR="00533595" w:rsidRDefault="00533595" w:rsidP="006F29A4">
            <w:pPr>
              <w:jc w:val="center"/>
              <w:rPr>
                <w:rFonts w:ascii="Calibri" w:eastAsia="Times New Roman" w:hAnsi="Calibri" w:cs="Times New Roman"/>
              </w:rPr>
            </w:pPr>
          </w:p>
        </w:tc>
        <w:tc>
          <w:tcPr>
            <w:tcW w:w="1183" w:type="dxa"/>
          </w:tcPr>
          <w:p w14:paraId="5DF642FE" w14:textId="4E6A74FA" w:rsidR="00533595" w:rsidRDefault="00533595" w:rsidP="006F29A4">
            <w:pPr>
              <w:jc w:val="center"/>
              <w:rPr>
                <w:rFonts w:ascii="Calibri" w:eastAsia="Times New Roman" w:hAnsi="Calibri" w:cs="Times New Roman"/>
              </w:rPr>
            </w:pPr>
          </w:p>
        </w:tc>
        <w:tc>
          <w:tcPr>
            <w:tcW w:w="1388" w:type="dxa"/>
          </w:tcPr>
          <w:p w14:paraId="298E0A64" w14:textId="56E65922" w:rsidR="00533595" w:rsidRDefault="00533595" w:rsidP="006F29A4">
            <w:pPr>
              <w:jc w:val="center"/>
            </w:pPr>
            <m:oMathPara>
              <m:oMath>
                <m:r>
                  <w:rPr>
                    <w:rFonts w:ascii="Cambria Math" w:hAnsi="Cambria Math"/>
                  </w:rPr>
                  <m:t>1500 mAh</m:t>
                </m:r>
              </m:oMath>
            </m:oMathPara>
          </w:p>
        </w:tc>
        <w:tc>
          <w:tcPr>
            <w:tcW w:w="832" w:type="dxa"/>
          </w:tcPr>
          <w:p w14:paraId="54168C0E" w14:textId="06AE9BA4" w:rsidR="00533595" w:rsidRDefault="00533595" w:rsidP="006F29A4">
            <w:pPr>
              <w:jc w:val="center"/>
              <w:rPr>
                <w:rFonts w:ascii="Calibri" w:eastAsia="Times New Roman" w:hAnsi="Calibri" w:cs="Times New Roman"/>
              </w:rPr>
            </w:pPr>
            <m:oMathPara>
              <m:oMath>
                <m:r>
                  <w:rPr>
                    <w:rFonts w:ascii="Cambria Math" w:eastAsia="Times New Roman" w:hAnsi="Cambria Math" w:cs="Times New Roman"/>
                  </w:rPr>
                  <m:t>76 min</m:t>
                </m:r>
              </m:oMath>
            </m:oMathPara>
          </w:p>
        </w:tc>
        <w:tc>
          <w:tcPr>
            <w:tcW w:w="1350" w:type="dxa"/>
          </w:tcPr>
          <w:p w14:paraId="74F3C210" w14:textId="370BCD0F" w:rsidR="00533595" w:rsidRDefault="00533595" w:rsidP="006F29A4">
            <w:pPr>
              <w:jc w:val="center"/>
              <w:rPr>
                <w:rFonts w:ascii="Calibri" w:eastAsia="Times New Roman" w:hAnsi="Calibri" w:cs="Times New Roman"/>
              </w:rPr>
            </w:pPr>
            <m:oMathPara>
              <m:oMath>
                <m:r>
                  <w:rPr>
                    <w:rFonts w:ascii="Cambria Math" w:eastAsia="Times New Roman" w:hAnsi="Cambria Math" w:cs="Times New Roman"/>
                  </w:rPr>
                  <m:t>3.7 v</m:t>
                </m:r>
              </m:oMath>
            </m:oMathPara>
          </w:p>
        </w:tc>
        <w:tc>
          <w:tcPr>
            <w:tcW w:w="1260" w:type="dxa"/>
          </w:tcPr>
          <w:p w14:paraId="493159E5" w14:textId="39E3D875" w:rsidR="00533595" w:rsidRDefault="00533595" w:rsidP="006F29A4">
            <w:pPr>
              <w:jc w:val="center"/>
            </w:pPr>
            <m:oMathPara>
              <m:oMath>
                <m:r>
                  <w:rPr>
                    <w:rFonts w:ascii="Cambria Math" w:hAnsi="Cambria Math"/>
                  </w:rPr>
                  <m:t>2532 mAh</m:t>
                </m:r>
              </m:oMath>
            </m:oMathPara>
          </w:p>
        </w:tc>
        <w:tc>
          <w:tcPr>
            <w:tcW w:w="1331" w:type="dxa"/>
          </w:tcPr>
          <w:p w14:paraId="05528F8B" w14:textId="77777777" w:rsidR="00533595" w:rsidRDefault="00533595" w:rsidP="006F29A4">
            <w:pPr>
              <w:jc w:val="center"/>
            </w:pPr>
          </w:p>
        </w:tc>
      </w:tr>
      <w:tr w:rsidR="00533595" w14:paraId="22DD28BE" w14:textId="77777777" w:rsidTr="00533595">
        <w:tc>
          <w:tcPr>
            <w:tcW w:w="1114" w:type="dxa"/>
          </w:tcPr>
          <w:p w14:paraId="45089A86" w14:textId="77777777" w:rsidR="00533595" w:rsidRDefault="00533595" w:rsidP="006F29A4">
            <w:pPr>
              <w:jc w:val="center"/>
            </w:pPr>
            <w:r>
              <w:t>B</w:t>
            </w:r>
          </w:p>
        </w:tc>
        <w:tc>
          <w:tcPr>
            <w:tcW w:w="878" w:type="dxa"/>
          </w:tcPr>
          <w:p w14:paraId="34D7F17C" w14:textId="77777777" w:rsidR="00533595" w:rsidRDefault="00533595" w:rsidP="006F29A4">
            <w:pPr>
              <w:jc w:val="center"/>
            </w:pPr>
          </w:p>
        </w:tc>
        <w:tc>
          <w:tcPr>
            <w:tcW w:w="1183" w:type="dxa"/>
          </w:tcPr>
          <w:p w14:paraId="61E97578" w14:textId="2C82E6AB" w:rsidR="00533595" w:rsidRDefault="00533595" w:rsidP="006F29A4">
            <w:pPr>
              <w:jc w:val="center"/>
            </w:pPr>
          </w:p>
        </w:tc>
        <w:tc>
          <w:tcPr>
            <w:tcW w:w="1388" w:type="dxa"/>
          </w:tcPr>
          <w:p w14:paraId="761CD5BA" w14:textId="4B74FBB7" w:rsidR="00533595" w:rsidRDefault="00533595" w:rsidP="006F29A4">
            <w:pPr>
              <w:jc w:val="center"/>
            </w:pPr>
            <w:r>
              <w:t>n/a</w:t>
            </w:r>
          </w:p>
        </w:tc>
        <w:tc>
          <w:tcPr>
            <w:tcW w:w="832" w:type="dxa"/>
          </w:tcPr>
          <w:p w14:paraId="47A85F9D" w14:textId="77777777" w:rsidR="00533595" w:rsidRDefault="00533595" w:rsidP="006F29A4">
            <w:pPr>
              <w:jc w:val="center"/>
            </w:pPr>
          </w:p>
        </w:tc>
        <w:tc>
          <w:tcPr>
            <w:tcW w:w="1350" w:type="dxa"/>
          </w:tcPr>
          <w:p w14:paraId="4007EF8B" w14:textId="51015D86" w:rsidR="00533595" w:rsidRDefault="00533595" w:rsidP="006F29A4">
            <w:pPr>
              <w:jc w:val="center"/>
            </w:pPr>
            <m:oMath>
              <m:r>
                <w:rPr>
                  <w:rFonts w:ascii="Cambria Math" w:hAnsi="Cambria Math"/>
                </w:rPr>
                <m:t>3.826 v</m:t>
              </m:r>
            </m:oMath>
            <w:r>
              <w:rPr>
                <w:rFonts w:eastAsiaTheme="minorEastAsia"/>
              </w:rPr>
              <w:t xml:space="preserve"> </w:t>
            </w:r>
            <m:oMath>
              <m:r>
                <w:rPr>
                  <w:rFonts w:ascii="Cambria Math" w:eastAsiaTheme="minorEastAsia" w:hAnsi="Cambria Math"/>
                </w:rPr>
                <m:t>3.557 v</m:t>
              </m:r>
            </m:oMath>
          </w:p>
        </w:tc>
        <w:tc>
          <w:tcPr>
            <w:tcW w:w="1260" w:type="dxa"/>
          </w:tcPr>
          <w:p w14:paraId="4B40329C" w14:textId="4668DD8B" w:rsidR="00533595" w:rsidRDefault="00533595" w:rsidP="006F29A4">
            <w:pPr>
              <w:jc w:val="center"/>
            </w:pPr>
          </w:p>
        </w:tc>
        <w:tc>
          <w:tcPr>
            <w:tcW w:w="1331" w:type="dxa"/>
          </w:tcPr>
          <w:p w14:paraId="78E27631" w14:textId="77777777" w:rsidR="00533595" w:rsidRDefault="00533595" w:rsidP="006F29A4">
            <w:pPr>
              <w:jc w:val="center"/>
            </w:pPr>
          </w:p>
        </w:tc>
      </w:tr>
    </w:tbl>
    <w:p w14:paraId="749EBB72" w14:textId="30ECFCB7" w:rsidR="00D34D40" w:rsidRDefault="00D34D40" w:rsidP="00D34D40"/>
    <w:p w14:paraId="0EA7BE8B" w14:textId="66F6116B" w:rsidR="005C72ED" w:rsidRPr="00D34D40" w:rsidRDefault="005C72ED" w:rsidP="005C72ED">
      <w:pPr>
        <w:pStyle w:val="ListParagraph"/>
        <w:numPr>
          <w:ilvl w:val="0"/>
          <w:numId w:val="5"/>
        </w:numPr>
      </w:pPr>
      <w:r>
        <w:t>Results using 2.0 amps and 76 min</w:t>
      </w:r>
    </w:p>
    <w:p w14:paraId="0B609863" w14:textId="11BCC6C0" w:rsidR="00E61DC2" w:rsidRDefault="00E61DC2" w:rsidP="00E61DC2">
      <w:pPr>
        <w:pStyle w:val="Heading2"/>
      </w:pPr>
      <w:r>
        <w:t>Circuit Test</w:t>
      </w:r>
    </w:p>
    <w:p w14:paraId="7498037C" w14:textId="4C4EF02C" w:rsidR="00016287" w:rsidRDefault="00016287" w:rsidP="00E61DC2">
      <w:pPr>
        <w:pStyle w:val="Heading3"/>
      </w:pPr>
      <w:r>
        <w:t>Instructions</w:t>
      </w:r>
    </w:p>
    <w:p w14:paraId="4B0861C1" w14:textId="4C65EEF1" w:rsidR="00016287" w:rsidRDefault="00016287" w:rsidP="00D34D40">
      <w:pPr>
        <w:ind w:firstLine="432"/>
      </w:pPr>
      <w:r>
        <w:t xml:space="preserve">This procedure is designed to test the protection circuitry only, not the flight cells. Perform this test </w:t>
      </w:r>
      <w:r w:rsidR="007A1095">
        <w:t>on non-flight cells</w:t>
      </w:r>
      <w:r w:rsidR="00D34D40">
        <w:t>.</w:t>
      </w:r>
    </w:p>
    <w:p w14:paraId="006A9141" w14:textId="4B50AC37" w:rsidR="00D34D40" w:rsidRDefault="00D34D40" w:rsidP="00D34D40">
      <w:pPr>
        <w:ind w:firstLine="432"/>
        <w:rPr>
          <w:rFonts w:eastAsiaTheme="minorEastAsia"/>
        </w:rPr>
      </w:pPr>
      <w:r>
        <w:t>Connect two cells to the EPS and apply a short</w:t>
      </w:r>
      <w:r w:rsidR="00E61DC2">
        <w:t>.</w:t>
      </w:r>
      <w:r>
        <w:t xml:space="preserve"> </w:t>
      </w:r>
      <w:r w:rsidR="00E61DC2">
        <w:t>C</w:t>
      </w:r>
      <w:r>
        <w:t>apture the protection activation event using an oscilloscope</w:t>
      </w:r>
      <w:r w:rsidR="00E61DC2">
        <w:t>. Verify that the protection circuitry opens within 1</w:t>
      </w:r>
      <m:oMath>
        <m:r>
          <w:rPr>
            <w:rFonts w:ascii="Cambria Math" w:hAnsi="Cambria Math"/>
          </w:rPr>
          <m:t>00ms</m:t>
        </m:r>
      </m:oMath>
      <w:r w:rsidR="00E61DC2">
        <w:rPr>
          <w:rFonts w:eastAsiaTheme="minorEastAsia"/>
        </w:rPr>
        <w:t xml:space="preserve"> of the short being applied.</w:t>
      </w:r>
    </w:p>
    <w:p w14:paraId="70EBA786" w14:textId="145F0153" w:rsidR="00E61DC2" w:rsidRDefault="00E61DC2" w:rsidP="00E61DC2">
      <w:pPr>
        <w:pStyle w:val="Heading3"/>
      </w:pPr>
      <w:r>
        <w:t>Resul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115"/>
        <w:gridCol w:w="3235"/>
      </w:tblGrid>
      <w:tr w:rsidR="00E61DC2" w14:paraId="424A161C" w14:textId="77777777" w:rsidTr="00E61DC2">
        <w:tc>
          <w:tcPr>
            <w:tcW w:w="6115" w:type="dxa"/>
            <w:shd w:val="clear" w:color="auto" w:fill="E9919F" w:themeFill="accent1" w:themeFillTint="66"/>
          </w:tcPr>
          <w:p w14:paraId="3F873C13" w14:textId="64B7487A" w:rsidR="00E61DC2" w:rsidRDefault="00E61DC2" w:rsidP="00E61DC2">
            <w:pPr>
              <w:jc w:val="center"/>
            </w:pPr>
            <w:r>
              <w:t>Protection Circuitry Activation Event</w:t>
            </w:r>
          </w:p>
        </w:tc>
        <w:tc>
          <w:tcPr>
            <w:tcW w:w="3235" w:type="dxa"/>
            <w:shd w:val="clear" w:color="auto" w:fill="E9919F" w:themeFill="accent1" w:themeFillTint="66"/>
          </w:tcPr>
          <w:p w14:paraId="421888EF" w14:textId="31770CA0" w:rsidR="00E61DC2" w:rsidRDefault="00E61DC2" w:rsidP="00E61DC2">
            <w:pPr>
              <w:jc w:val="center"/>
            </w:pPr>
            <w:r>
              <w:t>Response Time</w:t>
            </w:r>
          </w:p>
        </w:tc>
      </w:tr>
      <w:tr w:rsidR="00E61DC2" w14:paraId="7208D23F" w14:textId="77777777" w:rsidTr="00E61DC2">
        <w:tc>
          <w:tcPr>
            <w:tcW w:w="6115" w:type="dxa"/>
          </w:tcPr>
          <w:p w14:paraId="2F3F0F7B" w14:textId="77777777" w:rsidR="00E61DC2" w:rsidRDefault="00E61DC2" w:rsidP="00E61DC2">
            <w:pPr>
              <w:jc w:val="center"/>
            </w:pPr>
          </w:p>
        </w:tc>
        <w:tc>
          <w:tcPr>
            <w:tcW w:w="3235" w:type="dxa"/>
          </w:tcPr>
          <w:p w14:paraId="2141BD53" w14:textId="006931E3" w:rsidR="00E61DC2" w:rsidRDefault="003F005F" w:rsidP="00E61DC2">
            <w:pPr>
              <w:jc w:val="center"/>
            </w:pPr>
            <m:oMathPara>
              <m:oMath>
                <m:r>
                  <w:rPr>
                    <w:rFonts w:ascii="Cambria Math" w:hAnsi="Cambria Math"/>
                  </w:rPr>
                  <m:t>&lt;100 ms</m:t>
                </m:r>
              </m:oMath>
            </m:oMathPara>
          </w:p>
        </w:tc>
      </w:tr>
    </w:tbl>
    <w:p w14:paraId="1BC28607" w14:textId="77777777" w:rsidR="00E61DC2" w:rsidRPr="00E61DC2" w:rsidRDefault="00E61DC2" w:rsidP="00E61DC2"/>
    <w:p w14:paraId="2DA3D3F4" w14:textId="52336BBF" w:rsidR="004A4C6A" w:rsidRDefault="004A4C6A" w:rsidP="004A4C6A">
      <w:pPr>
        <w:pStyle w:val="Heading1"/>
      </w:pPr>
      <w:bookmarkStart w:id="11" w:name="_Toc33364191"/>
      <w:r>
        <w:t>Circuit Schematic</w:t>
      </w:r>
      <w:bookmarkEnd w:id="11"/>
    </w:p>
    <w:p w14:paraId="19B96A83" w14:textId="77777777" w:rsidR="00E61DC2" w:rsidRPr="00E61DC2" w:rsidRDefault="00E61DC2" w:rsidP="00E61DC2"/>
    <w:p w14:paraId="0D23AD1A" w14:textId="04E7B27C" w:rsidR="00C473AC" w:rsidRDefault="004A4C6A" w:rsidP="00C473AC">
      <w:pPr>
        <w:pStyle w:val="Heading1"/>
      </w:pPr>
      <w:bookmarkStart w:id="12" w:name="_Toc33364192"/>
      <w:r>
        <w:t>Vibration Test</w:t>
      </w:r>
      <w:bookmarkEnd w:id="12"/>
    </w:p>
    <w:p w14:paraId="47B6E350" w14:textId="59A4C6FE" w:rsidR="00C473AC" w:rsidRPr="00C473AC" w:rsidRDefault="00C473AC" w:rsidP="00C473AC">
      <w:pPr>
        <w:pStyle w:val="Heading1"/>
      </w:pPr>
      <w:bookmarkStart w:id="13" w:name="_Toc33364193"/>
      <w:r>
        <w:t>Vacuum Test</w:t>
      </w:r>
      <w:bookmarkEnd w:id="13"/>
    </w:p>
    <w:p w14:paraId="5C0E08D6" w14:textId="7393F8D5" w:rsidR="00C473AC" w:rsidRDefault="006F29A4" w:rsidP="006F29A4">
      <w:pPr>
        <w:pStyle w:val="Heading2"/>
      </w:pPr>
      <w:r>
        <w:t>Instructions</w:t>
      </w:r>
    </w:p>
    <w:p w14:paraId="0EBE02C3" w14:textId="7CABF794" w:rsidR="006F29A4" w:rsidRPr="006F29A4" w:rsidRDefault="006F29A4" w:rsidP="006F29A4">
      <w:r>
        <w:t xml:space="preserve">Charge batteries to </w:t>
      </w:r>
      <m:oMath>
        <m:r>
          <w:rPr>
            <w:rFonts w:ascii="Cambria Math" w:hAnsi="Cambria Math"/>
          </w:rPr>
          <m:t>4.1V</m:t>
        </m:r>
      </m:oMath>
      <w:r>
        <w:rPr>
          <w:rFonts w:eastAsiaTheme="minorEastAsia"/>
        </w:rPr>
        <w:t xml:space="preserve"> before executing this test. </w:t>
      </w:r>
    </w:p>
    <w:sectPr w:rsidR="006F29A4" w:rsidRPr="006F29A4" w:rsidSect="002C61F9">
      <w:headerReference w:type="even" r:id="rId11"/>
      <w:headerReference w:type="default" r:id="rId12"/>
      <w:footerReference w:type="even" r:id="rId13"/>
      <w:footerReference w:type="default" r:id="rId14"/>
      <w:pgSz w:w="12240" w:h="15840"/>
      <w:pgMar w:top="1440" w:right="1440" w:bottom="1440" w:left="1440" w:header="720" w:footer="72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D700C0B" w14:textId="77777777" w:rsidR="00294698" w:rsidRDefault="00294698" w:rsidP="002C61F9">
      <w:pPr>
        <w:spacing w:after="0" w:line="240" w:lineRule="auto"/>
      </w:pPr>
      <w:r>
        <w:separator/>
      </w:r>
    </w:p>
  </w:endnote>
  <w:endnote w:type="continuationSeparator" w:id="0">
    <w:p w14:paraId="5BEA82E9" w14:textId="77777777" w:rsidR="00294698" w:rsidRDefault="00294698" w:rsidP="002C61F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1" w:fontKey="{64B0BFA8-F8BC-4638-A8D3-C00779040A34}"/>
    <w:embedBold r:id="rId2" w:fontKey="{5ED713EA-AAE0-4CDF-A928-B5578A4FFDFB}"/>
    <w:embedItalic r:id="rId3" w:fontKey="{7840DBA7-9D28-414D-8068-999FA3081755}"/>
  </w:font>
  <w:font w:name="Comfortaa">
    <w:altName w:val="Calibri"/>
    <w:charset w:val="00"/>
    <w:family w:val="auto"/>
    <w:pitch w:val="variable"/>
    <w:sig w:usb0="20000287" w:usb1="00000002" w:usb2="00000000" w:usb3="00000000" w:csb0="0000019F" w:csb1="00000000"/>
    <w:embedRegular r:id="rId4" w:fontKey="{72552829-210E-4395-BB0B-37F82226A748}"/>
    <w:embedBold r:id="rId5" w:fontKey="{C3711721-6898-487D-BDFF-8137A3CE178C}"/>
  </w:font>
  <w:font w:name="Neuton">
    <w:charset w:val="00"/>
    <w:family w:val="auto"/>
    <w:pitch w:val="variable"/>
    <w:sig w:usb0="A0000827" w:usb1="10000002" w:usb2="00000000" w:usb3="00000000" w:csb0="800000B3" w:csb1="00000000"/>
    <w:embedRegular r:id="rId6" w:fontKey="{0F9ABC3D-5648-4545-95A0-FA1AF8846116}"/>
    <w:embedBold r:id="rId7" w:fontKey="{9817516F-E3E0-40BB-BC2E-E8A3509BF6E0}"/>
    <w:embedItalic r:id="rId8" w:fontKey="{839D405D-34CA-4B03-BA87-888F0296AB78}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9" w:fontKey="{31E2B01C-8CAB-424F-9E24-2C061350FF54}"/>
    <w:embedBold r:id="rId10" w:fontKey="{7F08D70F-A7D0-413B-A22D-1FB82C78CC09}"/>
    <w:embedItalic r:id="rId11" w:fontKey="{24F6CB68-1D50-4F53-9E7D-DF45E04C785F}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12" w:fontKey="{387C713E-B2AF-4771-8A33-22B841E01A17}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  <w:embedItalic r:id="rId13" w:fontKey="{AE11DBA3-3A30-4922-A262-23E86292070C}"/>
  </w:font>
  <w:font w:name="Ethnocentric Rg">
    <w:altName w:val="Calibri"/>
    <w:charset w:val="00"/>
    <w:family w:val="auto"/>
    <w:pitch w:val="variable"/>
    <w:sig w:usb0="A000006F" w:usb1="1000001B" w:usb2="00000000" w:usb3="00000000" w:csb0="000000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FEC128" w14:textId="243265EA" w:rsidR="006F29A4" w:rsidRPr="00AD091F" w:rsidRDefault="006F29A4" w:rsidP="00641705">
    <w:pPr>
      <w:pStyle w:val="Footer"/>
      <w:tabs>
        <w:tab w:val="clear" w:pos="4680"/>
      </w:tabs>
      <w:rPr>
        <w:rFonts w:ascii="Ethnocentric Rg" w:hAnsi="Ethnocentric Rg"/>
        <w:sz w:val="32"/>
      </w:rPr>
    </w:pPr>
    <w:r w:rsidRPr="00E02EC3">
      <w:rPr>
        <w:noProof/>
      </w:rPr>
      <w:drawing>
        <wp:anchor distT="0" distB="0" distL="114300" distR="114300" simplePos="0" relativeHeight="251658752" behindDoc="1" locked="0" layoutInCell="1" allowOverlap="1" wp14:anchorId="4EB1645E" wp14:editId="789619BE">
          <wp:simplePos x="0" y="0"/>
          <wp:positionH relativeFrom="rightMargin">
            <wp:posOffset>-2165230</wp:posOffset>
          </wp:positionH>
          <wp:positionV relativeFrom="page">
            <wp:posOffset>9372600</wp:posOffset>
          </wp:positionV>
          <wp:extent cx="2167128" cy="365846"/>
          <wp:effectExtent l="0" t="0" r="5080" b="0"/>
          <wp:wrapTight wrapText="bothSides">
            <wp:wrapPolygon edited="0">
              <wp:start x="16523" y="0"/>
              <wp:lineTo x="0" y="5625"/>
              <wp:lineTo x="0" y="15750"/>
              <wp:lineTo x="16523" y="20250"/>
              <wp:lineTo x="17662" y="20250"/>
              <wp:lineTo x="18042" y="20250"/>
              <wp:lineTo x="21461" y="15750"/>
              <wp:lineTo x="21461" y="5625"/>
              <wp:lineTo x="17662" y="0"/>
              <wp:lineTo x="16523" y="0"/>
            </wp:wrapPolygon>
          </wp:wrapTight>
          <wp:docPr id="5" name="Picture 5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5">
                    <a:hlinkClick r:id="rId1"/>
                  </pic:cNvPr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167128" cy="365846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E02EC3">
      <w:rPr>
        <w:rFonts w:ascii="Neuton" w:hAnsi="Neuton" w:cs="Neuton"/>
        <w:color w:val="5E6A71" w:themeColor="text2"/>
        <w:sz w:val="32"/>
      </w:rPr>
      <w:t xml:space="preserve">Rev. </w:t>
    </w:r>
    <w:sdt>
      <w:sdtPr>
        <w:rPr>
          <w:rFonts w:ascii="Neuton" w:hAnsi="Neuton" w:cs="Neuton"/>
          <w:color w:val="5E6A71" w:themeColor="text2"/>
          <w:sz w:val="32"/>
        </w:rPr>
        <w:alias w:val="Status"/>
        <w:tag w:val=""/>
        <w:id w:val="-358823142"/>
        <w:dataBinding w:prefixMappings="xmlns:ns0='http://purl.org/dc/elements/1.1/' xmlns:ns1='http://schemas.openxmlformats.org/package/2006/metadata/core-properties' " w:xpath="/ns1:coreProperties[1]/ns1:contentStatus[1]" w:storeItemID="{6C3C8BC8-F283-45AE-878A-BAB7291924A1}"/>
        <w:text/>
      </w:sdtPr>
      <w:sdtEndPr>
        <w:rPr>
          <w:sz w:val="22"/>
        </w:rPr>
      </w:sdtEndPr>
      <w:sdtContent>
        <w:r w:rsidRPr="00E02EC3">
          <w:rPr>
            <w:rFonts w:ascii="Neuton" w:hAnsi="Neuton" w:cs="Neuton"/>
            <w:color w:val="5E6A71" w:themeColor="text2"/>
            <w:sz w:val="32"/>
          </w:rPr>
          <w:t>[Version]</w:t>
        </w:r>
      </w:sdtContent>
    </w:sdt>
    <w:r w:rsidRPr="00641705">
      <w:rPr>
        <w:noProof/>
      </w:rPr>
      <w:drawing>
        <wp:anchor distT="0" distB="0" distL="114300" distR="114300" simplePos="0" relativeHeight="251656704" behindDoc="1" locked="0" layoutInCell="1" allowOverlap="1" wp14:anchorId="3540E227" wp14:editId="5E7126C9">
          <wp:simplePos x="0" y="0"/>
          <wp:positionH relativeFrom="margin">
            <wp:posOffset>1828800</wp:posOffset>
          </wp:positionH>
          <wp:positionV relativeFrom="page">
            <wp:posOffset>9281160</wp:posOffset>
          </wp:positionV>
          <wp:extent cx="1682496" cy="457200"/>
          <wp:effectExtent l="0" t="0" r="0" b="0"/>
          <wp:wrapTight wrapText="bothSides">
            <wp:wrapPolygon edited="0">
              <wp:start x="0" y="0"/>
              <wp:lineTo x="0" y="7200"/>
              <wp:lineTo x="2935" y="14400"/>
              <wp:lineTo x="2935" y="15300"/>
              <wp:lineTo x="3669" y="20700"/>
              <wp:lineTo x="3914" y="20700"/>
              <wp:lineTo x="5626" y="20700"/>
              <wp:lineTo x="6849" y="20700"/>
              <wp:lineTo x="19080" y="15300"/>
              <wp:lineTo x="19080" y="14400"/>
              <wp:lineTo x="21282" y="7200"/>
              <wp:lineTo x="21282" y="0"/>
              <wp:lineTo x="16879" y="0"/>
              <wp:lineTo x="0" y="0"/>
            </wp:wrapPolygon>
          </wp:wrapTight>
          <wp:docPr id="14" name="Picture 1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"/>
                  <pic:cNvPicPr/>
                </pic:nvPicPr>
                <pic:blipFill>
                  <a:blip r:embed="rId3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82496" cy="4572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5457E8" w14:textId="2775D5BA" w:rsidR="006F29A4" w:rsidRPr="00C66EED" w:rsidRDefault="006F29A4" w:rsidP="009849B8">
    <w:pPr>
      <w:pStyle w:val="Footer"/>
      <w:tabs>
        <w:tab w:val="clear" w:pos="4680"/>
      </w:tabs>
      <w:jc w:val="right"/>
      <w:rPr>
        <w:rFonts w:ascii="Ethnocentric Rg" w:hAnsi="Ethnocentric Rg"/>
        <w:sz w:val="32"/>
      </w:rPr>
    </w:pPr>
    <w:r w:rsidRPr="00E02EC3">
      <w:rPr>
        <w:noProof/>
      </w:rPr>
      <w:drawing>
        <wp:anchor distT="0" distB="0" distL="114300" distR="114300" simplePos="0" relativeHeight="251659776" behindDoc="1" locked="0" layoutInCell="1" allowOverlap="1" wp14:anchorId="22C188F1" wp14:editId="22F063D9">
          <wp:simplePos x="0" y="0"/>
          <wp:positionH relativeFrom="margin">
            <wp:posOffset>0</wp:posOffset>
          </wp:positionH>
          <wp:positionV relativeFrom="page">
            <wp:posOffset>9372600</wp:posOffset>
          </wp:positionV>
          <wp:extent cx="2167128" cy="365846"/>
          <wp:effectExtent l="0" t="0" r="5080" b="0"/>
          <wp:wrapTight wrapText="bothSides">
            <wp:wrapPolygon edited="0">
              <wp:start x="16523" y="0"/>
              <wp:lineTo x="0" y="5625"/>
              <wp:lineTo x="0" y="15750"/>
              <wp:lineTo x="16523" y="20250"/>
              <wp:lineTo x="17662" y="20250"/>
              <wp:lineTo x="18042" y="20250"/>
              <wp:lineTo x="21461" y="15750"/>
              <wp:lineTo x="21461" y="5625"/>
              <wp:lineTo x="17662" y="0"/>
              <wp:lineTo x="16523" y="0"/>
            </wp:wrapPolygon>
          </wp:wrapTight>
          <wp:docPr id="6" name="Picture 6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5">
                    <a:hlinkClick r:id="rId1"/>
                  </pic:cNvPr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167128" cy="365846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C90F79">
      <w:rPr>
        <w:rFonts w:ascii="Ethnocentric Rg" w:hAnsi="Ethnocentric Rg"/>
        <w:noProof/>
        <w:color w:val="5E6A71" w:themeColor="text2"/>
        <w:sz w:val="32"/>
      </w:rPr>
      <w:drawing>
        <wp:anchor distT="0" distB="0" distL="114300" distR="114300" simplePos="0" relativeHeight="251664384" behindDoc="1" locked="0" layoutInCell="1" allowOverlap="1" wp14:anchorId="607DC8D3" wp14:editId="7B3342C9">
          <wp:simplePos x="0" y="0"/>
          <wp:positionH relativeFrom="column">
            <wp:posOffset>2514600</wp:posOffset>
          </wp:positionH>
          <wp:positionV relativeFrom="page">
            <wp:posOffset>9280789</wp:posOffset>
          </wp:positionV>
          <wp:extent cx="1682496" cy="456959"/>
          <wp:effectExtent l="0" t="0" r="0" b="635"/>
          <wp:wrapTight wrapText="bothSides">
            <wp:wrapPolygon edited="0">
              <wp:start x="0" y="0"/>
              <wp:lineTo x="0" y="7210"/>
              <wp:lineTo x="2935" y="14420"/>
              <wp:lineTo x="2935" y="15321"/>
              <wp:lineTo x="3669" y="20729"/>
              <wp:lineTo x="3914" y="20729"/>
              <wp:lineTo x="5626" y="20729"/>
              <wp:lineTo x="6849" y="20729"/>
              <wp:lineTo x="19080" y="15321"/>
              <wp:lineTo x="19080" y="14420"/>
              <wp:lineTo x="21282" y="7210"/>
              <wp:lineTo x="21282" y="0"/>
              <wp:lineTo x="16879" y="0"/>
              <wp:lineTo x="0" y="0"/>
            </wp:wrapPolygon>
          </wp:wrapTight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"/>
                  <pic:cNvPicPr/>
                </pic:nvPicPr>
                <pic:blipFill>
                  <a:blip r:embed="rId3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82496" cy="45695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FA1627">
      <w:rPr>
        <w:rFonts w:ascii="Neuton" w:hAnsi="Neuton"/>
        <w:color w:val="5E6A71" w:themeColor="text2"/>
        <w:sz w:val="32"/>
      </w:rPr>
      <w:fldChar w:fldCharType="begin"/>
    </w:r>
    <w:r w:rsidRPr="00FA1627">
      <w:rPr>
        <w:rFonts w:ascii="Neuton" w:hAnsi="Neuton"/>
        <w:color w:val="5E6A71" w:themeColor="text2"/>
        <w:sz w:val="32"/>
      </w:rPr>
      <w:instrText xml:space="preserve"> DATE \@ "d MMMM yyyy" </w:instrText>
    </w:r>
    <w:r w:rsidRPr="00FA1627">
      <w:rPr>
        <w:rFonts w:ascii="Neuton" w:hAnsi="Neuton"/>
        <w:color w:val="5E6A71" w:themeColor="text2"/>
        <w:sz w:val="32"/>
      </w:rPr>
      <w:fldChar w:fldCharType="separate"/>
    </w:r>
    <w:r w:rsidR="00533595">
      <w:rPr>
        <w:rFonts w:ascii="Neuton" w:hAnsi="Neuton"/>
        <w:noProof/>
        <w:color w:val="5E6A71" w:themeColor="text2"/>
        <w:sz w:val="32"/>
      </w:rPr>
      <w:t>24 February 2022</w:t>
    </w:r>
    <w:r w:rsidRPr="00FA1627">
      <w:rPr>
        <w:rFonts w:ascii="Neuton" w:hAnsi="Neuton"/>
        <w:color w:val="5E6A71" w:themeColor="text2"/>
        <w:sz w:val="32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27D35ED" w14:textId="77777777" w:rsidR="00294698" w:rsidRDefault="00294698" w:rsidP="002C61F9">
      <w:pPr>
        <w:spacing w:after="0" w:line="240" w:lineRule="auto"/>
      </w:pPr>
      <w:r>
        <w:separator/>
      </w:r>
    </w:p>
  </w:footnote>
  <w:footnote w:type="continuationSeparator" w:id="0">
    <w:p w14:paraId="138B2DB8" w14:textId="77777777" w:rsidR="00294698" w:rsidRDefault="00294698" w:rsidP="002C61F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8FA2AD" w14:textId="753A1D26" w:rsidR="006F29A4" w:rsidRDefault="006F29A4">
    <w:pPr>
      <w:pStyle w:val="Header"/>
    </w:pPr>
    <w:r w:rsidRPr="00A22B3B"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7DD81B90" wp14:editId="4BE33255">
              <wp:simplePos x="0" y="0"/>
              <wp:positionH relativeFrom="page">
                <wp:posOffset>5486400</wp:posOffset>
              </wp:positionH>
              <wp:positionV relativeFrom="page">
                <wp:posOffset>411480</wp:posOffset>
              </wp:positionV>
              <wp:extent cx="2286000" cy="457200"/>
              <wp:effectExtent l="0" t="0" r="0" b="0"/>
              <wp:wrapNone/>
              <wp:docPr id="3" name="Rectangle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2286000" cy="457200"/>
                      </a:xfrm>
                      <a:prstGeom prst="rect">
                        <a:avLst/>
                      </a:prstGeom>
                      <a:solidFill>
                        <a:schemeClr val="bg2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2B6231A6" w14:textId="77777777" w:rsidR="006F29A4" w:rsidRPr="009D01D1" w:rsidRDefault="006F29A4" w:rsidP="009D01D1">
                          <w:pPr>
                            <w:spacing w:after="0" w:line="240" w:lineRule="auto"/>
                            <w:ind w:right="390"/>
                            <w:jc w:val="right"/>
                            <w:rPr>
                              <w:rFonts w:ascii="Neuton" w:hAnsi="Neuton"/>
                              <w:sz w:val="32"/>
                            </w:rPr>
                          </w:pPr>
                          <w:r w:rsidRPr="009D01D1">
                            <w:rPr>
                              <w:rFonts w:ascii="Neuton" w:hAnsi="Neuton"/>
                              <w:color w:val="FFFFFF" w:themeColor="background1"/>
                              <w:spacing w:val="60"/>
                              <w:sz w:val="32"/>
                            </w:rPr>
                            <w:t>Page</w:t>
                          </w:r>
                          <w:r w:rsidRPr="009D01D1">
                            <w:rPr>
                              <w:rFonts w:ascii="Neuton" w:hAnsi="Neuton"/>
                              <w:sz w:val="32"/>
                            </w:rPr>
                            <w:t xml:space="preserve"> |</w:t>
                          </w:r>
                          <w:r>
                            <w:rPr>
                              <w:rFonts w:ascii="Neuton" w:hAnsi="Neuton"/>
                              <w:sz w:val="32"/>
                            </w:rPr>
                            <w:t xml:space="preserve"> </w:t>
                          </w:r>
                          <w:r w:rsidRPr="009D01D1">
                            <w:rPr>
                              <w:rFonts w:ascii="Neuton" w:hAnsi="Neuton"/>
                              <w:sz w:val="32"/>
                            </w:rPr>
                            <w:t xml:space="preserve"> </w:t>
                          </w:r>
                          <w:r w:rsidRPr="009D01D1">
                            <w:rPr>
                              <w:rFonts w:ascii="Neuton" w:hAnsi="Neuton"/>
                              <w:sz w:val="32"/>
                            </w:rPr>
                            <w:fldChar w:fldCharType="begin"/>
                          </w:r>
                          <w:r w:rsidRPr="009D01D1">
                            <w:rPr>
                              <w:rFonts w:ascii="Neuton" w:hAnsi="Neuton"/>
                              <w:sz w:val="32"/>
                            </w:rPr>
                            <w:instrText xml:space="preserve"> PAGE   \* MERGEFORMAT </w:instrText>
                          </w:r>
                          <w:r w:rsidRPr="009D01D1">
                            <w:rPr>
                              <w:rFonts w:ascii="Neuton" w:hAnsi="Neuton"/>
                              <w:sz w:val="32"/>
                            </w:rPr>
                            <w:fldChar w:fldCharType="separate"/>
                          </w:r>
                          <w:r w:rsidRPr="00C90F79">
                            <w:rPr>
                              <w:rFonts w:ascii="Neuton" w:hAnsi="Neuton"/>
                              <w:b/>
                              <w:bCs/>
                              <w:noProof/>
                              <w:sz w:val="32"/>
                            </w:rPr>
                            <w:t>2</w:t>
                          </w:r>
                          <w:r w:rsidRPr="009D01D1">
                            <w:rPr>
                              <w:rFonts w:ascii="Neuton" w:hAnsi="Neuton"/>
                              <w:b/>
                              <w:bCs/>
                              <w:noProof/>
                              <w:sz w:val="32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7DD81B90" id="Rectangle 3" o:spid="_x0000_s1030" style="position:absolute;margin-left:6in;margin-top:32.4pt;width:180pt;height:36pt;z-index:2516623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" fillcolor="#c02640 [3214]" stroked="f" strokeweight="2pt">
              <v:textbox>
                <w:txbxContent>
                  <w:p w14:paraId="2B6231A6" w14:textId="77777777" w:rsidR="006F29A4" w:rsidRPr="009D01D1" w:rsidRDefault="006F29A4" w:rsidP="009D01D1">
                    <w:pPr>
                      <w:spacing w:after="0" w:line="240" w:lineRule="auto"/>
                      <w:ind w:right="390"/>
                      <w:jc w:val="right"/>
                      <w:rPr>
                        <w:rFonts w:ascii="Neuton" w:hAnsi="Neuton"/>
                        <w:sz w:val="32"/>
                      </w:rPr>
                    </w:pPr>
                    <w:r w:rsidRPr="009D01D1">
                      <w:rPr>
                        <w:rFonts w:ascii="Neuton" w:hAnsi="Neuton"/>
                        <w:color w:val="FFFFFF" w:themeColor="background1"/>
                        <w:spacing w:val="60"/>
                        <w:sz w:val="32"/>
                      </w:rPr>
                      <w:t>Page</w:t>
                    </w:r>
                    <w:r w:rsidRPr="009D01D1">
                      <w:rPr>
                        <w:rFonts w:ascii="Neuton" w:hAnsi="Neuton"/>
                        <w:sz w:val="32"/>
                      </w:rPr>
                      <w:t xml:space="preserve"> |</w:t>
                    </w:r>
                    <w:r>
                      <w:rPr>
                        <w:rFonts w:ascii="Neuton" w:hAnsi="Neuton"/>
                        <w:sz w:val="32"/>
                      </w:rPr>
                      <w:t xml:space="preserve"> </w:t>
                    </w:r>
                    <w:r w:rsidRPr="009D01D1">
                      <w:rPr>
                        <w:rFonts w:ascii="Neuton" w:hAnsi="Neuton"/>
                        <w:sz w:val="32"/>
                      </w:rPr>
                      <w:t xml:space="preserve"> </w:t>
                    </w:r>
                    <w:r w:rsidRPr="009D01D1">
                      <w:rPr>
                        <w:rFonts w:ascii="Neuton" w:hAnsi="Neuton"/>
                        <w:sz w:val="32"/>
                      </w:rPr>
                      <w:fldChar w:fldCharType="begin"/>
                    </w:r>
                    <w:r w:rsidRPr="009D01D1">
                      <w:rPr>
                        <w:rFonts w:ascii="Neuton" w:hAnsi="Neuton"/>
                        <w:sz w:val="32"/>
                      </w:rPr>
                      <w:instrText xml:space="preserve"> PAGE   \* MERGEFORMAT </w:instrText>
                    </w:r>
                    <w:r w:rsidRPr="009D01D1">
                      <w:rPr>
                        <w:rFonts w:ascii="Neuton" w:hAnsi="Neuton"/>
                        <w:sz w:val="32"/>
                      </w:rPr>
                      <w:fldChar w:fldCharType="separate"/>
                    </w:r>
                    <w:r w:rsidRPr="00C90F79">
                      <w:rPr>
                        <w:rFonts w:ascii="Neuton" w:hAnsi="Neuton"/>
                        <w:b/>
                        <w:bCs/>
                        <w:noProof/>
                        <w:sz w:val="32"/>
                      </w:rPr>
                      <w:t>2</w:t>
                    </w:r>
                    <w:r w:rsidRPr="009D01D1">
                      <w:rPr>
                        <w:rFonts w:ascii="Neuton" w:hAnsi="Neuton"/>
                        <w:b/>
                        <w:bCs/>
                        <w:noProof/>
                        <w:sz w:val="32"/>
                      </w:rPr>
                      <w:fldChar w:fldCharType="end"/>
                    </w:r>
                  </w:p>
                </w:txbxContent>
              </v:textbox>
              <w10:wrap anchorx="page" anchory="page"/>
            </v:rect>
          </w:pict>
        </mc:Fallback>
      </mc:AlternateContent>
    </w:r>
    <w:r w:rsidRPr="00A22B3B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14F1B6FC" wp14:editId="07151D16">
              <wp:simplePos x="0" y="0"/>
              <wp:positionH relativeFrom="page">
                <wp:posOffset>0</wp:posOffset>
              </wp:positionH>
              <wp:positionV relativeFrom="page">
                <wp:posOffset>411480</wp:posOffset>
              </wp:positionV>
              <wp:extent cx="5257800" cy="457200"/>
              <wp:effectExtent l="0" t="0" r="0" b="0"/>
              <wp:wrapNone/>
              <wp:docPr id="4" name="Rectangle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57800" cy="457200"/>
                      </a:xfrm>
                      <a:prstGeom prst="rect">
                        <a:avLst/>
                      </a:prstGeom>
                      <a:solidFill>
                        <a:schemeClr val="tx2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2E6C0AD5" w14:textId="77777777" w:rsidR="006F29A4" w:rsidRDefault="006F29A4" w:rsidP="00A22B3B"/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14F1B6FC" id="Rectangle 4" o:spid="_x0000_s1031" style="position:absolute;margin-left:0;margin-top:32.4pt;width:414pt;height:36pt;z-index:2516633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" fillcolor="#5e6a71 [3215]" stroked="f" strokeweight="2pt">
              <v:textbox>
                <w:txbxContent>
                  <w:p w14:paraId="2E6C0AD5" w14:textId="77777777" w:rsidR="006F29A4" w:rsidRDefault="006F29A4" w:rsidP="00A22B3B"/>
                </w:txbxContent>
              </v:textbox>
              <w10:wrap anchorx="page" anchory="page"/>
            </v:rect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74CEF7" w14:textId="77777777" w:rsidR="006F29A4" w:rsidRPr="00A22B3B" w:rsidRDefault="006F29A4" w:rsidP="00A22B3B">
    <w:pPr>
      <w:rPr>
        <w:rFonts w:asciiTheme="majorHAnsi" w:hAnsiTheme="majorHAnsi"/>
        <w:noProof/>
        <w:color w:val="5E6A71" w:themeColor="text2"/>
        <w:sz w:val="32"/>
        <w:szCs w:val="40"/>
      </w:rPr>
    </w:pPr>
    <w:r>
      <w:rPr>
        <w:noProof/>
        <w:sz w:val="32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2901FB0D" wp14:editId="5E255F28">
              <wp:simplePos x="0" y="0"/>
              <wp:positionH relativeFrom="page">
                <wp:posOffset>2514600</wp:posOffset>
              </wp:positionH>
              <wp:positionV relativeFrom="page">
                <wp:posOffset>411480</wp:posOffset>
              </wp:positionV>
              <wp:extent cx="5257800" cy="457200"/>
              <wp:effectExtent l="0" t="0" r="0" b="0"/>
              <wp:wrapNone/>
              <wp:docPr id="2" name="Rectangle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57800" cy="457200"/>
                      </a:xfrm>
                      <a:prstGeom prst="rect">
                        <a:avLst/>
                      </a:prstGeom>
                      <a:solidFill>
                        <a:schemeClr val="tx2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477712EF" w14:textId="67924083" w:rsidR="006F29A4" w:rsidRPr="00C66EED" w:rsidRDefault="00294698" w:rsidP="00F54282">
                          <w:pPr>
                            <w:tabs>
                              <w:tab w:val="right" w:pos="7560"/>
                            </w:tabs>
                            <w:spacing w:after="0" w:line="240" w:lineRule="auto"/>
                            <w:rPr>
                              <w:rFonts w:ascii="Neuton" w:hAnsi="Neuton"/>
                              <w:color w:val="FFFFFF" w:themeColor="background1"/>
                            </w:rPr>
                          </w:pPr>
                          <w:sdt>
                            <w:sdtPr>
                              <w:rPr>
                                <w:rFonts w:ascii="Neuton" w:hAnsi="Neuton"/>
                                <w:noProof/>
                                <w:color w:val="FFFFFF" w:themeColor="background1"/>
                                <w:sz w:val="32"/>
                                <w:szCs w:val="40"/>
                              </w:rPr>
                              <w:alias w:val="Subtitle"/>
                              <w:id w:val="1709756256"/>
                              <w:dataBinding w:prefixMappings="xmlns:ns0='http://schemas.openxmlformats.org/package/2006/metadata/core-properties' xmlns:ns1='http://purl.org/dc/elements/1.1/'" w:xpath="/ns0:coreProperties[1]/ns1:subject[1]" w:storeItemID="{6C3C8BC8-F283-45AE-878A-BAB7291924A1}"/>
                              <w:text/>
                            </w:sdtPr>
                            <w:sdtEndPr/>
                            <w:sdtContent>
                              <w:r w:rsidR="006F29A4">
                                <w:rPr>
                                  <w:rFonts w:ascii="Neuton" w:hAnsi="Neuton"/>
                                  <w:noProof/>
                                  <w:color w:val="FFFFFF" w:themeColor="background1"/>
                                  <w:sz w:val="32"/>
                                  <w:szCs w:val="40"/>
                                </w:rPr>
                                <w:t>Battery Test Procedures and Results</w:t>
                              </w:r>
                            </w:sdtContent>
                          </w:sdt>
                          <w:r w:rsidR="006F29A4">
                            <w:rPr>
                              <w:rFonts w:ascii="Neuton" w:hAnsi="Neuton"/>
                              <w:noProof/>
                              <w:color w:val="FFFFFF" w:themeColor="background1"/>
                              <w:sz w:val="32"/>
                              <w:szCs w:val="40"/>
                            </w:rPr>
                            <w:tab/>
                          </w:r>
                          <w:r w:rsidR="006F29A4" w:rsidRPr="009D01D1">
                            <w:rPr>
                              <w:rFonts w:ascii="Neuton" w:hAnsi="Neuton"/>
                              <w:color w:val="FFFFFF" w:themeColor="background1"/>
                              <w:spacing w:val="60"/>
                              <w:sz w:val="32"/>
                            </w:rPr>
                            <w:t>Page</w:t>
                          </w:r>
                          <w:r w:rsidR="006F29A4" w:rsidRPr="009D01D1">
                            <w:rPr>
                              <w:rFonts w:ascii="Neuton" w:hAnsi="Neuton"/>
                              <w:sz w:val="32"/>
                            </w:rPr>
                            <w:t xml:space="preserve"> |</w:t>
                          </w:r>
                          <w:r w:rsidR="006F29A4">
                            <w:rPr>
                              <w:rFonts w:ascii="Neuton" w:hAnsi="Neuton"/>
                              <w:sz w:val="32"/>
                            </w:rPr>
                            <w:t xml:space="preserve"> </w:t>
                          </w:r>
                          <w:r w:rsidR="006F29A4" w:rsidRPr="009D01D1">
                            <w:rPr>
                              <w:rFonts w:ascii="Neuton" w:hAnsi="Neuton"/>
                              <w:sz w:val="32"/>
                            </w:rPr>
                            <w:t xml:space="preserve"> </w:t>
                          </w:r>
                          <w:r w:rsidR="006F29A4" w:rsidRPr="009D01D1">
                            <w:rPr>
                              <w:rFonts w:ascii="Neuton" w:hAnsi="Neuton"/>
                              <w:sz w:val="32"/>
                            </w:rPr>
                            <w:fldChar w:fldCharType="begin"/>
                          </w:r>
                          <w:r w:rsidR="006F29A4" w:rsidRPr="009D01D1">
                            <w:rPr>
                              <w:rFonts w:ascii="Neuton" w:hAnsi="Neuton"/>
                              <w:sz w:val="32"/>
                            </w:rPr>
                            <w:instrText xml:space="preserve"> PAGE   \* MERGEFORMAT </w:instrText>
                          </w:r>
                          <w:r w:rsidR="006F29A4" w:rsidRPr="009D01D1">
                            <w:rPr>
                              <w:rFonts w:ascii="Neuton" w:hAnsi="Neuton"/>
                              <w:sz w:val="32"/>
                            </w:rPr>
                            <w:fldChar w:fldCharType="separate"/>
                          </w:r>
                          <w:r w:rsidR="006F29A4">
                            <w:rPr>
                              <w:rFonts w:ascii="Neuton" w:hAnsi="Neuton"/>
                              <w:sz w:val="32"/>
                            </w:rPr>
                            <w:t>2</w:t>
                          </w:r>
                          <w:r w:rsidR="006F29A4" w:rsidRPr="009D01D1">
                            <w:rPr>
                              <w:rFonts w:ascii="Neuton" w:hAnsi="Neuton"/>
                              <w:b/>
                              <w:bCs/>
                              <w:noProof/>
                              <w:sz w:val="32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2901FB0D" id="Rectangle 2" o:spid="_x0000_s1032" style="position:absolute;margin-left:198pt;margin-top:32.4pt;width:414pt;height:36pt;z-index:251660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" fillcolor="#5e6a71 [3215]" stroked="f" strokeweight="2pt">
              <v:textbox>
                <w:txbxContent>
                  <w:p w14:paraId="477712EF" w14:textId="67924083" w:rsidR="006F29A4" w:rsidRPr="00C66EED" w:rsidRDefault="00294698" w:rsidP="00F54282">
                    <w:pPr>
                      <w:tabs>
                        <w:tab w:val="right" w:pos="7560"/>
                      </w:tabs>
                      <w:spacing w:after="0" w:line="240" w:lineRule="auto"/>
                      <w:rPr>
                        <w:rFonts w:ascii="Neuton" w:hAnsi="Neuton"/>
                        <w:color w:val="FFFFFF" w:themeColor="background1"/>
                      </w:rPr>
                    </w:pPr>
                    <w:sdt>
                      <w:sdtPr>
                        <w:rPr>
                          <w:rFonts w:ascii="Neuton" w:hAnsi="Neuton"/>
                          <w:noProof/>
                          <w:color w:val="FFFFFF" w:themeColor="background1"/>
                          <w:sz w:val="32"/>
                          <w:szCs w:val="40"/>
                        </w:rPr>
                        <w:alias w:val="Subtitle"/>
                        <w:id w:val="1709756256"/>
                        <w:dataBinding w:prefixMappings="xmlns:ns0='http://schemas.openxmlformats.org/package/2006/metadata/core-properties' xmlns:ns1='http://purl.org/dc/elements/1.1/'" w:xpath="/ns0:coreProperties[1]/ns1:subject[1]" w:storeItemID="{6C3C8BC8-F283-45AE-878A-BAB7291924A1}"/>
                        <w:text/>
                      </w:sdtPr>
                      <w:sdtEndPr/>
                      <w:sdtContent>
                        <w:r w:rsidR="006F29A4">
                          <w:rPr>
                            <w:rFonts w:ascii="Neuton" w:hAnsi="Neuton"/>
                            <w:noProof/>
                            <w:color w:val="FFFFFF" w:themeColor="background1"/>
                            <w:sz w:val="32"/>
                            <w:szCs w:val="40"/>
                          </w:rPr>
                          <w:t>Battery Test Procedures and Results</w:t>
                        </w:r>
                      </w:sdtContent>
                    </w:sdt>
                    <w:r w:rsidR="006F29A4">
                      <w:rPr>
                        <w:rFonts w:ascii="Neuton" w:hAnsi="Neuton"/>
                        <w:noProof/>
                        <w:color w:val="FFFFFF" w:themeColor="background1"/>
                        <w:sz w:val="32"/>
                        <w:szCs w:val="40"/>
                      </w:rPr>
                      <w:tab/>
                    </w:r>
                    <w:r w:rsidR="006F29A4" w:rsidRPr="009D01D1">
                      <w:rPr>
                        <w:rFonts w:ascii="Neuton" w:hAnsi="Neuton"/>
                        <w:color w:val="FFFFFF" w:themeColor="background1"/>
                        <w:spacing w:val="60"/>
                        <w:sz w:val="32"/>
                      </w:rPr>
                      <w:t>Page</w:t>
                    </w:r>
                    <w:r w:rsidR="006F29A4" w:rsidRPr="009D01D1">
                      <w:rPr>
                        <w:rFonts w:ascii="Neuton" w:hAnsi="Neuton"/>
                        <w:sz w:val="32"/>
                      </w:rPr>
                      <w:t xml:space="preserve"> |</w:t>
                    </w:r>
                    <w:r w:rsidR="006F29A4">
                      <w:rPr>
                        <w:rFonts w:ascii="Neuton" w:hAnsi="Neuton"/>
                        <w:sz w:val="32"/>
                      </w:rPr>
                      <w:t xml:space="preserve"> </w:t>
                    </w:r>
                    <w:r w:rsidR="006F29A4" w:rsidRPr="009D01D1">
                      <w:rPr>
                        <w:rFonts w:ascii="Neuton" w:hAnsi="Neuton"/>
                        <w:sz w:val="32"/>
                      </w:rPr>
                      <w:t xml:space="preserve"> </w:t>
                    </w:r>
                    <w:r w:rsidR="006F29A4" w:rsidRPr="009D01D1">
                      <w:rPr>
                        <w:rFonts w:ascii="Neuton" w:hAnsi="Neuton"/>
                        <w:sz w:val="32"/>
                      </w:rPr>
                      <w:fldChar w:fldCharType="begin"/>
                    </w:r>
                    <w:r w:rsidR="006F29A4" w:rsidRPr="009D01D1">
                      <w:rPr>
                        <w:rFonts w:ascii="Neuton" w:hAnsi="Neuton"/>
                        <w:sz w:val="32"/>
                      </w:rPr>
                      <w:instrText xml:space="preserve"> PAGE   \* MERGEFORMAT </w:instrText>
                    </w:r>
                    <w:r w:rsidR="006F29A4" w:rsidRPr="009D01D1">
                      <w:rPr>
                        <w:rFonts w:ascii="Neuton" w:hAnsi="Neuton"/>
                        <w:sz w:val="32"/>
                      </w:rPr>
                      <w:fldChar w:fldCharType="separate"/>
                    </w:r>
                    <w:r w:rsidR="006F29A4">
                      <w:rPr>
                        <w:rFonts w:ascii="Neuton" w:hAnsi="Neuton"/>
                        <w:sz w:val="32"/>
                      </w:rPr>
                      <w:t>2</w:t>
                    </w:r>
                    <w:r w:rsidR="006F29A4" w:rsidRPr="009D01D1">
                      <w:rPr>
                        <w:rFonts w:ascii="Neuton" w:hAnsi="Neuton"/>
                        <w:b/>
                        <w:bCs/>
                        <w:noProof/>
                        <w:sz w:val="32"/>
                      </w:rPr>
                      <w:fldChar w:fldCharType="end"/>
                    </w:r>
                  </w:p>
                </w:txbxContent>
              </v:textbox>
              <w10:wrap anchorx="page" anchory="page"/>
            </v:rect>
          </w:pict>
        </mc:Fallback>
      </mc:AlternateContent>
    </w:r>
    <w:r>
      <w:rPr>
        <w:noProof/>
        <w:sz w:val="32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0E968146" wp14:editId="09D51D9E">
              <wp:simplePos x="0" y="0"/>
              <wp:positionH relativeFrom="page">
                <wp:posOffset>0</wp:posOffset>
              </wp:positionH>
              <wp:positionV relativeFrom="page">
                <wp:posOffset>411480</wp:posOffset>
              </wp:positionV>
              <wp:extent cx="2286000" cy="457200"/>
              <wp:effectExtent l="0" t="0" r="0" b="0"/>
              <wp:wrapNone/>
              <wp:docPr id="1" name="Rectangle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2286000" cy="457200"/>
                      </a:xfrm>
                      <a:prstGeom prst="rect">
                        <a:avLst/>
                      </a:prstGeom>
                      <a:solidFill>
                        <a:schemeClr val="bg2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sdt>
                          <w:sdtPr>
                            <w:rPr>
                              <w:rFonts w:ascii="Neuton" w:hAnsi="Neuton"/>
                              <w:sz w:val="32"/>
                            </w:rPr>
                            <w:alias w:val="Title"/>
                            <w:tag w:val=""/>
                            <w:id w:val="-2058004169"/>
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<w:text/>
                          </w:sdtPr>
                          <w:sdtEndPr/>
                          <w:sdtContent>
                            <w:p w14:paraId="2A72286E" w14:textId="4278448F" w:rsidR="006F29A4" w:rsidRPr="009D01D1" w:rsidRDefault="006F29A4" w:rsidP="009D01D1">
                              <w:pPr>
                                <w:spacing w:after="0" w:line="240" w:lineRule="auto"/>
                                <w:jc w:val="right"/>
                                <w:rPr>
                                  <w:rFonts w:ascii="Neuton" w:hAnsi="Neuton"/>
                                  <w:sz w:val="32"/>
                                </w:rPr>
                              </w:pPr>
                              <w:r>
                                <w:rPr>
                                  <w:rFonts w:ascii="Neuton" w:hAnsi="Neuton"/>
                                  <w:sz w:val="32"/>
                                </w:rPr>
                                <w:t>Battery Testing</w:t>
                              </w:r>
                            </w:p>
                          </w:sdtContent>
                        </w:sdt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0E968146" id="Rectangle 1" o:spid="_x0000_s1033" style="position:absolute;margin-left:0;margin-top:32.4pt;width:180pt;height:36pt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" fillcolor="#c02640 [3214]" stroked="f" strokeweight="2pt">
              <v:textbox>
                <w:txbxContent>
                  <w:sdt>
                    <w:sdtPr>
                      <w:rPr>
                        <w:rFonts w:ascii="Neuton" w:hAnsi="Neuton"/>
                        <w:sz w:val="32"/>
                      </w:rPr>
                      <w:alias w:val="Title"/>
                      <w:tag w:val=""/>
                      <w:id w:val="-2058004169"/>
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<w:text/>
                    </w:sdtPr>
                    <w:sdtEndPr/>
                    <w:sdtContent>
                      <w:p w14:paraId="2A72286E" w14:textId="4278448F" w:rsidR="006F29A4" w:rsidRPr="009D01D1" w:rsidRDefault="006F29A4" w:rsidP="009D01D1">
                        <w:pPr>
                          <w:spacing w:after="0" w:line="240" w:lineRule="auto"/>
                          <w:jc w:val="right"/>
                          <w:rPr>
                            <w:rFonts w:ascii="Neuton" w:hAnsi="Neuton"/>
                            <w:sz w:val="32"/>
                          </w:rPr>
                        </w:pPr>
                        <w:r>
                          <w:rPr>
                            <w:rFonts w:ascii="Neuton" w:hAnsi="Neuton"/>
                            <w:sz w:val="32"/>
                          </w:rPr>
                          <w:t>Battery Testing</w:t>
                        </w:r>
                      </w:p>
                    </w:sdtContent>
                  </w:sdt>
                </w:txbxContent>
              </v:textbox>
              <w10:wrap anchorx="page" anchory="page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B824904"/>
    <w:multiLevelType w:val="multilevel"/>
    <w:tmpl w:val="04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" w15:restartNumberingAfterBreak="0">
    <w:nsid w:val="5EA83007"/>
    <w:multiLevelType w:val="hybridMultilevel"/>
    <w:tmpl w:val="8146DE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EBE374B"/>
    <w:multiLevelType w:val="multilevel"/>
    <w:tmpl w:val="C9A4120E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" w15:restartNumberingAfterBreak="0">
    <w:nsid w:val="6F107C55"/>
    <w:multiLevelType w:val="hybridMultilevel"/>
    <w:tmpl w:val="39CEE5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F55723A"/>
    <w:multiLevelType w:val="multilevel"/>
    <w:tmpl w:val="ED18459E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num w:numId="1">
    <w:abstractNumId w:val="2"/>
  </w:num>
  <w:num w:numId="2">
    <w:abstractNumId w:val="4"/>
  </w:num>
  <w:num w:numId="3">
    <w:abstractNumId w:val="0"/>
  </w:num>
  <w:num w:numId="4">
    <w:abstractNumId w:val="1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TrueTypeFonts/>
  <w:proofState w:spelling="clean" w:grammar="clean"/>
  <w:defaultTabStop w:val="720"/>
  <w:evenAndOddHeaders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A0Nzc3MjI2sDCzNDRV0lEKTi0uzszPAykwrAUAdmE02CwAAAA="/>
  </w:docVars>
  <w:rsids>
    <w:rsidRoot w:val="007F4CCA"/>
    <w:rsid w:val="00016287"/>
    <w:rsid w:val="00030DBE"/>
    <w:rsid w:val="00052679"/>
    <w:rsid w:val="000638E1"/>
    <w:rsid w:val="00075C03"/>
    <w:rsid w:val="00090803"/>
    <w:rsid w:val="000A1ED8"/>
    <w:rsid w:val="000C659A"/>
    <w:rsid w:val="000F6270"/>
    <w:rsid w:val="00154DAA"/>
    <w:rsid w:val="0017045C"/>
    <w:rsid w:val="00183DA8"/>
    <w:rsid w:val="001A68E6"/>
    <w:rsid w:val="001B65D4"/>
    <w:rsid w:val="001D0DBB"/>
    <w:rsid w:val="001E0A69"/>
    <w:rsid w:val="001E6501"/>
    <w:rsid w:val="002461BF"/>
    <w:rsid w:val="0029030F"/>
    <w:rsid w:val="00290DC8"/>
    <w:rsid w:val="002921AC"/>
    <w:rsid w:val="00292C61"/>
    <w:rsid w:val="00294698"/>
    <w:rsid w:val="00295320"/>
    <w:rsid w:val="002A1392"/>
    <w:rsid w:val="002C61F9"/>
    <w:rsid w:val="002F7ECB"/>
    <w:rsid w:val="00323AD2"/>
    <w:rsid w:val="003356B7"/>
    <w:rsid w:val="00364EEF"/>
    <w:rsid w:val="00372214"/>
    <w:rsid w:val="00392352"/>
    <w:rsid w:val="0039616F"/>
    <w:rsid w:val="003A0B54"/>
    <w:rsid w:val="003B392A"/>
    <w:rsid w:val="003D0F3A"/>
    <w:rsid w:val="003F005F"/>
    <w:rsid w:val="003F4BB0"/>
    <w:rsid w:val="00401EFD"/>
    <w:rsid w:val="00431C74"/>
    <w:rsid w:val="00475660"/>
    <w:rsid w:val="004A4C6A"/>
    <w:rsid w:val="004D7122"/>
    <w:rsid w:val="004E43E9"/>
    <w:rsid w:val="004E5F28"/>
    <w:rsid w:val="00524D80"/>
    <w:rsid w:val="00533595"/>
    <w:rsid w:val="00577CD9"/>
    <w:rsid w:val="005B2A91"/>
    <w:rsid w:val="005B4377"/>
    <w:rsid w:val="005C72ED"/>
    <w:rsid w:val="00600B55"/>
    <w:rsid w:val="00624F11"/>
    <w:rsid w:val="00641705"/>
    <w:rsid w:val="00647C36"/>
    <w:rsid w:val="006511A2"/>
    <w:rsid w:val="00672ED5"/>
    <w:rsid w:val="006C0498"/>
    <w:rsid w:val="006D69C9"/>
    <w:rsid w:val="006F02DC"/>
    <w:rsid w:val="006F29A4"/>
    <w:rsid w:val="007423FC"/>
    <w:rsid w:val="0077092B"/>
    <w:rsid w:val="007976F5"/>
    <w:rsid w:val="007A1095"/>
    <w:rsid w:val="007A5BF6"/>
    <w:rsid w:val="007A640B"/>
    <w:rsid w:val="007F4CCA"/>
    <w:rsid w:val="00831B14"/>
    <w:rsid w:val="00852B07"/>
    <w:rsid w:val="00882D5F"/>
    <w:rsid w:val="008B0115"/>
    <w:rsid w:val="008B1EF9"/>
    <w:rsid w:val="008B695D"/>
    <w:rsid w:val="008C035D"/>
    <w:rsid w:val="008E4770"/>
    <w:rsid w:val="008F6E7C"/>
    <w:rsid w:val="00901461"/>
    <w:rsid w:val="00910E02"/>
    <w:rsid w:val="00914BA6"/>
    <w:rsid w:val="00923FED"/>
    <w:rsid w:val="00926BF6"/>
    <w:rsid w:val="00973FD7"/>
    <w:rsid w:val="009849B8"/>
    <w:rsid w:val="009B1598"/>
    <w:rsid w:val="009C4764"/>
    <w:rsid w:val="009D01D1"/>
    <w:rsid w:val="009E7B68"/>
    <w:rsid w:val="00A1276F"/>
    <w:rsid w:val="00A13474"/>
    <w:rsid w:val="00A22B3B"/>
    <w:rsid w:val="00A453CE"/>
    <w:rsid w:val="00A61483"/>
    <w:rsid w:val="00A95030"/>
    <w:rsid w:val="00AD091F"/>
    <w:rsid w:val="00B16086"/>
    <w:rsid w:val="00B37A6C"/>
    <w:rsid w:val="00B57007"/>
    <w:rsid w:val="00BA6908"/>
    <w:rsid w:val="00BA6CD7"/>
    <w:rsid w:val="00BD43F7"/>
    <w:rsid w:val="00C049BC"/>
    <w:rsid w:val="00C16AA7"/>
    <w:rsid w:val="00C46457"/>
    <w:rsid w:val="00C473AC"/>
    <w:rsid w:val="00C66EED"/>
    <w:rsid w:val="00C85142"/>
    <w:rsid w:val="00C86F29"/>
    <w:rsid w:val="00C90F79"/>
    <w:rsid w:val="00CF415E"/>
    <w:rsid w:val="00D24181"/>
    <w:rsid w:val="00D2521F"/>
    <w:rsid w:val="00D34D40"/>
    <w:rsid w:val="00DC1151"/>
    <w:rsid w:val="00DC1A73"/>
    <w:rsid w:val="00E02EC3"/>
    <w:rsid w:val="00E61DC2"/>
    <w:rsid w:val="00E81126"/>
    <w:rsid w:val="00E975A5"/>
    <w:rsid w:val="00EA143E"/>
    <w:rsid w:val="00EC2124"/>
    <w:rsid w:val="00ED6000"/>
    <w:rsid w:val="00F021D6"/>
    <w:rsid w:val="00F1258A"/>
    <w:rsid w:val="00F20B6D"/>
    <w:rsid w:val="00F54282"/>
    <w:rsid w:val="00F851D3"/>
    <w:rsid w:val="00FA1627"/>
    <w:rsid w:val="00FB70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31D56D6"/>
  <w15:docId w15:val="{ADC480A5-859C-43F8-9829-2A6D944FBE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975A5"/>
    <w:rPr>
      <w:rFonts w:ascii="Comfortaa" w:hAnsi="Comfortaa"/>
    </w:rPr>
  </w:style>
  <w:style w:type="paragraph" w:styleId="Heading1">
    <w:name w:val="heading 1"/>
    <w:basedOn w:val="Normal"/>
    <w:next w:val="Normal"/>
    <w:link w:val="Heading1Char"/>
    <w:uiPriority w:val="9"/>
    <w:qFormat/>
    <w:rsid w:val="00F1258A"/>
    <w:pPr>
      <w:keepNext/>
      <w:keepLines/>
      <w:numPr>
        <w:numId w:val="3"/>
      </w:numPr>
      <w:spacing w:before="480" w:after="0"/>
      <w:outlineLvl w:val="0"/>
    </w:pPr>
    <w:rPr>
      <w:rFonts w:ascii="Neuton" w:eastAsiaTheme="majorEastAsia" w:hAnsi="Neuton" w:cstheme="majorBidi"/>
      <w:b/>
      <w:bCs/>
      <w:color w:val="711625" w:themeColor="accent1" w:themeShade="BF"/>
      <w:sz w:val="36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1258A"/>
    <w:pPr>
      <w:keepNext/>
      <w:keepLines/>
      <w:numPr>
        <w:ilvl w:val="1"/>
        <w:numId w:val="3"/>
      </w:numPr>
      <w:spacing w:before="200" w:after="0"/>
      <w:outlineLvl w:val="1"/>
    </w:pPr>
    <w:rPr>
      <w:rFonts w:ascii="Neuton" w:eastAsiaTheme="majorEastAsia" w:hAnsi="Neuton" w:cstheme="majorBidi"/>
      <w:b/>
      <w:bCs/>
      <w:color w:val="981E32" w:themeColor="accent1"/>
      <w:sz w:val="32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77CD9"/>
    <w:pPr>
      <w:keepNext/>
      <w:keepLines/>
      <w:numPr>
        <w:ilvl w:val="2"/>
        <w:numId w:val="3"/>
      </w:numPr>
      <w:spacing w:before="200" w:after="0"/>
      <w:outlineLvl w:val="2"/>
    </w:pPr>
    <w:rPr>
      <w:rFonts w:eastAsiaTheme="majorEastAsia" w:cstheme="majorBidi"/>
      <w:b/>
      <w:bCs/>
      <w:color w:val="981E32" w:themeColor="accent1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0A1ED8"/>
    <w:pPr>
      <w:keepNext/>
      <w:keepLines/>
      <w:numPr>
        <w:ilvl w:val="3"/>
        <w:numId w:val="3"/>
      </w:numPr>
      <w:spacing w:before="200" w:after="0"/>
      <w:outlineLvl w:val="3"/>
    </w:pPr>
    <w:rPr>
      <w:rFonts w:ascii="Neuton" w:eastAsiaTheme="majorEastAsia" w:hAnsi="Neuton" w:cstheme="majorBidi"/>
      <w:bCs/>
      <w:i/>
      <w:iCs/>
      <w:color w:val="981E32" w:themeColor="accent1"/>
    </w:rPr>
  </w:style>
  <w:style w:type="paragraph" w:styleId="Heading5">
    <w:name w:val="heading 5"/>
    <w:basedOn w:val="Normal"/>
    <w:next w:val="Normal"/>
    <w:link w:val="Heading5Char"/>
    <w:uiPriority w:val="9"/>
    <w:unhideWhenUsed/>
    <w:rsid w:val="00577CD9"/>
    <w:pPr>
      <w:keepNext/>
      <w:keepLines/>
      <w:numPr>
        <w:ilvl w:val="4"/>
        <w:numId w:val="3"/>
      </w:numPr>
      <w:spacing w:before="200" w:after="0"/>
      <w:outlineLvl w:val="4"/>
    </w:pPr>
    <w:rPr>
      <w:rFonts w:asciiTheme="majorHAnsi" w:eastAsiaTheme="majorEastAsia" w:hAnsiTheme="majorHAnsi" w:cstheme="majorBidi"/>
      <w:color w:val="4B0F18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rsid w:val="00154DAA"/>
    <w:pPr>
      <w:keepNext/>
      <w:keepLines/>
      <w:numPr>
        <w:ilvl w:val="5"/>
        <w:numId w:val="3"/>
      </w:numPr>
      <w:spacing w:before="40" w:after="0"/>
      <w:outlineLvl w:val="5"/>
    </w:pPr>
    <w:rPr>
      <w:rFonts w:asciiTheme="majorHAnsi" w:eastAsiaTheme="majorEastAsia" w:hAnsiTheme="majorHAnsi" w:cstheme="majorBidi"/>
      <w:color w:val="4B0F1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54DAA"/>
    <w:pPr>
      <w:keepNext/>
      <w:keepLines/>
      <w:numPr>
        <w:ilvl w:val="6"/>
        <w:numId w:val="3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4B0F1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54DAA"/>
    <w:pPr>
      <w:keepNext/>
      <w:keepLines/>
      <w:numPr>
        <w:ilvl w:val="7"/>
        <w:numId w:val="3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54DAA"/>
    <w:pPr>
      <w:keepNext/>
      <w:keepLines/>
      <w:numPr>
        <w:ilvl w:val="8"/>
        <w:numId w:val="3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E975A5"/>
    <w:pPr>
      <w:spacing w:after="0" w:line="240" w:lineRule="auto"/>
    </w:pPr>
    <w:rPr>
      <w:rFonts w:ascii="Comfortaa" w:eastAsiaTheme="minorEastAsia" w:hAnsi="Comfortaa"/>
      <w:lang w:eastAsia="ja-JP"/>
    </w:rPr>
  </w:style>
  <w:style w:type="character" w:customStyle="1" w:styleId="NoSpacingChar">
    <w:name w:val="No Spacing Char"/>
    <w:basedOn w:val="DefaultParagraphFont"/>
    <w:link w:val="NoSpacing"/>
    <w:uiPriority w:val="1"/>
    <w:rsid w:val="00E975A5"/>
    <w:rPr>
      <w:rFonts w:ascii="Comfortaa" w:eastAsiaTheme="minorEastAsia" w:hAnsi="Comfortaa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F4CC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F4CCA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2C61F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C61F9"/>
  </w:style>
  <w:style w:type="paragraph" w:styleId="Footer">
    <w:name w:val="footer"/>
    <w:basedOn w:val="Normal"/>
    <w:link w:val="FooterChar"/>
    <w:uiPriority w:val="99"/>
    <w:unhideWhenUsed/>
    <w:rsid w:val="002C61F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C61F9"/>
  </w:style>
  <w:style w:type="character" w:styleId="PlaceholderText">
    <w:name w:val="Placeholder Text"/>
    <w:basedOn w:val="DefaultParagraphFont"/>
    <w:uiPriority w:val="99"/>
    <w:semiHidden/>
    <w:rsid w:val="002C61F9"/>
    <w:rPr>
      <w:color w:val="808080"/>
    </w:rPr>
  </w:style>
  <w:style w:type="character" w:customStyle="1" w:styleId="Heading1Char">
    <w:name w:val="Heading 1 Char"/>
    <w:basedOn w:val="DefaultParagraphFont"/>
    <w:link w:val="Heading1"/>
    <w:uiPriority w:val="9"/>
    <w:rsid w:val="00F1258A"/>
    <w:rPr>
      <w:rFonts w:ascii="Neuton" w:eastAsiaTheme="majorEastAsia" w:hAnsi="Neuton" w:cstheme="majorBidi"/>
      <w:b/>
      <w:bCs/>
      <w:color w:val="711625" w:themeColor="accent1" w:themeShade="BF"/>
      <w:sz w:val="36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F1258A"/>
    <w:rPr>
      <w:rFonts w:ascii="Neuton" w:eastAsiaTheme="majorEastAsia" w:hAnsi="Neuton" w:cstheme="majorBidi"/>
      <w:b/>
      <w:bCs/>
      <w:color w:val="981E32" w:themeColor="accent1"/>
      <w:sz w:val="32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77CD9"/>
    <w:rPr>
      <w:rFonts w:ascii="Comfortaa" w:eastAsiaTheme="majorEastAsia" w:hAnsi="Comfortaa" w:cstheme="majorBidi"/>
      <w:b/>
      <w:bCs/>
      <w:color w:val="981E32" w:themeColor="accent1"/>
      <w:sz w:val="24"/>
    </w:rPr>
  </w:style>
  <w:style w:type="character" w:customStyle="1" w:styleId="Heading4Char">
    <w:name w:val="Heading 4 Char"/>
    <w:basedOn w:val="DefaultParagraphFont"/>
    <w:link w:val="Heading4"/>
    <w:uiPriority w:val="9"/>
    <w:rsid w:val="000A1ED8"/>
    <w:rPr>
      <w:rFonts w:ascii="Neuton" w:eastAsiaTheme="majorEastAsia" w:hAnsi="Neuton" w:cstheme="majorBidi"/>
      <w:bCs/>
      <w:i/>
      <w:iCs/>
      <w:color w:val="981E32" w:themeColor="accent1"/>
    </w:rPr>
  </w:style>
  <w:style w:type="character" w:customStyle="1" w:styleId="Heading5Char">
    <w:name w:val="Heading 5 Char"/>
    <w:basedOn w:val="DefaultParagraphFont"/>
    <w:link w:val="Heading5"/>
    <w:uiPriority w:val="9"/>
    <w:rsid w:val="00577CD9"/>
    <w:rPr>
      <w:rFonts w:asciiTheme="majorHAnsi" w:eastAsiaTheme="majorEastAsia" w:hAnsiTheme="majorHAnsi" w:cstheme="majorBidi"/>
      <w:color w:val="4B0F18" w:themeColor="accent1" w:themeShade="7F"/>
      <w:sz w:val="24"/>
    </w:rPr>
  </w:style>
  <w:style w:type="paragraph" w:styleId="Title">
    <w:name w:val="Title"/>
    <w:basedOn w:val="Normal"/>
    <w:next w:val="Normal"/>
    <w:link w:val="TitleChar"/>
    <w:uiPriority w:val="10"/>
    <w:qFormat/>
    <w:rsid w:val="00577CD9"/>
    <w:pPr>
      <w:pBdr>
        <w:bottom w:val="single" w:sz="8" w:space="4" w:color="981E32" w:themeColor="accent1"/>
      </w:pBdr>
      <w:spacing w:after="300" w:line="240" w:lineRule="auto"/>
      <w:contextualSpacing/>
    </w:pPr>
    <w:rPr>
      <w:rFonts w:ascii="Neuton" w:eastAsiaTheme="majorEastAsia" w:hAnsi="Neuton" w:cstheme="majorBidi"/>
      <w:color w:val="464F54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577CD9"/>
    <w:rPr>
      <w:rFonts w:ascii="Neuton" w:eastAsiaTheme="majorEastAsia" w:hAnsi="Neuton" w:cstheme="majorBidi"/>
      <w:color w:val="464F54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7CD9"/>
    <w:pPr>
      <w:numPr>
        <w:ilvl w:val="1"/>
      </w:numPr>
    </w:pPr>
    <w:rPr>
      <w:rFonts w:ascii="Neuton" w:eastAsiaTheme="majorEastAsia" w:hAnsi="Neuton" w:cstheme="majorBidi"/>
      <w:i/>
      <w:iCs/>
      <w:color w:val="981E32" w:themeColor="accent1"/>
      <w:spacing w:val="15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577CD9"/>
    <w:rPr>
      <w:rFonts w:ascii="Neuton" w:eastAsiaTheme="majorEastAsia" w:hAnsi="Neuton" w:cstheme="majorBidi"/>
      <w:i/>
      <w:iCs/>
      <w:color w:val="981E32" w:themeColor="accent1"/>
      <w:spacing w:val="15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372214"/>
    <w:rPr>
      <w:i/>
      <w:iCs/>
      <w:color w:val="808080" w:themeColor="text1" w:themeTint="7F"/>
    </w:rPr>
  </w:style>
  <w:style w:type="character" w:styleId="Emphasis">
    <w:name w:val="Emphasis"/>
    <w:basedOn w:val="DefaultParagraphFont"/>
    <w:uiPriority w:val="20"/>
    <w:qFormat/>
    <w:rsid w:val="00372214"/>
    <w:rPr>
      <w:i/>
      <w:iCs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1258A"/>
    <w:pPr>
      <w:outlineLvl w:val="9"/>
    </w:pPr>
    <w:rPr>
      <w:rFonts w:asciiTheme="majorHAnsi" w:hAnsiTheme="majorHAnsi"/>
      <w:lang w:eastAsia="ja-JP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F1258A"/>
    <w:pPr>
      <w:spacing w:after="100"/>
      <w:ind w:left="220"/>
    </w:pPr>
    <w:rPr>
      <w:rFonts w:asciiTheme="minorHAnsi" w:eastAsiaTheme="minorEastAsia" w:hAnsiTheme="minorHAnsi"/>
      <w:lang w:eastAsia="ja-JP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F1258A"/>
    <w:pPr>
      <w:spacing w:after="100"/>
    </w:pPr>
    <w:rPr>
      <w:rFonts w:asciiTheme="minorHAnsi" w:eastAsiaTheme="minorEastAsia" w:hAnsiTheme="minorHAnsi"/>
      <w:lang w:eastAsia="ja-JP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F1258A"/>
    <w:pPr>
      <w:spacing w:after="100"/>
      <w:ind w:left="440"/>
    </w:pPr>
    <w:rPr>
      <w:rFonts w:asciiTheme="minorHAnsi" w:eastAsiaTheme="minorEastAsia" w:hAnsiTheme="minorHAnsi"/>
      <w:lang w:eastAsia="ja-JP"/>
    </w:rPr>
  </w:style>
  <w:style w:type="character" w:styleId="Hyperlink">
    <w:name w:val="Hyperlink"/>
    <w:basedOn w:val="DefaultParagraphFont"/>
    <w:uiPriority w:val="99"/>
    <w:unhideWhenUsed/>
    <w:rsid w:val="00F1258A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F1258A"/>
    <w:pPr>
      <w:ind w:left="720"/>
      <w:contextualSpacing/>
    </w:pPr>
  </w:style>
  <w:style w:type="character" w:customStyle="1" w:styleId="Heading6Char">
    <w:name w:val="Heading 6 Char"/>
    <w:basedOn w:val="DefaultParagraphFont"/>
    <w:link w:val="Heading6"/>
    <w:uiPriority w:val="9"/>
    <w:semiHidden/>
    <w:rsid w:val="00154DAA"/>
    <w:rPr>
      <w:rFonts w:asciiTheme="majorHAnsi" w:eastAsiaTheme="majorEastAsia" w:hAnsiTheme="majorHAnsi" w:cstheme="majorBidi"/>
      <w:color w:val="4B0F18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54DAA"/>
    <w:rPr>
      <w:rFonts w:asciiTheme="majorHAnsi" w:eastAsiaTheme="majorEastAsia" w:hAnsiTheme="majorHAnsi" w:cstheme="majorBidi"/>
      <w:i/>
      <w:iCs/>
      <w:color w:val="4B0F18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54DAA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54DAA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table" w:styleId="TableGrid">
    <w:name w:val="Table Grid"/>
    <w:basedOn w:val="TableNormal"/>
    <w:uiPriority w:val="59"/>
    <w:rsid w:val="00624F1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4E43E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yperlink" Target="BatteryTestingData.xlsx" TargetMode="Externa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footer" Target="footer2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13" Type="http://schemas.openxmlformats.org/officeDocument/2006/relationships/font" Target="fonts/font13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12" Type="http://schemas.openxmlformats.org/officeDocument/2006/relationships/font" Target="fonts/font12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5" Type="http://schemas.openxmlformats.org/officeDocument/2006/relationships/font" Target="fonts/font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hyperlink" Target="http://cougs.space" TargetMode="External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hyperlink" Target="http://cougs.space" TargetMode="External"/></Relationships>
</file>

<file path=word/theme/theme1.xml><?xml version="1.0" encoding="utf-8"?>
<a:theme xmlns:a="http://schemas.openxmlformats.org/drawingml/2006/main" name="Office Theme">
  <a:themeElements>
    <a:clrScheme name="CIS">
      <a:dk1>
        <a:sysClr val="windowText" lastClr="000000"/>
      </a:dk1>
      <a:lt1>
        <a:sysClr val="window" lastClr="FFFFFF"/>
      </a:lt1>
      <a:dk2>
        <a:srgbClr val="5E6A71"/>
      </a:dk2>
      <a:lt2>
        <a:srgbClr val="C02640"/>
      </a:lt2>
      <a:accent1>
        <a:srgbClr val="981E32"/>
      </a:accent1>
      <a:accent2>
        <a:srgbClr val="B67233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>This document outlines the test procedures for the batteries and contains the results</Abstract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BF1C53B8-56ED-4DA4-9C1E-A8E445E2456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30</TotalTime>
  <Pages>9</Pages>
  <Words>1259</Words>
  <Characters>7179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attery Testing</vt:lpstr>
    </vt:vector>
  </TitlesOfParts>
  <Company/>
  <LinksUpToDate>false</LinksUpToDate>
  <CharactersWithSpaces>84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ttery Testing</dc:title>
  <dc:subject>Battery Test Procedures and Results</dc:subject>
  <dc:creator>Hendrik Melse</dc:creator>
  <cp:lastModifiedBy>Hicks, Chase Ben</cp:lastModifiedBy>
  <cp:revision>62</cp:revision>
  <cp:lastPrinted>2018-04-08T06:08:00Z</cp:lastPrinted>
  <dcterms:created xsi:type="dcterms:W3CDTF">2017-11-08T19:19:00Z</dcterms:created>
  <dcterms:modified xsi:type="dcterms:W3CDTF">2022-02-24T20:57:00Z</dcterms:modified>
  <cp:contentStatus>[Version]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ersion">
    <vt:lpwstr>1</vt:lpwstr>
  </property>
</Properties>
</file>